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677033" w14:textId="77777777" w:rsidR="00D0448D" w:rsidRPr="00DE1C75" w:rsidRDefault="00D0448D" w:rsidP="007033C9">
      <w:pPr>
        <w:jc w:val="center"/>
        <w:rPr>
          <w:rFonts w:cs="Arial"/>
          <w:b/>
          <w:bCs/>
          <w:lang w:val="en-GB"/>
        </w:rPr>
      </w:pPr>
      <w:bookmarkStart w:id="0" w:name="_Hlk40617249"/>
      <w:r w:rsidRPr="00DE1C75">
        <w:rPr>
          <w:rFonts w:cs="Arial"/>
          <w:b/>
          <w:bCs/>
          <w:lang w:val="en-GB"/>
        </w:rPr>
        <w:t>Change Request for the Update of ISO 20022</w:t>
      </w:r>
    </w:p>
    <w:p w14:paraId="0948230E" w14:textId="77777777" w:rsidR="007C11CB" w:rsidRDefault="007C11CB" w:rsidP="00CD0D91">
      <w:pPr>
        <w:jc w:val="center"/>
        <w:rPr>
          <w:rFonts w:asciiTheme="majorHAnsi" w:hAnsiTheme="majorHAnsi" w:cstheme="majorHAnsi"/>
          <w:bCs/>
          <w:smallCaps/>
          <w:szCs w:val="24"/>
          <w:lang w:val="en-GB"/>
        </w:rPr>
      </w:pPr>
    </w:p>
    <w:p w14:paraId="2F75915A" w14:textId="77777777" w:rsidR="00CD0D91" w:rsidRPr="00C13B1B" w:rsidRDefault="00B74F82" w:rsidP="00CD0D91">
      <w:pPr>
        <w:jc w:val="center"/>
        <w:rPr>
          <w:rFonts w:asciiTheme="majorHAnsi" w:hAnsiTheme="majorHAnsi" w:cstheme="majorHAnsi"/>
          <w:bCs/>
          <w:smallCaps/>
          <w:szCs w:val="24"/>
          <w:lang w:val="en-GB"/>
        </w:rPr>
      </w:pPr>
      <w:r w:rsidRPr="00C13B1B">
        <w:rPr>
          <w:rFonts w:asciiTheme="majorHAnsi" w:hAnsiTheme="majorHAnsi" w:cstheme="majorHAnsi"/>
          <w:bCs/>
          <w:smallCaps/>
          <w:szCs w:val="24"/>
          <w:lang w:val="en-GB"/>
        </w:rPr>
        <w:t>FINANCIAL REPOSITORY ITEMS (PRELIMINARY DRAFT)</w:t>
      </w:r>
    </w:p>
    <w:p w14:paraId="4C55E530" w14:textId="77777777" w:rsidR="00CD0D91" w:rsidRPr="003C45B3" w:rsidRDefault="00CD0D91" w:rsidP="000164F6">
      <w:pPr>
        <w:numPr>
          <w:ilvl w:val="0"/>
          <w:numId w:val="14"/>
        </w:numPr>
        <w:spacing w:before="140"/>
        <w:jc w:val="left"/>
        <w:rPr>
          <w:rFonts w:cs="Arial"/>
          <w:b/>
          <w:lang w:val="en-GB"/>
        </w:rPr>
      </w:pPr>
      <w:r w:rsidRPr="003C45B3">
        <w:rPr>
          <w:rFonts w:cs="Arial"/>
          <w:b/>
          <w:lang w:val="en-GB"/>
        </w:rPr>
        <w:t>Origin of the request: Adding Balance to camt.054</w:t>
      </w:r>
    </w:p>
    <w:p w14:paraId="164644D2" w14:textId="77777777" w:rsidR="00CD0D91" w:rsidRPr="00C13B1B" w:rsidRDefault="00CD0D91" w:rsidP="001C6B9B">
      <w:pPr>
        <w:ind w:left="400" w:hangingChars="200" w:hanging="400"/>
        <w:jc w:val="left"/>
        <w:rPr>
          <w:szCs w:val="24"/>
          <w:lang w:val="de-DE"/>
        </w:rPr>
      </w:pPr>
      <w:r w:rsidRPr="001C6B9B">
        <w:rPr>
          <w:rFonts w:cs="Arial"/>
          <w:iCs/>
          <w:lang w:val="en-GB"/>
        </w:rPr>
        <w:t xml:space="preserve">A.1 Submitter: </w:t>
      </w:r>
      <w:r w:rsidRPr="00C13B1B">
        <w:rPr>
          <w:szCs w:val="24"/>
          <w:lang w:val="de-DE"/>
        </w:rPr>
        <w:t>Cross-</w:t>
      </w:r>
      <w:r w:rsidR="00915E03">
        <w:rPr>
          <w:szCs w:val="24"/>
          <w:lang w:val="de-DE"/>
        </w:rPr>
        <w:t>B</w:t>
      </w:r>
      <w:r w:rsidRPr="00C13B1B">
        <w:rPr>
          <w:szCs w:val="24"/>
          <w:lang w:val="de-DE"/>
        </w:rPr>
        <w:t>order Settlement Infrastructure Forum (CSIF)</w:t>
      </w:r>
      <w:r w:rsidR="00064FE6">
        <w:rPr>
          <w:szCs w:val="24"/>
          <w:lang w:val="de-DE"/>
        </w:rPr>
        <w:t xml:space="preserve">, </w:t>
      </w:r>
      <w:r w:rsidR="00C3382C">
        <w:rPr>
          <w:szCs w:val="24"/>
          <w:lang w:val="de-DE"/>
        </w:rPr>
        <w:t>Asian Development Bank, 6 ADB Avenue, Mandaluyong City, 1550 Metro Manila, Philippines</w:t>
      </w:r>
    </w:p>
    <w:p w14:paraId="20CAF2B9" w14:textId="77777777" w:rsidR="0078272A" w:rsidRPr="001C6B9B" w:rsidRDefault="00CD0D91" w:rsidP="001C6B9B">
      <w:pPr>
        <w:ind w:left="400" w:hangingChars="200" w:hanging="400"/>
        <w:jc w:val="left"/>
        <w:rPr>
          <w:rFonts w:cs="Arial"/>
          <w:iCs/>
          <w:lang w:val="en-GB"/>
        </w:rPr>
      </w:pPr>
      <w:r w:rsidRPr="001C6B9B">
        <w:rPr>
          <w:rFonts w:cs="Arial"/>
          <w:iCs/>
          <w:lang w:val="en-GB"/>
        </w:rPr>
        <w:t xml:space="preserve">A.2 Contact persons: </w:t>
      </w:r>
      <w:r w:rsidR="00057303">
        <w:rPr>
          <w:rFonts w:cs="Arial"/>
          <w:iCs/>
          <w:lang w:val="en-GB"/>
        </w:rPr>
        <w:br/>
      </w:r>
      <w:r w:rsidR="0078272A" w:rsidRPr="001C6B9B">
        <w:rPr>
          <w:rFonts w:cs="Arial"/>
          <w:iCs/>
          <w:lang w:val="en-GB"/>
        </w:rPr>
        <w:t>Taiji Inui (</w:t>
      </w:r>
      <w:hyperlink r:id="rId8" w:history="1">
        <w:r w:rsidR="0078272A" w:rsidRPr="001C6B9B">
          <w:rPr>
            <w:iCs/>
          </w:rPr>
          <w:t>taiji.inui@home.email.ne.jp</w:t>
        </w:r>
      </w:hyperlink>
      <w:r w:rsidR="0078272A" w:rsidRPr="001C6B9B">
        <w:rPr>
          <w:rFonts w:cs="Arial"/>
          <w:iCs/>
          <w:lang w:val="en-GB"/>
        </w:rPr>
        <w:t>) +81-50-5532-5863</w:t>
      </w:r>
      <w:r w:rsidR="00057303">
        <w:rPr>
          <w:rFonts w:cs="Arial"/>
          <w:iCs/>
          <w:lang w:val="en-GB"/>
        </w:rPr>
        <w:br/>
      </w:r>
      <w:r w:rsidR="0078272A" w:rsidRPr="001C6B9B">
        <w:rPr>
          <w:rFonts w:cs="Arial"/>
          <w:iCs/>
          <w:lang w:val="en-GB"/>
        </w:rPr>
        <w:t>Satoru Yamadera (</w:t>
      </w:r>
      <w:hyperlink r:id="rId9" w:history="1">
        <w:r w:rsidR="0078272A" w:rsidRPr="001C6B9B">
          <w:rPr>
            <w:iCs/>
          </w:rPr>
          <w:t>syamadera@adb.org</w:t>
        </w:r>
      </w:hyperlink>
      <w:r w:rsidR="0078272A" w:rsidRPr="001C6B9B">
        <w:rPr>
          <w:rFonts w:cs="Arial"/>
          <w:iCs/>
          <w:lang w:val="en-GB"/>
        </w:rPr>
        <w:t>) +63-2-632-5259</w:t>
      </w:r>
    </w:p>
    <w:p w14:paraId="24CE7328" w14:textId="71EC1220" w:rsidR="0078272A" w:rsidRPr="001C6B9B" w:rsidRDefault="0078272A" w:rsidP="0078272A">
      <w:pPr>
        <w:jc w:val="left"/>
        <w:rPr>
          <w:rFonts w:cs="Arial"/>
          <w:iCs/>
          <w:lang w:val="en-GB"/>
        </w:rPr>
      </w:pPr>
      <w:r w:rsidRPr="001C6B9B">
        <w:rPr>
          <w:rFonts w:cs="Arial"/>
          <w:iCs/>
          <w:lang w:val="en-GB"/>
        </w:rPr>
        <w:t xml:space="preserve">A.3 </w:t>
      </w:r>
      <w:r>
        <w:rPr>
          <w:rFonts w:cs="Arial"/>
          <w:iCs/>
          <w:lang w:val="en-GB"/>
        </w:rPr>
        <w:t>Sponsor</w:t>
      </w:r>
      <w:r w:rsidRPr="001C6B9B">
        <w:rPr>
          <w:rFonts w:cs="Arial"/>
          <w:iCs/>
          <w:lang w:val="en-GB"/>
        </w:rPr>
        <w:t xml:space="preserve">(s): </w:t>
      </w:r>
      <w:r w:rsidR="002A4A7B">
        <w:t>HVPS plus (Collection of MIs and Commercial Banks/ Direct participants)</w:t>
      </w:r>
    </w:p>
    <w:p w14:paraId="1F24981B" w14:textId="77777777" w:rsidR="0078272A" w:rsidRPr="003C45B3" w:rsidRDefault="0078272A" w:rsidP="00AA61EE">
      <w:pPr>
        <w:jc w:val="left"/>
        <w:rPr>
          <w:rFonts w:cs="Arial"/>
          <w:lang w:val="en-GB"/>
        </w:rPr>
      </w:pPr>
    </w:p>
    <w:p w14:paraId="59EBFDBA" w14:textId="77777777" w:rsidR="00CD0D91" w:rsidRPr="003C45B3" w:rsidRDefault="00CD0D91" w:rsidP="000164F6">
      <w:pPr>
        <w:numPr>
          <w:ilvl w:val="0"/>
          <w:numId w:val="14"/>
        </w:numPr>
        <w:spacing w:before="140"/>
        <w:jc w:val="left"/>
        <w:rPr>
          <w:rFonts w:cs="Arial"/>
          <w:b/>
          <w:lang w:val="en-GB"/>
        </w:rPr>
      </w:pPr>
      <w:r w:rsidRPr="003C45B3">
        <w:rPr>
          <w:rFonts w:cs="Arial"/>
          <w:b/>
          <w:lang w:val="en-GB"/>
        </w:rPr>
        <w:t>Related messages:</w:t>
      </w:r>
    </w:p>
    <w:p w14:paraId="1DC92CCA" w14:textId="77777777" w:rsidR="00CD0D91" w:rsidRPr="003C45B3" w:rsidRDefault="00CD0D91" w:rsidP="00AA61EE">
      <w:pPr>
        <w:jc w:val="left"/>
        <w:rPr>
          <w:rFonts w:cs="Arial"/>
          <w:lang w:val="en-GB"/>
        </w:rPr>
      </w:pPr>
      <w:r w:rsidRPr="003C45B3">
        <w:rPr>
          <w:rFonts w:cs="Arial"/>
          <w:lang w:val="en-GB"/>
        </w:rPr>
        <w:t>camt.054.001.0</w:t>
      </w:r>
      <w:r w:rsidR="00182D2B">
        <w:rPr>
          <w:rFonts w:cs="Arial"/>
          <w:lang w:val="en-GB"/>
        </w:rPr>
        <w:t>8</w:t>
      </w:r>
      <w:r w:rsidRPr="003C45B3">
        <w:rPr>
          <w:rFonts w:cs="Arial"/>
          <w:lang w:val="en-GB"/>
        </w:rPr>
        <w:t xml:space="preserve"> - </w:t>
      </w:r>
      <w:r w:rsidR="000A12B2" w:rsidRPr="000A12B2">
        <w:rPr>
          <w:rFonts w:cs="Arial"/>
          <w:lang w:val="en-GB"/>
        </w:rPr>
        <w:t>BankToCustomerDebitCreditNotificationV0</w:t>
      </w:r>
      <w:r w:rsidR="004F5C63">
        <w:rPr>
          <w:rFonts w:cs="Arial"/>
          <w:lang w:val="en-GB"/>
        </w:rPr>
        <w:t>8</w:t>
      </w:r>
      <w:r w:rsidR="000A12B2" w:rsidRPr="000A12B2">
        <w:rPr>
          <w:rFonts w:cs="Arial"/>
          <w:lang w:val="en-GB"/>
        </w:rPr>
        <w:t xml:space="preserve"> </w:t>
      </w:r>
    </w:p>
    <w:p w14:paraId="49C80977" w14:textId="77777777" w:rsidR="00CD0D91" w:rsidRPr="003C45B3" w:rsidRDefault="00CD0D91" w:rsidP="00AA61EE">
      <w:pPr>
        <w:jc w:val="left"/>
        <w:rPr>
          <w:rFonts w:cs="Arial"/>
          <w:lang w:val="en-GB"/>
        </w:rPr>
      </w:pPr>
    </w:p>
    <w:p w14:paraId="1A1FEA08" w14:textId="77777777" w:rsidR="00CD0D91" w:rsidRPr="00C13B1B" w:rsidRDefault="00CD0D91" w:rsidP="000164F6">
      <w:pPr>
        <w:numPr>
          <w:ilvl w:val="0"/>
          <w:numId w:val="14"/>
        </w:numPr>
        <w:spacing w:before="140"/>
        <w:jc w:val="left"/>
        <w:rPr>
          <w:rFonts w:cs="Arial"/>
          <w:lang w:val="en-GB"/>
        </w:rPr>
      </w:pPr>
      <w:r w:rsidRPr="003C45B3">
        <w:rPr>
          <w:rFonts w:cs="Arial"/>
          <w:b/>
          <w:lang w:val="en-GB"/>
        </w:rPr>
        <w:t>Description of the change request:</w:t>
      </w:r>
    </w:p>
    <w:p w14:paraId="5561F98A" w14:textId="77777777" w:rsidR="00CF6778" w:rsidRDefault="003C5EC7" w:rsidP="003C5EC7">
      <w:pPr>
        <w:spacing w:before="140"/>
        <w:jc w:val="left"/>
        <w:rPr>
          <w:rFonts w:cs="Arial"/>
          <w:lang w:val="en-GB"/>
        </w:rPr>
      </w:pPr>
      <w:r>
        <w:rPr>
          <w:rFonts w:cs="Arial" w:hint="eastAsia"/>
          <w:lang w:val="en-GB"/>
        </w:rPr>
        <w:t xml:space="preserve">The </w:t>
      </w:r>
      <w:r>
        <w:rPr>
          <w:rFonts w:cs="Arial"/>
          <w:lang w:val="en-GB"/>
        </w:rPr>
        <w:t>“</w:t>
      </w:r>
      <w:r w:rsidRPr="003C45B3">
        <w:rPr>
          <w:rFonts w:cs="Arial"/>
          <w:lang w:val="en-GB"/>
        </w:rPr>
        <w:t>camt.054.001.0</w:t>
      </w:r>
      <w:r w:rsidR="00D02F74">
        <w:rPr>
          <w:rFonts w:cs="Arial"/>
          <w:lang w:val="en-GB"/>
        </w:rPr>
        <w:t>8</w:t>
      </w:r>
      <w:r w:rsidRPr="003C45B3">
        <w:rPr>
          <w:rFonts w:cs="Arial"/>
          <w:lang w:val="en-GB"/>
        </w:rPr>
        <w:t xml:space="preserve"> - </w:t>
      </w:r>
      <w:r w:rsidRPr="000A12B2">
        <w:rPr>
          <w:rFonts w:cs="Arial"/>
          <w:lang w:val="en-GB"/>
        </w:rPr>
        <w:t>BankToCustomerDebitCreditNotificationV0</w:t>
      </w:r>
      <w:r>
        <w:rPr>
          <w:rFonts w:cs="Arial"/>
          <w:lang w:val="en-GB"/>
        </w:rPr>
        <w:t>8” consists of GroupHeader, Notification, and Supplem</w:t>
      </w:r>
      <w:r w:rsidR="00FC6397">
        <w:rPr>
          <w:rFonts w:cs="Arial"/>
          <w:lang w:val="en-GB"/>
        </w:rPr>
        <w:t>e</w:t>
      </w:r>
      <w:r>
        <w:rPr>
          <w:rFonts w:cs="Arial"/>
          <w:lang w:val="en-GB"/>
        </w:rPr>
        <w:t>ntaryData.</w:t>
      </w:r>
      <w:r w:rsidR="00D02F74">
        <w:rPr>
          <w:rFonts w:cs="Arial"/>
          <w:lang w:val="en-GB"/>
        </w:rPr>
        <w:t xml:space="preserve"> </w:t>
      </w:r>
    </w:p>
    <w:p w14:paraId="3D238E19" w14:textId="26A8F52D" w:rsidR="005E6625" w:rsidRDefault="00CF6778" w:rsidP="005E6540">
      <w:pPr>
        <w:spacing w:before="140"/>
        <w:jc w:val="left"/>
        <w:rPr>
          <w:rFonts w:cs="Arial"/>
          <w:lang w:val="en-GB"/>
        </w:rPr>
      </w:pPr>
      <w:r>
        <w:rPr>
          <w:rFonts w:cs="Arial"/>
          <w:lang w:val="en-GB"/>
        </w:rPr>
        <w:t>The request is ad</w:t>
      </w:r>
      <w:r w:rsidR="003C5EC7" w:rsidRPr="003C45B3">
        <w:rPr>
          <w:rFonts w:cs="Arial"/>
          <w:lang w:val="en-GB"/>
        </w:rPr>
        <w:t xml:space="preserve">ding </w:t>
      </w:r>
      <w:r>
        <w:rPr>
          <w:rFonts w:cs="Arial"/>
          <w:lang w:val="en-GB"/>
        </w:rPr>
        <w:t xml:space="preserve">the </w:t>
      </w:r>
      <w:r w:rsidR="000F5E7B">
        <w:rPr>
          <w:rFonts w:cs="Arial"/>
          <w:lang w:val="en-GB"/>
        </w:rPr>
        <w:t>component “Cash</w:t>
      </w:r>
      <w:r w:rsidR="003C5EC7" w:rsidRPr="003C45B3">
        <w:rPr>
          <w:rFonts w:cs="Arial"/>
          <w:lang w:val="en-GB"/>
        </w:rPr>
        <w:t>Balance</w:t>
      </w:r>
      <w:r w:rsidR="000F5E7B">
        <w:rPr>
          <w:rFonts w:cs="Arial"/>
          <w:lang w:val="en-GB"/>
        </w:rPr>
        <w:t xml:space="preserve">8” </w:t>
      </w:r>
      <w:r w:rsidR="003C5EC7" w:rsidRPr="003C45B3">
        <w:rPr>
          <w:rFonts w:cs="Arial"/>
          <w:lang w:val="en-GB"/>
        </w:rPr>
        <w:t xml:space="preserve"> to</w:t>
      </w:r>
      <w:r w:rsidR="007A5625">
        <w:rPr>
          <w:rFonts w:cs="Arial"/>
          <w:lang w:val="en-GB"/>
        </w:rPr>
        <w:t xml:space="preserve"> the</w:t>
      </w:r>
      <w:r w:rsidR="003C5EC7" w:rsidRPr="003C45B3">
        <w:rPr>
          <w:rFonts w:cs="Arial"/>
          <w:lang w:val="en-GB"/>
        </w:rPr>
        <w:t xml:space="preserve"> camt.054 </w:t>
      </w:r>
      <w:r w:rsidR="003C5EC7">
        <w:rPr>
          <w:rFonts w:cs="Arial"/>
          <w:lang w:val="en-GB"/>
        </w:rPr>
        <w:t xml:space="preserve">after the interest of </w:t>
      </w:r>
      <w:r w:rsidR="00D02F74">
        <w:rPr>
          <w:rFonts w:cs="Arial"/>
          <w:lang w:val="en-GB"/>
        </w:rPr>
        <w:t xml:space="preserve">the </w:t>
      </w:r>
      <w:r w:rsidR="003C5EC7">
        <w:rPr>
          <w:rFonts w:cs="Arial"/>
          <w:lang w:val="en-GB"/>
        </w:rPr>
        <w:t>Notification</w:t>
      </w:r>
      <w:r>
        <w:rPr>
          <w:rFonts w:cs="Arial"/>
          <w:lang w:val="en-GB"/>
        </w:rPr>
        <w:t>. That component is also used in the camt.052 and the camt.053</w:t>
      </w:r>
      <w:r w:rsidR="005E6540">
        <w:rPr>
          <w:rFonts w:cs="Arial"/>
          <w:lang w:val="en-GB"/>
        </w:rPr>
        <w:t>.</w:t>
      </w:r>
      <w:r w:rsidR="003C5EC7">
        <w:rPr>
          <w:rFonts w:cs="Arial"/>
          <w:lang w:val="en-GB"/>
        </w:rPr>
        <w:br/>
      </w:r>
      <w:bookmarkStart w:id="1" w:name="_Toc31385945"/>
      <w:bookmarkStart w:id="2" w:name="_Toc31397979"/>
      <w:bookmarkStart w:id="3" w:name="_Toc31398180"/>
      <w:bookmarkStart w:id="4" w:name="_Toc31385946"/>
      <w:bookmarkStart w:id="5" w:name="_Toc31397980"/>
      <w:bookmarkStart w:id="6" w:name="_Toc31398181"/>
      <w:bookmarkStart w:id="7" w:name="_GoBack"/>
      <w:bookmarkEnd w:id="1"/>
      <w:bookmarkEnd w:id="2"/>
      <w:bookmarkEnd w:id="3"/>
      <w:bookmarkEnd w:id="4"/>
      <w:bookmarkEnd w:id="5"/>
      <w:bookmarkEnd w:id="6"/>
      <w:bookmarkEnd w:id="7"/>
    </w:p>
    <w:p w14:paraId="180F2D80" w14:textId="77777777" w:rsidR="005F36B2" w:rsidRDefault="005F36B2" w:rsidP="00AA61EE">
      <w:pPr>
        <w:jc w:val="left"/>
        <w:rPr>
          <w:rFonts w:cs="Arial"/>
          <w:lang w:val="en-GB"/>
        </w:rPr>
      </w:pPr>
      <w:r w:rsidRPr="003C45B3">
        <w:rPr>
          <w:rFonts w:cs="Arial"/>
          <w:lang w:val="en-GB"/>
        </w:rPr>
        <w:t xml:space="preserve">Also, the sentence “It does not contain balance information” of “4.1 Message Definition Functionality” will be </w:t>
      </w:r>
      <w:r w:rsidR="008C4EC8">
        <w:rPr>
          <w:rFonts w:cs="Arial"/>
          <w:lang w:val="en-GB"/>
        </w:rPr>
        <w:t xml:space="preserve">deleted or </w:t>
      </w:r>
      <w:r w:rsidRPr="003C45B3">
        <w:rPr>
          <w:rFonts w:cs="Arial"/>
          <w:lang w:val="en-GB"/>
        </w:rPr>
        <w:t>changed to “It does not contain balance information as mandatory item”.</w:t>
      </w:r>
    </w:p>
    <w:p w14:paraId="195147DE" w14:textId="77777777" w:rsidR="005F36B2" w:rsidRDefault="005F36B2" w:rsidP="00AA61EE">
      <w:pPr>
        <w:jc w:val="left"/>
        <w:rPr>
          <w:rFonts w:cs="Arial"/>
          <w:lang w:val="en-GB"/>
        </w:rPr>
      </w:pPr>
    </w:p>
    <w:p w14:paraId="5E3EC43F" w14:textId="77777777" w:rsidR="00CD0D91" w:rsidRPr="003C45B3" w:rsidRDefault="00CD0D91" w:rsidP="000164F6">
      <w:pPr>
        <w:numPr>
          <w:ilvl w:val="0"/>
          <w:numId w:val="14"/>
        </w:numPr>
        <w:spacing w:before="140"/>
        <w:jc w:val="left"/>
        <w:rPr>
          <w:rFonts w:cs="Arial"/>
          <w:b/>
          <w:lang w:val="en-GB"/>
        </w:rPr>
      </w:pPr>
      <w:r w:rsidRPr="003C45B3">
        <w:rPr>
          <w:rFonts w:cs="Arial"/>
          <w:b/>
          <w:lang w:val="en-GB"/>
        </w:rPr>
        <w:t>Purpose of the change:</w:t>
      </w:r>
    </w:p>
    <w:p w14:paraId="28FB925C" w14:textId="77777777" w:rsidR="00CD0D91" w:rsidRPr="003C45B3" w:rsidRDefault="00CD0D91" w:rsidP="00AA61EE">
      <w:pPr>
        <w:jc w:val="left"/>
        <w:rPr>
          <w:rFonts w:cs="Arial"/>
          <w:lang w:val="en-GB"/>
        </w:rPr>
      </w:pPr>
      <w:r w:rsidRPr="003C45B3">
        <w:rPr>
          <w:rFonts w:cs="Arial"/>
          <w:lang w:val="en-GB"/>
        </w:rPr>
        <w:t>Recently, RTGS is commonly used as the way to settle interbank transactions in particular for HVPS.  In such a case, it is important to inform</w:t>
      </w:r>
      <w:r w:rsidR="007A5625">
        <w:rPr>
          <w:rFonts w:cs="Arial"/>
          <w:lang w:val="en-GB"/>
        </w:rPr>
        <w:t xml:space="preserve"> the</w:t>
      </w:r>
      <w:r w:rsidRPr="003C45B3">
        <w:rPr>
          <w:rFonts w:cs="Arial"/>
          <w:lang w:val="en-GB"/>
        </w:rPr>
        <w:t xml:space="preserve"> latest balance as the result of the settlement from account servicer to account owners </w:t>
      </w:r>
      <w:r w:rsidR="007A5625">
        <w:rPr>
          <w:rFonts w:cs="Arial"/>
          <w:lang w:val="en-GB"/>
        </w:rPr>
        <w:t xml:space="preserve">or parties authorized by the account owners </w:t>
      </w:r>
      <w:r w:rsidRPr="003C45B3">
        <w:rPr>
          <w:rFonts w:cs="Arial"/>
          <w:lang w:val="en-GB"/>
        </w:rPr>
        <w:t xml:space="preserve">both </w:t>
      </w:r>
      <w:r w:rsidR="00026351">
        <w:rPr>
          <w:rFonts w:cs="Arial"/>
          <w:lang w:val="en-GB"/>
        </w:rPr>
        <w:t xml:space="preserve">on </w:t>
      </w:r>
      <w:r w:rsidRPr="003C45B3">
        <w:rPr>
          <w:rFonts w:cs="Arial"/>
          <w:lang w:val="en-GB"/>
        </w:rPr>
        <w:t xml:space="preserve">credit and debit sides.  </w:t>
      </w:r>
    </w:p>
    <w:p w14:paraId="562A955C" w14:textId="77777777" w:rsidR="00CD0D91" w:rsidRDefault="00CD0D91" w:rsidP="00AA61EE">
      <w:pPr>
        <w:jc w:val="left"/>
        <w:rPr>
          <w:rFonts w:cs="Arial"/>
          <w:lang w:val="en-GB"/>
        </w:rPr>
      </w:pPr>
    </w:p>
    <w:p w14:paraId="3AB0BE44" w14:textId="77777777" w:rsidR="007A5625" w:rsidRPr="003C45B3" w:rsidRDefault="007A5625" w:rsidP="00406A46">
      <w:pPr>
        <w:spacing w:after="120"/>
        <w:jc w:val="left"/>
        <w:rPr>
          <w:rFonts w:cs="Arial"/>
          <w:lang w:val="en-GB"/>
        </w:rPr>
      </w:pPr>
      <w:r w:rsidRPr="003C45B3">
        <w:rPr>
          <w:rFonts w:cs="Arial"/>
          <w:lang w:val="en-GB"/>
        </w:rPr>
        <w:t xml:space="preserve">Some central banks in ASEAN+3 notify balances of current accounts to the participants of RTGS systems immediately after the settlement of each instruction. As such, it is an important request to solve already </w:t>
      </w:r>
      <w:r w:rsidR="00ED7D65">
        <w:rPr>
          <w:rFonts w:cs="Arial"/>
          <w:lang w:val="en-GB"/>
        </w:rPr>
        <w:t xml:space="preserve">the </w:t>
      </w:r>
      <w:r w:rsidRPr="003C45B3">
        <w:rPr>
          <w:rFonts w:cs="Arial"/>
          <w:lang w:val="en-GB"/>
        </w:rPr>
        <w:t>existing challenges.</w:t>
      </w:r>
    </w:p>
    <w:p w14:paraId="29801A5C" w14:textId="77777777" w:rsidR="007A5625" w:rsidRPr="00406A46" w:rsidRDefault="007A5625" w:rsidP="00406A46">
      <w:pPr>
        <w:pStyle w:val="ListParagraph"/>
        <w:numPr>
          <w:ilvl w:val="0"/>
          <w:numId w:val="51"/>
        </w:numPr>
        <w:spacing w:afterLines="0" w:line="360" w:lineRule="auto"/>
        <w:jc w:val="left"/>
        <w:rPr>
          <w:rFonts w:ascii="Arial" w:hAnsi="Arial" w:cs="Arial"/>
          <w:lang w:val="en-GB"/>
        </w:rPr>
      </w:pPr>
      <w:r w:rsidRPr="00406A46">
        <w:rPr>
          <w:rFonts w:ascii="Arial" w:hAnsi="Arial" w:cs="Arial"/>
          <w:lang w:val="en-GB"/>
        </w:rPr>
        <w:t>In some cases, proprietary message types (and/or items) are used because appropriate credit and debit notification messages in ISO 20022 is not available, yet.</w:t>
      </w:r>
    </w:p>
    <w:p w14:paraId="745558AF" w14:textId="77777777" w:rsidR="00CD0D91" w:rsidRDefault="00CD0D91" w:rsidP="00AA61EE">
      <w:pPr>
        <w:jc w:val="left"/>
        <w:rPr>
          <w:rFonts w:cs="Arial"/>
          <w:lang w:val="en-GB"/>
        </w:rPr>
      </w:pPr>
      <w:r w:rsidRPr="003C45B3">
        <w:rPr>
          <w:rFonts w:cs="Arial"/>
          <w:lang w:val="en-GB"/>
        </w:rPr>
        <w:lastRenderedPageBreak/>
        <w:t xml:space="preserve">Generally, camt.054 </w:t>
      </w:r>
      <w:r w:rsidR="007A5625">
        <w:rPr>
          <w:rFonts w:cs="Arial"/>
          <w:lang w:val="en-GB"/>
        </w:rPr>
        <w:t>can be</w:t>
      </w:r>
      <w:r w:rsidRPr="003C45B3">
        <w:rPr>
          <w:rFonts w:cs="Arial"/>
          <w:lang w:val="en-GB"/>
        </w:rPr>
        <w:t xml:space="preserve"> used to inform the result of the settlement for HVPS</w:t>
      </w:r>
      <w:r w:rsidR="007A5625">
        <w:rPr>
          <w:rFonts w:cs="Arial"/>
          <w:lang w:val="en-GB"/>
        </w:rPr>
        <w:t xml:space="preserve"> both </w:t>
      </w:r>
      <w:r w:rsidR="003B1B2D">
        <w:rPr>
          <w:rFonts w:cs="Arial"/>
          <w:lang w:val="en-GB"/>
        </w:rPr>
        <w:t xml:space="preserve">for </w:t>
      </w:r>
      <w:r w:rsidR="004E310D">
        <w:rPr>
          <w:rFonts w:cs="Arial"/>
          <w:lang w:val="en-GB"/>
        </w:rPr>
        <w:t xml:space="preserve">the </w:t>
      </w:r>
      <w:r w:rsidR="007A5625">
        <w:rPr>
          <w:rFonts w:cs="Arial"/>
          <w:lang w:val="en-GB"/>
        </w:rPr>
        <w:t>debit side and credit side</w:t>
      </w:r>
      <w:r w:rsidRPr="003C45B3">
        <w:rPr>
          <w:rFonts w:cs="Arial"/>
          <w:lang w:val="en-GB"/>
        </w:rPr>
        <w:t xml:space="preserve">. For this purpose, </w:t>
      </w:r>
      <w:r w:rsidR="007A5625">
        <w:rPr>
          <w:rFonts w:cs="Arial"/>
          <w:lang w:val="en-GB"/>
        </w:rPr>
        <w:t>b</w:t>
      </w:r>
      <w:r w:rsidRPr="003C45B3">
        <w:rPr>
          <w:rFonts w:cs="Arial"/>
          <w:lang w:val="en-GB"/>
        </w:rPr>
        <w:t xml:space="preserve">alance information is to be added to the camt.054, in order for </w:t>
      </w:r>
      <w:r w:rsidR="004E310D">
        <w:rPr>
          <w:rFonts w:cs="Arial"/>
          <w:lang w:val="en-GB"/>
        </w:rPr>
        <w:t xml:space="preserve">the </w:t>
      </w:r>
      <w:r w:rsidR="00BD6FD8">
        <w:rPr>
          <w:rFonts w:cs="Arial"/>
          <w:lang w:val="en-GB"/>
        </w:rPr>
        <w:t>a</w:t>
      </w:r>
      <w:r w:rsidRPr="003C45B3">
        <w:rPr>
          <w:rFonts w:cs="Arial"/>
          <w:lang w:val="en-GB"/>
        </w:rPr>
        <w:t xml:space="preserve">ccount </w:t>
      </w:r>
      <w:r w:rsidR="00BD6FD8">
        <w:rPr>
          <w:rFonts w:cs="Arial"/>
          <w:lang w:val="en-GB"/>
        </w:rPr>
        <w:t>s</w:t>
      </w:r>
      <w:r w:rsidRPr="003C45B3">
        <w:rPr>
          <w:rFonts w:cs="Arial"/>
          <w:lang w:val="en-GB"/>
        </w:rPr>
        <w:t xml:space="preserve">ervicer to inform the latest balance to </w:t>
      </w:r>
      <w:r w:rsidR="00E637DF">
        <w:rPr>
          <w:rFonts w:cs="Arial"/>
          <w:lang w:val="en-GB"/>
        </w:rPr>
        <w:t>a</w:t>
      </w:r>
      <w:r w:rsidRPr="003C45B3">
        <w:rPr>
          <w:rFonts w:cs="Arial"/>
          <w:lang w:val="en-GB"/>
        </w:rPr>
        <w:t xml:space="preserve">ccount </w:t>
      </w:r>
      <w:r w:rsidR="00E637DF">
        <w:rPr>
          <w:rFonts w:cs="Arial"/>
          <w:lang w:val="en-GB"/>
        </w:rPr>
        <w:t>o</w:t>
      </w:r>
      <w:r w:rsidRPr="003C45B3">
        <w:rPr>
          <w:rFonts w:cs="Arial"/>
          <w:lang w:val="en-GB"/>
        </w:rPr>
        <w:t xml:space="preserve">wners </w:t>
      </w:r>
      <w:r w:rsidR="007A5625">
        <w:rPr>
          <w:rFonts w:cs="Arial"/>
          <w:lang w:val="en-GB"/>
        </w:rPr>
        <w:t>or parties authorized by the account owners both</w:t>
      </w:r>
      <w:r w:rsidR="00E637DF">
        <w:rPr>
          <w:rFonts w:cs="Arial"/>
          <w:lang w:val="en-GB"/>
        </w:rPr>
        <w:t xml:space="preserve"> for</w:t>
      </w:r>
      <w:r w:rsidR="007A5625">
        <w:rPr>
          <w:rFonts w:cs="Arial"/>
          <w:lang w:val="en-GB"/>
        </w:rPr>
        <w:t xml:space="preserve"> </w:t>
      </w:r>
      <w:r w:rsidR="004E310D">
        <w:rPr>
          <w:rFonts w:cs="Arial"/>
          <w:lang w:val="en-GB"/>
        </w:rPr>
        <w:t xml:space="preserve">the </w:t>
      </w:r>
      <w:r w:rsidR="007A5625">
        <w:rPr>
          <w:rFonts w:cs="Arial"/>
          <w:lang w:val="en-GB"/>
        </w:rPr>
        <w:t>d</w:t>
      </w:r>
      <w:r w:rsidR="00BD6FD8">
        <w:rPr>
          <w:rFonts w:cs="Arial"/>
          <w:lang w:val="en-GB"/>
        </w:rPr>
        <w:t>e</w:t>
      </w:r>
      <w:r w:rsidR="007A5625">
        <w:rPr>
          <w:rFonts w:cs="Arial"/>
          <w:lang w:val="en-GB"/>
        </w:rPr>
        <w:t xml:space="preserve">bit side and credit </w:t>
      </w:r>
      <w:r w:rsidR="00E637DF">
        <w:rPr>
          <w:rFonts w:cs="Arial"/>
          <w:lang w:val="en-GB"/>
        </w:rPr>
        <w:t>s</w:t>
      </w:r>
      <w:r w:rsidR="007A5625">
        <w:rPr>
          <w:rFonts w:cs="Arial"/>
          <w:lang w:val="en-GB"/>
        </w:rPr>
        <w:t xml:space="preserve">ide </w:t>
      </w:r>
      <w:r w:rsidRPr="003C45B3">
        <w:rPr>
          <w:rFonts w:cs="Arial"/>
          <w:lang w:val="en-GB"/>
        </w:rPr>
        <w:t>in a real</w:t>
      </w:r>
      <w:r w:rsidR="00E9299A">
        <w:rPr>
          <w:rFonts w:cs="Arial"/>
          <w:lang w:val="en-GB"/>
        </w:rPr>
        <w:t>-</w:t>
      </w:r>
      <w:r w:rsidRPr="003C45B3">
        <w:rPr>
          <w:rFonts w:cs="Arial"/>
          <w:lang w:val="en-GB"/>
        </w:rPr>
        <w:t xml:space="preserve">time basis. </w:t>
      </w:r>
    </w:p>
    <w:p w14:paraId="093830E2" w14:textId="25E21464" w:rsidR="000F5E7B" w:rsidRPr="003C45B3" w:rsidRDefault="000F5E7B" w:rsidP="00AA61EE">
      <w:pPr>
        <w:jc w:val="left"/>
        <w:rPr>
          <w:rFonts w:cs="Arial"/>
          <w:lang w:val="en-GB"/>
        </w:rPr>
      </w:pPr>
      <w:r>
        <w:rPr>
          <w:rFonts w:cs="Arial"/>
          <w:lang w:val="en-GB"/>
        </w:rPr>
        <w:t xml:space="preserve">It should be noted that the balance component </w:t>
      </w:r>
      <w:r w:rsidR="005E6540">
        <w:rPr>
          <w:rFonts w:cs="Arial"/>
          <w:lang w:val="en-GB"/>
        </w:rPr>
        <w:t>in the camt.054</w:t>
      </w:r>
      <w:r w:rsidR="005E6540">
        <w:rPr>
          <w:rFonts w:cs="Arial"/>
          <w:lang w:val="en-GB"/>
        </w:rPr>
        <w:t xml:space="preserve"> is to</w:t>
      </w:r>
      <w:r>
        <w:rPr>
          <w:rFonts w:cs="Arial"/>
          <w:lang w:val="en-GB"/>
        </w:rPr>
        <w:t xml:space="preserve"> be used</w:t>
      </w:r>
      <w:r w:rsidR="005E6540">
        <w:rPr>
          <w:rFonts w:cs="Arial"/>
          <w:lang w:val="en-GB"/>
        </w:rPr>
        <w:t xml:space="preserve"> only</w:t>
      </w:r>
      <w:r>
        <w:rPr>
          <w:rFonts w:cs="Arial"/>
          <w:lang w:val="en-GB"/>
        </w:rPr>
        <w:t xml:space="preserve"> in addition to any </w:t>
      </w:r>
      <w:r w:rsidR="005E6540">
        <w:rPr>
          <w:rFonts w:cs="Arial"/>
          <w:lang w:val="en-GB"/>
        </w:rPr>
        <w:t>credit/debit notification</w:t>
      </w:r>
      <w:r>
        <w:rPr>
          <w:rFonts w:cs="Arial"/>
          <w:lang w:val="en-GB"/>
        </w:rPr>
        <w:t>.</w:t>
      </w:r>
    </w:p>
    <w:p w14:paraId="4BB7F297" w14:textId="77777777" w:rsidR="00CD0D91" w:rsidRPr="003C45B3" w:rsidRDefault="00CD0D91" w:rsidP="00AA61EE">
      <w:pPr>
        <w:jc w:val="left"/>
        <w:rPr>
          <w:rFonts w:cs="Arial"/>
          <w:lang w:val="en-GB"/>
        </w:rPr>
      </w:pPr>
    </w:p>
    <w:p w14:paraId="6AE2764D" w14:textId="77777777" w:rsidR="00CD0D91" w:rsidRPr="003C45B3" w:rsidRDefault="00CD0D91" w:rsidP="000164F6">
      <w:pPr>
        <w:numPr>
          <w:ilvl w:val="0"/>
          <w:numId w:val="14"/>
        </w:numPr>
        <w:spacing w:before="140"/>
        <w:jc w:val="left"/>
        <w:rPr>
          <w:rFonts w:cs="Arial"/>
          <w:b/>
          <w:lang w:val="en-GB"/>
        </w:rPr>
      </w:pPr>
      <w:r w:rsidRPr="003C45B3">
        <w:rPr>
          <w:rFonts w:cs="Arial"/>
          <w:b/>
          <w:lang w:val="en-GB"/>
        </w:rPr>
        <w:t>Urgency of the request:</w:t>
      </w:r>
    </w:p>
    <w:p w14:paraId="0CE153F3" w14:textId="77777777" w:rsidR="00CD0D91" w:rsidRPr="003C45B3" w:rsidRDefault="00CD0D91" w:rsidP="00AA61EE">
      <w:pPr>
        <w:jc w:val="left"/>
        <w:rPr>
          <w:rFonts w:cs="Arial"/>
          <w:lang w:val="en-GB"/>
        </w:rPr>
      </w:pPr>
      <w:r w:rsidRPr="003C45B3">
        <w:rPr>
          <w:rFonts w:cs="Arial"/>
          <w:lang w:val="en-GB"/>
        </w:rPr>
        <w:t xml:space="preserve">It is proposed to include this change request in the next regular maintenance cycle. </w:t>
      </w:r>
    </w:p>
    <w:p w14:paraId="3B5E3B03" w14:textId="77777777" w:rsidR="00FC11AA" w:rsidRPr="00FC11AA" w:rsidRDefault="00FC11AA" w:rsidP="00AA61EE">
      <w:pPr>
        <w:jc w:val="left"/>
        <w:rPr>
          <w:rFonts w:cs="Arial"/>
          <w:iCs/>
          <w:lang w:val="en-GB"/>
        </w:rPr>
      </w:pPr>
    </w:p>
    <w:p w14:paraId="290AC299" w14:textId="77777777" w:rsidR="00CD0D91" w:rsidRPr="003C45B3" w:rsidRDefault="00CD0D91" w:rsidP="000164F6">
      <w:pPr>
        <w:numPr>
          <w:ilvl w:val="0"/>
          <w:numId w:val="14"/>
        </w:numPr>
        <w:spacing w:before="140"/>
        <w:jc w:val="left"/>
        <w:rPr>
          <w:rFonts w:cs="Arial"/>
          <w:lang w:val="en-GB"/>
        </w:rPr>
      </w:pPr>
      <w:r w:rsidRPr="003C45B3">
        <w:rPr>
          <w:rFonts w:cs="Arial"/>
          <w:b/>
          <w:lang w:val="en-GB"/>
        </w:rPr>
        <w:t>Business examples:</w:t>
      </w:r>
    </w:p>
    <w:p w14:paraId="1CD83FA0" w14:textId="77777777" w:rsidR="00CD0D91" w:rsidRPr="003C45B3" w:rsidRDefault="00CD0D91" w:rsidP="00AA61EE">
      <w:pPr>
        <w:jc w:val="left"/>
        <w:rPr>
          <w:rFonts w:cs="Arial"/>
          <w:lang w:val="en-GB"/>
        </w:rPr>
      </w:pPr>
      <w:r w:rsidRPr="003C45B3">
        <w:rPr>
          <w:rFonts w:cs="Arial"/>
          <w:lang w:val="en-GB"/>
        </w:rPr>
        <w:t>An example of HVPS for funds transfers using</w:t>
      </w:r>
      <w:r w:rsidR="00E637DF">
        <w:rPr>
          <w:rFonts w:cs="Arial"/>
          <w:lang w:val="en-GB"/>
        </w:rPr>
        <w:t xml:space="preserve"> the</w:t>
      </w:r>
      <w:r w:rsidRPr="003C45B3">
        <w:rPr>
          <w:rFonts w:cs="Arial"/>
          <w:lang w:val="en-GB"/>
        </w:rPr>
        <w:t xml:space="preserve"> central bank RTGS system is shown below. Timely information about</w:t>
      </w:r>
      <w:r w:rsidR="00CA2D22">
        <w:rPr>
          <w:rFonts w:cs="Arial"/>
          <w:lang w:val="en-GB"/>
        </w:rPr>
        <w:t xml:space="preserve"> the</w:t>
      </w:r>
      <w:r w:rsidRPr="003C45B3">
        <w:rPr>
          <w:rFonts w:cs="Arial"/>
          <w:lang w:val="en-GB"/>
        </w:rPr>
        <w:t xml:space="preserve"> latest balance is important not only for liquidity management of participants (financial institutions) but also for risk management perspective.</w:t>
      </w:r>
    </w:p>
    <w:p w14:paraId="2F0DA103" w14:textId="77777777" w:rsidR="00C36BDF" w:rsidRPr="00BB1A0F" w:rsidRDefault="00C36BDF" w:rsidP="00C36BDF">
      <w:pPr>
        <w:jc w:val="center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noProof/>
          <w:szCs w:val="24"/>
          <w:lang w:val="en-GB" w:eastAsia="en-GB"/>
        </w:rPr>
        <w:drawing>
          <wp:inline distT="0" distB="0" distL="0" distR="0" wp14:anchorId="68E568A1" wp14:editId="43EBD5E2">
            <wp:extent cx="5853268" cy="19335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Real time funds.em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234" cy="1938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6B94C" w14:textId="77777777" w:rsidR="00C36BDF" w:rsidRDefault="00C36BDF" w:rsidP="00AA61EE">
      <w:pPr>
        <w:jc w:val="left"/>
        <w:rPr>
          <w:rFonts w:cs="Arial"/>
          <w:lang w:val="en-GB"/>
        </w:rPr>
      </w:pPr>
    </w:p>
    <w:p w14:paraId="065F5DD9" w14:textId="77777777" w:rsidR="00CD0D91" w:rsidRPr="003C45B3" w:rsidRDefault="00CD0D91" w:rsidP="00AA61EE">
      <w:pPr>
        <w:jc w:val="left"/>
        <w:rPr>
          <w:rFonts w:cs="Arial"/>
          <w:b/>
          <w:lang w:val="en-GB"/>
        </w:rPr>
      </w:pPr>
      <w:r w:rsidRPr="003C45B3">
        <w:rPr>
          <w:rFonts w:cs="Arial"/>
          <w:lang w:val="en-GB"/>
        </w:rPr>
        <w:t xml:space="preserve">G. </w:t>
      </w:r>
      <w:r w:rsidRPr="003C45B3">
        <w:rPr>
          <w:rFonts w:cs="Arial"/>
          <w:b/>
          <w:lang w:val="en-GB"/>
        </w:rPr>
        <w:t>SEG/TSG recommendation:</w:t>
      </w:r>
    </w:p>
    <w:p w14:paraId="139FFB04" w14:textId="77777777" w:rsidR="00CD0D91" w:rsidRPr="003C45B3" w:rsidRDefault="00CD0D91" w:rsidP="00AA61EE">
      <w:pPr>
        <w:jc w:val="left"/>
        <w:rPr>
          <w:rFonts w:cs="Arial"/>
          <w:i/>
          <w:lang w:val="en-GB"/>
        </w:rPr>
      </w:pPr>
    </w:p>
    <w:tbl>
      <w:tblPr>
        <w:tblW w:w="8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59"/>
        <w:gridCol w:w="183"/>
        <w:gridCol w:w="567"/>
        <w:gridCol w:w="1701"/>
        <w:gridCol w:w="4253"/>
        <w:gridCol w:w="425"/>
      </w:tblGrid>
      <w:tr w:rsidR="00CD0D91" w:rsidRPr="003C45B3" w14:paraId="13185E12" w14:textId="77777777" w:rsidTr="00B30080">
        <w:trPr>
          <w:gridAfter w:val="2"/>
          <w:wAfter w:w="4678" w:type="dxa"/>
        </w:trPr>
        <w:tc>
          <w:tcPr>
            <w:tcW w:w="1242" w:type="dxa"/>
            <w:gridSpan w:val="2"/>
          </w:tcPr>
          <w:p w14:paraId="7B6D903B" w14:textId="77777777" w:rsidR="00CD0D91" w:rsidRPr="003C45B3" w:rsidRDefault="00CD0D91" w:rsidP="00AA61EE">
            <w:pPr>
              <w:jc w:val="left"/>
              <w:rPr>
                <w:rFonts w:cs="Arial"/>
                <w:b/>
                <w:lang w:val="en-GB"/>
              </w:rPr>
            </w:pPr>
            <w:r w:rsidRPr="003C45B3">
              <w:rPr>
                <w:rFonts w:cs="Arial"/>
                <w:b/>
                <w:lang w:val="en-GB"/>
              </w:rPr>
              <w:t>Consider</w:t>
            </w:r>
          </w:p>
        </w:tc>
        <w:tc>
          <w:tcPr>
            <w:tcW w:w="567" w:type="dxa"/>
          </w:tcPr>
          <w:p w14:paraId="35432816" w14:textId="77777777" w:rsidR="00CD0D91" w:rsidRPr="003C45B3" w:rsidRDefault="00CD0D91" w:rsidP="00AA61EE">
            <w:pPr>
              <w:jc w:val="left"/>
              <w:rPr>
                <w:rFonts w:cs="Arial"/>
                <w:color w:val="FF0000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6C65A92F" w14:textId="77777777" w:rsidR="00CD0D91" w:rsidRPr="003C45B3" w:rsidRDefault="00CD0D91" w:rsidP="00AA61EE">
            <w:pPr>
              <w:jc w:val="left"/>
              <w:rPr>
                <w:rFonts w:cs="Arial"/>
                <w:b/>
                <w:lang w:val="en-GB"/>
              </w:rPr>
            </w:pPr>
            <w:r w:rsidRPr="003C45B3">
              <w:rPr>
                <w:rFonts w:cs="Arial"/>
                <w:b/>
                <w:lang w:val="en-GB"/>
              </w:rPr>
              <w:t>Timing</w:t>
            </w:r>
          </w:p>
        </w:tc>
      </w:tr>
      <w:tr w:rsidR="00CD0D91" w:rsidRPr="003C45B3" w14:paraId="16281B00" w14:textId="77777777" w:rsidTr="00B30080">
        <w:trPr>
          <w:gridBefore w:val="1"/>
          <w:wBefore w:w="1059" w:type="dxa"/>
          <w:trHeight w:val="501"/>
        </w:trPr>
        <w:tc>
          <w:tcPr>
            <w:tcW w:w="750" w:type="dxa"/>
            <w:gridSpan w:val="2"/>
            <w:tcBorders>
              <w:left w:val="nil"/>
              <w:bottom w:val="nil"/>
            </w:tcBorders>
          </w:tcPr>
          <w:p w14:paraId="28DDA4E5" w14:textId="77777777" w:rsidR="00CD0D91" w:rsidRPr="003C45B3" w:rsidRDefault="00CD0D91" w:rsidP="00AA61EE">
            <w:pPr>
              <w:jc w:val="left"/>
              <w:rPr>
                <w:rFonts w:cs="Arial"/>
                <w:lang w:val="en-GB"/>
              </w:rPr>
            </w:pPr>
          </w:p>
        </w:tc>
        <w:tc>
          <w:tcPr>
            <w:tcW w:w="5954" w:type="dxa"/>
            <w:gridSpan w:val="2"/>
          </w:tcPr>
          <w:p w14:paraId="5A0B9C30" w14:textId="77777777" w:rsidR="00CD0D91" w:rsidRPr="003C45B3" w:rsidRDefault="00CD0D91" w:rsidP="00AA61EE">
            <w:pPr>
              <w:jc w:val="left"/>
              <w:rPr>
                <w:rFonts w:cs="Arial"/>
                <w:lang w:val="en-GB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A73C3B8" w14:textId="77777777" w:rsidR="00CD0D91" w:rsidRPr="003C45B3" w:rsidRDefault="00CD0D91" w:rsidP="00AA61EE">
            <w:pPr>
              <w:jc w:val="left"/>
              <w:rPr>
                <w:rFonts w:cs="Arial"/>
                <w:color w:val="FF0000"/>
                <w:lang w:val="en-GB"/>
              </w:rPr>
            </w:pPr>
          </w:p>
        </w:tc>
      </w:tr>
    </w:tbl>
    <w:p w14:paraId="1BA08879" w14:textId="77777777" w:rsidR="00CD0D91" w:rsidRPr="003C45B3" w:rsidRDefault="00CD0D91" w:rsidP="00AA61EE">
      <w:pPr>
        <w:jc w:val="left"/>
        <w:rPr>
          <w:rFonts w:cs="Arial"/>
          <w:lang w:val="en-GB"/>
        </w:rPr>
      </w:pPr>
      <w:r w:rsidRPr="003C45B3">
        <w:rPr>
          <w:rFonts w:cs="Arial"/>
          <w:lang w:val="en-GB"/>
        </w:rPr>
        <w:t xml:space="preserve">Comments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2"/>
        <w:gridCol w:w="567"/>
      </w:tblGrid>
      <w:tr w:rsidR="00CD0D91" w:rsidRPr="003C45B3" w14:paraId="10A62848" w14:textId="77777777" w:rsidTr="00B30080">
        <w:tc>
          <w:tcPr>
            <w:tcW w:w="1242" w:type="dxa"/>
          </w:tcPr>
          <w:p w14:paraId="78A049A5" w14:textId="77777777" w:rsidR="00CD0D91" w:rsidRPr="003C45B3" w:rsidRDefault="00CD0D91" w:rsidP="00AA61EE">
            <w:pPr>
              <w:jc w:val="left"/>
              <w:rPr>
                <w:rFonts w:cs="Arial"/>
                <w:b/>
                <w:lang w:val="en-GB"/>
              </w:rPr>
            </w:pPr>
            <w:r w:rsidRPr="003C45B3">
              <w:rPr>
                <w:rFonts w:cs="Arial"/>
                <w:b/>
                <w:lang w:val="en-GB"/>
              </w:rPr>
              <w:t>Reject</w:t>
            </w:r>
          </w:p>
        </w:tc>
        <w:tc>
          <w:tcPr>
            <w:tcW w:w="567" w:type="dxa"/>
          </w:tcPr>
          <w:p w14:paraId="383627EB" w14:textId="77777777" w:rsidR="00CD0D91" w:rsidRPr="003C45B3" w:rsidRDefault="00CD0D91" w:rsidP="00AA61EE">
            <w:pPr>
              <w:jc w:val="left"/>
              <w:rPr>
                <w:rFonts w:cs="Arial"/>
                <w:color w:val="FF0000"/>
                <w:lang w:val="en-GB"/>
              </w:rPr>
            </w:pPr>
          </w:p>
        </w:tc>
      </w:tr>
    </w:tbl>
    <w:p w14:paraId="516417B0" w14:textId="77777777" w:rsidR="00426B0E" w:rsidRPr="00426B0E" w:rsidRDefault="00CD0D91">
      <w:pPr>
        <w:jc w:val="left"/>
        <w:rPr>
          <w:rFonts w:cs="Arial"/>
          <w:sz w:val="18"/>
          <w:szCs w:val="18"/>
        </w:rPr>
      </w:pPr>
      <w:r w:rsidRPr="003C45B3">
        <w:rPr>
          <w:rFonts w:cs="Arial"/>
          <w:lang w:val="en-GB"/>
        </w:rPr>
        <w:t>Reason for rejection:</w:t>
      </w:r>
      <w:bookmarkEnd w:id="0"/>
    </w:p>
    <w:sectPr w:rsidR="00426B0E" w:rsidRPr="00426B0E" w:rsidSect="002A4A7B">
      <w:footerReference w:type="even" r:id="rId11"/>
      <w:footerReference w:type="default" r:id="rId12"/>
      <w:headerReference w:type="first" r:id="rId13"/>
      <w:footerReference w:type="first" r:id="rId14"/>
      <w:endnotePr>
        <w:numRestart w:val="eachSect"/>
      </w:endnotePr>
      <w:pgSz w:w="12240" w:h="15840" w:code="1"/>
      <w:pgMar w:top="1440" w:right="1440" w:bottom="1440" w:left="1440" w:header="624" w:footer="624" w:gutter="0"/>
      <w:pgNumType w:start="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CEDB94" w14:textId="77777777" w:rsidR="00F752B4" w:rsidRDefault="00F752B4">
      <w:r>
        <w:separator/>
      </w:r>
    </w:p>
  </w:endnote>
  <w:endnote w:type="continuationSeparator" w:id="0">
    <w:p w14:paraId="275BD7E1" w14:textId="77777777" w:rsidR="00F752B4" w:rsidRDefault="00F752B4">
      <w:r>
        <w:continuationSeparator/>
      </w:r>
    </w:p>
  </w:endnote>
  <w:endnote w:type="continuationNotice" w:id="1">
    <w:p w14:paraId="7F7C3D30" w14:textId="77777777" w:rsidR="00F752B4" w:rsidRDefault="00F752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Swiss 721 Roman">
    <w:altName w:val="Arial Narrow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56987675"/>
      <w:docPartObj>
        <w:docPartGallery w:val="Page Numbers (Bottom of Page)"/>
        <w:docPartUnique/>
      </w:docPartObj>
    </w:sdtPr>
    <w:sdtEndPr/>
    <w:sdtContent>
      <w:p w14:paraId="60CBF298" w14:textId="2668AEB0" w:rsidR="0029046A" w:rsidRDefault="0029046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6540" w:rsidRPr="005E6540">
          <w:rPr>
            <w:noProof/>
            <w:lang w:val="ja-JP"/>
          </w:rPr>
          <w:t>2</w:t>
        </w:r>
        <w:r>
          <w:fldChar w:fldCharType="end"/>
        </w:r>
      </w:p>
    </w:sdtContent>
  </w:sdt>
  <w:p w14:paraId="0B269B52" w14:textId="77777777" w:rsidR="00B81BD6" w:rsidRDefault="00B81B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96013023"/>
      <w:docPartObj>
        <w:docPartGallery w:val="Page Numbers (Bottom of Page)"/>
        <w:docPartUnique/>
      </w:docPartObj>
    </w:sdtPr>
    <w:sdtEndPr/>
    <w:sdtContent>
      <w:p w14:paraId="10A290EE" w14:textId="1EFAAEFA" w:rsidR="00013F79" w:rsidRDefault="00013F7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6540" w:rsidRPr="005E6540">
          <w:rPr>
            <w:noProof/>
            <w:lang w:val="ja-JP"/>
          </w:rPr>
          <w:t>1</w:t>
        </w:r>
        <w:r>
          <w:fldChar w:fldCharType="end"/>
        </w:r>
      </w:p>
    </w:sdtContent>
  </w:sdt>
  <w:p w14:paraId="479EA6E5" w14:textId="77777777" w:rsidR="00013F79" w:rsidRDefault="00013F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CCAF3" w14:textId="77777777" w:rsidR="00664DB9" w:rsidRDefault="00664DB9" w:rsidP="004C577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3585AB" w14:textId="77777777" w:rsidR="00F752B4" w:rsidRDefault="00F752B4">
      <w:r>
        <w:separator/>
      </w:r>
    </w:p>
  </w:footnote>
  <w:footnote w:type="continuationSeparator" w:id="0">
    <w:p w14:paraId="52E9D0F8" w14:textId="77777777" w:rsidR="00F752B4" w:rsidRDefault="00F752B4">
      <w:r>
        <w:continuationSeparator/>
      </w:r>
    </w:p>
  </w:footnote>
  <w:footnote w:type="continuationNotice" w:id="1">
    <w:p w14:paraId="504E30DE" w14:textId="77777777" w:rsidR="00F752B4" w:rsidRDefault="00F752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A6C97" w14:textId="77777777" w:rsidR="00664DB9" w:rsidRDefault="00664DB9">
    <w:pPr>
      <w:pStyle w:val="Tabletext9pts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2595A"/>
    <w:multiLevelType w:val="hybridMultilevel"/>
    <w:tmpl w:val="4AD0A4F4"/>
    <w:lvl w:ilvl="0" w:tplc="45C895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2FC31D6"/>
    <w:multiLevelType w:val="multilevel"/>
    <w:tmpl w:val="4BFE9FB6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720" w:hanging="72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4A44055"/>
    <w:multiLevelType w:val="hybridMultilevel"/>
    <w:tmpl w:val="DD384BAA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9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7" w:tentative="1">
      <w:start w:val="1"/>
      <w:numFmt w:val="aiueoFullWidth"/>
      <w:lvlText w:val="(%5)"/>
      <w:lvlJc w:val="left"/>
      <w:pPr>
        <w:ind w:left="2457" w:hanging="420"/>
      </w:pPr>
    </w:lvl>
    <w:lvl w:ilvl="5" w:tplc="04090011" w:tentative="1">
      <w:start w:val="1"/>
      <w:numFmt w:val="decimalEnclosedCircle"/>
      <w:lvlText w:val="%6"/>
      <w:lvlJc w:val="lef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7" w:tentative="1">
      <w:start w:val="1"/>
      <w:numFmt w:val="aiueoFullWidth"/>
      <w:lvlText w:val="(%8)"/>
      <w:lvlJc w:val="left"/>
      <w:pPr>
        <w:ind w:left="371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37" w:hanging="420"/>
      </w:pPr>
    </w:lvl>
  </w:abstractNum>
  <w:abstractNum w:abstractNumId="3" w15:restartNumberingAfterBreak="0">
    <w:nsid w:val="0B475B88"/>
    <w:multiLevelType w:val="hybridMultilevel"/>
    <w:tmpl w:val="961AF4A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A4C22"/>
    <w:multiLevelType w:val="hybridMultilevel"/>
    <w:tmpl w:val="3F6C9E52"/>
    <w:lvl w:ilvl="0" w:tplc="A3CA130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382AF11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 w:tplc="5378975C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CA47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EE37C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964EB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D1C49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28A6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E2667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A75485"/>
    <w:multiLevelType w:val="hybridMultilevel"/>
    <w:tmpl w:val="D5F0DAF8"/>
    <w:lvl w:ilvl="0" w:tplc="B982316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30694F"/>
    <w:multiLevelType w:val="hybridMultilevel"/>
    <w:tmpl w:val="08A03528"/>
    <w:lvl w:ilvl="0" w:tplc="919A63D4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8E254BA"/>
    <w:multiLevelType w:val="hybridMultilevel"/>
    <w:tmpl w:val="664CE01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DC0C44E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14EC288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E24B6C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CC4FD0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2974C2D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B090FA7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F6CD21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18CCE82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1EE456A3"/>
    <w:multiLevelType w:val="hybridMultilevel"/>
    <w:tmpl w:val="0F22CD18"/>
    <w:lvl w:ilvl="0" w:tplc="1CA664CE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391358"/>
    <w:multiLevelType w:val="hybridMultilevel"/>
    <w:tmpl w:val="7B863FFC"/>
    <w:lvl w:ilvl="0" w:tplc="1A76799A">
      <w:start w:val="1"/>
      <w:numFmt w:val="lowerRoman"/>
      <w:lvlText w:val="(%1)"/>
      <w:lvlJc w:val="left"/>
      <w:pPr>
        <w:ind w:left="420" w:hanging="420"/>
      </w:pPr>
      <w:rPr>
        <w:rFonts w:ascii="Arial" w:hAnsi="Arial" w:cs="Arial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0" w15:restartNumberingAfterBreak="0">
    <w:nsid w:val="22571F45"/>
    <w:multiLevelType w:val="hybridMultilevel"/>
    <w:tmpl w:val="D9C868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350E8"/>
    <w:multiLevelType w:val="hybridMultilevel"/>
    <w:tmpl w:val="5704B1DC"/>
    <w:lvl w:ilvl="0" w:tplc="C3BCA8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HAnsi" w:hAnsiTheme="majorHAnsi" w:cstheme="majorHAnsi" w:hint="default"/>
      </w:rPr>
    </w:lvl>
    <w:lvl w:ilvl="1" w:tplc="3392EF18">
      <w:start w:val="1"/>
      <w:numFmt w:val="lowerLetter"/>
      <w:lvlText w:val="%2)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3522A05"/>
    <w:multiLevelType w:val="hybridMultilevel"/>
    <w:tmpl w:val="967C85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BE5D69"/>
    <w:multiLevelType w:val="hybridMultilevel"/>
    <w:tmpl w:val="170816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71F64"/>
    <w:multiLevelType w:val="hybridMultilevel"/>
    <w:tmpl w:val="FDB8260C"/>
    <w:lvl w:ilvl="0" w:tplc="0FFC83C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252B2741"/>
    <w:multiLevelType w:val="hybridMultilevel"/>
    <w:tmpl w:val="7C22A562"/>
    <w:lvl w:ilvl="0" w:tplc="CF00C238">
      <w:start w:val="1"/>
      <w:numFmt w:val="lowerRoman"/>
      <w:lvlText w:val="(%1)"/>
      <w:lvlJc w:val="left"/>
      <w:pPr>
        <w:ind w:left="840" w:hanging="420"/>
      </w:pPr>
      <w:rPr>
        <w:rFonts w:asciiTheme="majorHAnsi" w:hAnsiTheme="majorHAnsi" w:cstheme="majorHAnsi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6" w15:restartNumberingAfterBreak="0">
    <w:nsid w:val="255E4DF0"/>
    <w:multiLevelType w:val="hybridMultilevel"/>
    <w:tmpl w:val="8E3E8DF6"/>
    <w:lvl w:ilvl="0" w:tplc="A3CA130A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E16462"/>
    <w:multiLevelType w:val="hybridMultilevel"/>
    <w:tmpl w:val="E632AD70"/>
    <w:lvl w:ilvl="0" w:tplc="C8980AB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2930630B"/>
    <w:multiLevelType w:val="hybridMultilevel"/>
    <w:tmpl w:val="E2B8664E"/>
    <w:lvl w:ilvl="0" w:tplc="09BCF3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3CA130A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 w:tplc="5378975C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CA47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EE37C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964EB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D1C49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28A6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E2667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ABF2695"/>
    <w:multiLevelType w:val="hybridMultilevel"/>
    <w:tmpl w:val="ADA2B488"/>
    <w:lvl w:ilvl="0" w:tplc="945643BA">
      <w:start w:val="1"/>
      <w:numFmt w:val="lowerRoman"/>
      <w:lvlText w:val="(%1)"/>
      <w:lvlJc w:val="left"/>
      <w:pPr>
        <w:ind w:left="78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0" w15:restartNumberingAfterBreak="0">
    <w:nsid w:val="2AEE2EF1"/>
    <w:multiLevelType w:val="hybridMultilevel"/>
    <w:tmpl w:val="2786B87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w w:val="48"/>
        <w:sz w:val="24"/>
        <w:szCs w:val="24"/>
        <w:lang w:val="en-US" w:eastAsia="en-US" w:bidi="ar-S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CC113EE"/>
    <w:multiLevelType w:val="hybridMultilevel"/>
    <w:tmpl w:val="A0A2FA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9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7" w:tentative="1">
      <w:start w:val="1"/>
      <w:numFmt w:val="aiueoFullWidth"/>
      <w:lvlText w:val="(%5)"/>
      <w:lvlJc w:val="left"/>
      <w:pPr>
        <w:ind w:left="2457" w:hanging="420"/>
      </w:pPr>
    </w:lvl>
    <w:lvl w:ilvl="5" w:tplc="04090011" w:tentative="1">
      <w:start w:val="1"/>
      <w:numFmt w:val="decimalEnclosedCircle"/>
      <w:lvlText w:val="%6"/>
      <w:lvlJc w:val="lef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7" w:tentative="1">
      <w:start w:val="1"/>
      <w:numFmt w:val="aiueoFullWidth"/>
      <w:lvlText w:val="(%8)"/>
      <w:lvlJc w:val="left"/>
      <w:pPr>
        <w:ind w:left="371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37" w:hanging="420"/>
      </w:pPr>
    </w:lvl>
  </w:abstractNum>
  <w:abstractNum w:abstractNumId="22" w15:restartNumberingAfterBreak="0">
    <w:nsid w:val="2EB646FE"/>
    <w:multiLevelType w:val="hybridMultilevel"/>
    <w:tmpl w:val="5FEE9BD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ED1EFF"/>
    <w:multiLevelType w:val="hybridMultilevel"/>
    <w:tmpl w:val="0B1458B6"/>
    <w:lvl w:ilvl="0" w:tplc="6888A718">
      <w:start w:val="1"/>
      <w:numFmt w:val="upperRoman"/>
      <w:lvlText w:val="%1."/>
      <w:lvlJc w:val="left"/>
      <w:pPr>
        <w:ind w:left="800" w:hanging="400"/>
      </w:pPr>
      <w:rPr>
        <w:rFonts w:hint="eastAsia"/>
        <w:b/>
        <w:i w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31223315"/>
    <w:multiLevelType w:val="hybridMultilevel"/>
    <w:tmpl w:val="B5E8089A"/>
    <w:lvl w:ilvl="0" w:tplc="88302ADC">
      <w:start w:val="1"/>
      <w:numFmt w:val="lowerRoman"/>
      <w:lvlText w:val="%1."/>
      <w:lvlJc w:val="left"/>
      <w:pPr>
        <w:tabs>
          <w:tab w:val="num" w:pos="1417"/>
        </w:tabs>
        <w:ind w:left="1417" w:hanging="360"/>
      </w:pPr>
      <w:rPr>
        <w:rFonts w:hint="default"/>
      </w:rPr>
    </w:lvl>
    <w:lvl w:ilvl="1" w:tplc="15A6D5B6">
      <w:start w:val="1"/>
      <w:numFmt w:val="lowerLetter"/>
      <w:lvlText w:val="%2."/>
      <w:lvlJc w:val="left"/>
      <w:pPr>
        <w:tabs>
          <w:tab w:val="num" w:pos="2137"/>
        </w:tabs>
        <w:ind w:left="2137" w:hanging="360"/>
      </w:pPr>
    </w:lvl>
    <w:lvl w:ilvl="2" w:tplc="5378975C">
      <w:numFmt w:val="bullet"/>
      <w:lvlText w:val=""/>
      <w:lvlJc w:val="left"/>
      <w:pPr>
        <w:tabs>
          <w:tab w:val="num" w:pos="2857"/>
        </w:tabs>
        <w:ind w:left="2857" w:hanging="360"/>
      </w:pPr>
      <w:rPr>
        <w:rFonts w:ascii="Wingdings" w:hAnsi="Wingdings" w:hint="default"/>
      </w:rPr>
    </w:lvl>
    <w:lvl w:ilvl="3" w:tplc="33CA473E" w:tentative="1">
      <w:start w:val="1"/>
      <w:numFmt w:val="decimal"/>
      <w:lvlText w:val="%4."/>
      <w:lvlJc w:val="left"/>
      <w:pPr>
        <w:tabs>
          <w:tab w:val="num" w:pos="3577"/>
        </w:tabs>
        <w:ind w:left="3577" w:hanging="360"/>
      </w:pPr>
    </w:lvl>
    <w:lvl w:ilvl="4" w:tplc="95EE37C4" w:tentative="1">
      <w:start w:val="1"/>
      <w:numFmt w:val="decimal"/>
      <w:lvlText w:val="%5."/>
      <w:lvlJc w:val="left"/>
      <w:pPr>
        <w:tabs>
          <w:tab w:val="num" w:pos="4297"/>
        </w:tabs>
        <w:ind w:left="4297" w:hanging="360"/>
      </w:pPr>
    </w:lvl>
    <w:lvl w:ilvl="5" w:tplc="A964EB46" w:tentative="1">
      <w:start w:val="1"/>
      <w:numFmt w:val="decimal"/>
      <w:lvlText w:val="%6."/>
      <w:lvlJc w:val="left"/>
      <w:pPr>
        <w:tabs>
          <w:tab w:val="num" w:pos="5017"/>
        </w:tabs>
        <w:ind w:left="5017" w:hanging="360"/>
      </w:pPr>
    </w:lvl>
    <w:lvl w:ilvl="6" w:tplc="6D1C49A6" w:tentative="1">
      <w:start w:val="1"/>
      <w:numFmt w:val="decimal"/>
      <w:lvlText w:val="%7."/>
      <w:lvlJc w:val="left"/>
      <w:pPr>
        <w:tabs>
          <w:tab w:val="num" w:pos="5737"/>
        </w:tabs>
        <w:ind w:left="5737" w:hanging="360"/>
      </w:pPr>
    </w:lvl>
    <w:lvl w:ilvl="7" w:tplc="F528A6A6" w:tentative="1">
      <w:start w:val="1"/>
      <w:numFmt w:val="decimal"/>
      <w:lvlText w:val="%8."/>
      <w:lvlJc w:val="left"/>
      <w:pPr>
        <w:tabs>
          <w:tab w:val="num" w:pos="6457"/>
        </w:tabs>
        <w:ind w:left="6457" w:hanging="360"/>
      </w:pPr>
    </w:lvl>
    <w:lvl w:ilvl="8" w:tplc="AE26673E" w:tentative="1">
      <w:start w:val="1"/>
      <w:numFmt w:val="decimal"/>
      <w:lvlText w:val="%9."/>
      <w:lvlJc w:val="left"/>
      <w:pPr>
        <w:tabs>
          <w:tab w:val="num" w:pos="7177"/>
        </w:tabs>
        <w:ind w:left="7177" w:hanging="360"/>
      </w:pPr>
    </w:lvl>
  </w:abstractNum>
  <w:abstractNum w:abstractNumId="25" w15:restartNumberingAfterBreak="0">
    <w:nsid w:val="334C2F3D"/>
    <w:multiLevelType w:val="hybridMultilevel"/>
    <w:tmpl w:val="7B585F88"/>
    <w:lvl w:ilvl="0" w:tplc="6F0E0CCE">
      <w:start w:val="1"/>
      <w:numFmt w:val="lowerRoman"/>
      <w:lvlText w:val="(%1)"/>
      <w:lvlJc w:val="left"/>
      <w:pPr>
        <w:ind w:left="420" w:hanging="420"/>
      </w:pPr>
      <w:rPr>
        <w:rFonts w:ascii="Arial" w:hAnsi="Arial" w:cs="Arial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6" w15:restartNumberingAfterBreak="0">
    <w:nsid w:val="337374D8"/>
    <w:multiLevelType w:val="hybridMultilevel"/>
    <w:tmpl w:val="CA0CADD4"/>
    <w:lvl w:ilvl="0" w:tplc="A9A23474">
      <w:start w:val="1"/>
      <w:numFmt w:val="upperLetter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35C51664"/>
    <w:multiLevelType w:val="hybridMultilevel"/>
    <w:tmpl w:val="6E86985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6355334"/>
    <w:multiLevelType w:val="hybridMultilevel"/>
    <w:tmpl w:val="B92A2D04"/>
    <w:lvl w:ilvl="0" w:tplc="F744A7A4">
      <w:start w:val="1"/>
      <w:numFmt w:val="lowerRoman"/>
      <w:lvlText w:val="(%1)"/>
      <w:lvlJc w:val="left"/>
      <w:pPr>
        <w:ind w:left="540" w:hanging="420"/>
      </w:pPr>
      <w:rPr>
        <w:rFonts w:ascii="Arial" w:hAnsi="Arial" w:cs="Arial"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29" w15:restartNumberingAfterBreak="0">
    <w:nsid w:val="3CDA41A6"/>
    <w:multiLevelType w:val="hybridMultilevel"/>
    <w:tmpl w:val="8E3E8DF6"/>
    <w:lvl w:ilvl="0" w:tplc="A3CA130A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770598"/>
    <w:multiLevelType w:val="hybridMultilevel"/>
    <w:tmpl w:val="85685238"/>
    <w:lvl w:ilvl="0" w:tplc="F6968C86">
      <w:start w:val="1"/>
      <w:numFmt w:val="decimal"/>
      <w:pStyle w:val="Normalnumbered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AE603D"/>
    <w:multiLevelType w:val="hybridMultilevel"/>
    <w:tmpl w:val="A5D433E2"/>
    <w:lvl w:ilvl="0" w:tplc="B3DE0366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A1A0DA8"/>
    <w:multiLevelType w:val="hybridMultilevel"/>
    <w:tmpl w:val="CF8A750A"/>
    <w:lvl w:ilvl="0" w:tplc="8938A126">
      <w:start w:val="1"/>
      <w:numFmt w:val="lowerRoman"/>
      <w:lvlText w:val="(%1)"/>
      <w:lvlJc w:val="left"/>
      <w:pPr>
        <w:ind w:left="760" w:hanging="420"/>
      </w:pPr>
      <w:rPr>
        <w:rFonts w:ascii="Arial" w:hAnsi="Arial" w:cs="Arial" w:hint="default"/>
      </w:rPr>
    </w:lvl>
    <w:lvl w:ilvl="1" w:tplc="04090017" w:tentative="1">
      <w:start w:val="1"/>
      <w:numFmt w:val="aiueoFullWidth"/>
      <w:lvlText w:val="(%2)"/>
      <w:lvlJc w:val="left"/>
      <w:pPr>
        <w:ind w:left="11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00" w:hanging="420"/>
      </w:pPr>
    </w:lvl>
    <w:lvl w:ilvl="3" w:tplc="0409000F" w:tentative="1">
      <w:start w:val="1"/>
      <w:numFmt w:val="decimal"/>
      <w:lvlText w:val="%4."/>
      <w:lvlJc w:val="left"/>
      <w:pPr>
        <w:ind w:left="2020" w:hanging="420"/>
      </w:pPr>
    </w:lvl>
    <w:lvl w:ilvl="4" w:tplc="04090017" w:tentative="1">
      <w:start w:val="1"/>
      <w:numFmt w:val="aiueoFullWidth"/>
      <w:lvlText w:val="(%5)"/>
      <w:lvlJc w:val="left"/>
      <w:pPr>
        <w:ind w:left="24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60" w:hanging="420"/>
      </w:pPr>
    </w:lvl>
    <w:lvl w:ilvl="6" w:tplc="0409000F" w:tentative="1">
      <w:start w:val="1"/>
      <w:numFmt w:val="decimal"/>
      <w:lvlText w:val="%7."/>
      <w:lvlJc w:val="left"/>
      <w:pPr>
        <w:ind w:left="3280" w:hanging="420"/>
      </w:pPr>
    </w:lvl>
    <w:lvl w:ilvl="7" w:tplc="04090017" w:tentative="1">
      <w:start w:val="1"/>
      <w:numFmt w:val="aiueoFullWidth"/>
      <w:lvlText w:val="(%8)"/>
      <w:lvlJc w:val="left"/>
      <w:pPr>
        <w:ind w:left="37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20" w:hanging="420"/>
      </w:pPr>
    </w:lvl>
  </w:abstractNum>
  <w:abstractNum w:abstractNumId="33" w15:restartNumberingAfterBreak="0">
    <w:nsid w:val="4B066548"/>
    <w:multiLevelType w:val="hybridMultilevel"/>
    <w:tmpl w:val="748C9B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D73FC4"/>
    <w:multiLevelType w:val="hybridMultilevel"/>
    <w:tmpl w:val="26CA8934"/>
    <w:lvl w:ilvl="0" w:tplc="30302E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30C8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3FA70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7C2FB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4234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16E8E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7C50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96A3C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3CD5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CB87CA2"/>
    <w:multiLevelType w:val="hybridMultilevel"/>
    <w:tmpl w:val="8E3E8DF6"/>
    <w:lvl w:ilvl="0" w:tplc="A3CA130A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FE66667"/>
    <w:multiLevelType w:val="hybridMultilevel"/>
    <w:tmpl w:val="D5CC98CA"/>
    <w:lvl w:ilvl="0" w:tplc="3FC6D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C092210"/>
    <w:multiLevelType w:val="hybridMultilevel"/>
    <w:tmpl w:val="08C0F666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A9A23474">
      <w:start w:val="1"/>
      <w:numFmt w:val="upperLetter"/>
      <w:lvlText w:val="%2."/>
      <w:lvlJc w:val="left"/>
      <w:pPr>
        <w:ind w:left="840" w:hanging="4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5F563DE5"/>
    <w:multiLevelType w:val="hybridMultilevel"/>
    <w:tmpl w:val="B41895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9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7" w:tentative="1">
      <w:start w:val="1"/>
      <w:numFmt w:val="aiueoFullWidth"/>
      <w:lvlText w:val="(%5)"/>
      <w:lvlJc w:val="left"/>
      <w:pPr>
        <w:ind w:left="2457" w:hanging="420"/>
      </w:pPr>
    </w:lvl>
    <w:lvl w:ilvl="5" w:tplc="04090011" w:tentative="1">
      <w:start w:val="1"/>
      <w:numFmt w:val="decimalEnclosedCircle"/>
      <w:lvlText w:val="%6"/>
      <w:lvlJc w:val="lef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7" w:tentative="1">
      <w:start w:val="1"/>
      <w:numFmt w:val="aiueoFullWidth"/>
      <w:lvlText w:val="(%8)"/>
      <w:lvlJc w:val="left"/>
      <w:pPr>
        <w:ind w:left="371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37" w:hanging="420"/>
      </w:pPr>
    </w:lvl>
  </w:abstractNum>
  <w:abstractNum w:abstractNumId="39" w15:restartNumberingAfterBreak="0">
    <w:nsid w:val="602E07CC"/>
    <w:multiLevelType w:val="hybridMultilevel"/>
    <w:tmpl w:val="7BA6FF78"/>
    <w:lvl w:ilvl="0" w:tplc="63A641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616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0EBD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86448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829C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43C0C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2C5F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28048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B7C34C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A1D58"/>
    <w:multiLevelType w:val="hybridMultilevel"/>
    <w:tmpl w:val="A156CD48"/>
    <w:lvl w:ilvl="0" w:tplc="1262C0CA">
      <w:start w:val="1"/>
      <w:numFmt w:val="lowerRoman"/>
      <w:lvlText w:val="%1."/>
      <w:lvlJc w:val="left"/>
      <w:pPr>
        <w:tabs>
          <w:tab w:val="num" w:pos="1417"/>
        </w:tabs>
        <w:ind w:left="1417" w:hanging="360"/>
      </w:pPr>
      <w:rPr>
        <w:rFonts w:hint="default"/>
      </w:rPr>
    </w:lvl>
    <w:lvl w:ilvl="1" w:tplc="15A6D5B6">
      <w:start w:val="1"/>
      <w:numFmt w:val="lowerLetter"/>
      <w:lvlText w:val="%2."/>
      <w:lvlJc w:val="left"/>
      <w:pPr>
        <w:tabs>
          <w:tab w:val="num" w:pos="2137"/>
        </w:tabs>
        <w:ind w:left="2137" w:hanging="360"/>
      </w:pPr>
    </w:lvl>
    <w:lvl w:ilvl="2" w:tplc="5378975C">
      <w:numFmt w:val="bullet"/>
      <w:lvlText w:val=""/>
      <w:lvlJc w:val="left"/>
      <w:pPr>
        <w:tabs>
          <w:tab w:val="num" w:pos="2857"/>
        </w:tabs>
        <w:ind w:left="2857" w:hanging="360"/>
      </w:pPr>
      <w:rPr>
        <w:rFonts w:ascii="Wingdings" w:hAnsi="Wingdings" w:hint="default"/>
      </w:rPr>
    </w:lvl>
    <w:lvl w:ilvl="3" w:tplc="33CA473E" w:tentative="1">
      <w:start w:val="1"/>
      <w:numFmt w:val="decimal"/>
      <w:lvlText w:val="%4."/>
      <w:lvlJc w:val="left"/>
      <w:pPr>
        <w:tabs>
          <w:tab w:val="num" w:pos="3577"/>
        </w:tabs>
        <w:ind w:left="3577" w:hanging="360"/>
      </w:pPr>
    </w:lvl>
    <w:lvl w:ilvl="4" w:tplc="95EE37C4" w:tentative="1">
      <w:start w:val="1"/>
      <w:numFmt w:val="decimal"/>
      <w:lvlText w:val="%5."/>
      <w:lvlJc w:val="left"/>
      <w:pPr>
        <w:tabs>
          <w:tab w:val="num" w:pos="4297"/>
        </w:tabs>
        <w:ind w:left="4297" w:hanging="360"/>
      </w:pPr>
    </w:lvl>
    <w:lvl w:ilvl="5" w:tplc="A964EB46" w:tentative="1">
      <w:start w:val="1"/>
      <w:numFmt w:val="decimal"/>
      <w:lvlText w:val="%6."/>
      <w:lvlJc w:val="left"/>
      <w:pPr>
        <w:tabs>
          <w:tab w:val="num" w:pos="5017"/>
        </w:tabs>
        <w:ind w:left="5017" w:hanging="360"/>
      </w:pPr>
    </w:lvl>
    <w:lvl w:ilvl="6" w:tplc="6D1C49A6" w:tentative="1">
      <w:start w:val="1"/>
      <w:numFmt w:val="decimal"/>
      <w:lvlText w:val="%7."/>
      <w:lvlJc w:val="left"/>
      <w:pPr>
        <w:tabs>
          <w:tab w:val="num" w:pos="5737"/>
        </w:tabs>
        <w:ind w:left="5737" w:hanging="360"/>
      </w:pPr>
    </w:lvl>
    <w:lvl w:ilvl="7" w:tplc="F528A6A6" w:tentative="1">
      <w:start w:val="1"/>
      <w:numFmt w:val="decimal"/>
      <w:lvlText w:val="%8."/>
      <w:lvlJc w:val="left"/>
      <w:pPr>
        <w:tabs>
          <w:tab w:val="num" w:pos="6457"/>
        </w:tabs>
        <w:ind w:left="6457" w:hanging="360"/>
      </w:pPr>
    </w:lvl>
    <w:lvl w:ilvl="8" w:tplc="AE26673E" w:tentative="1">
      <w:start w:val="1"/>
      <w:numFmt w:val="decimal"/>
      <w:lvlText w:val="%9."/>
      <w:lvlJc w:val="left"/>
      <w:pPr>
        <w:tabs>
          <w:tab w:val="num" w:pos="7177"/>
        </w:tabs>
        <w:ind w:left="7177" w:hanging="360"/>
      </w:pPr>
    </w:lvl>
  </w:abstractNum>
  <w:abstractNum w:abstractNumId="41" w15:restartNumberingAfterBreak="0">
    <w:nsid w:val="645F64CD"/>
    <w:multiLevelType w:val="hybridMultilevel"/>
    <w:tmpl w:val="643827E8"/>
    <w:lvl w:ilvl="0" w:tplc="04090015">
      <w:start w:val="1"/>
      <w:numFmt w:val="upperLetter"/>
      <w:lvlText w:val="%1)"/>
      <w:lvlJc w:val="left"/>
      <w:pPr>
        <w:ind w:left="420" w:hanging="420"/>
      </w:pPr>
      <w:rPr>
        <w:rFonts w:hint="eastAsia"/>
      </w:rPr>
    </w:lvl>
    <w:lvl w:ilvl="1" w:tplc="B478F6BE">
      <w:start w:val="1"/>
      <w:numFmt w:val="upperLetter"/>
      <w:lvlText w:val="%2)"/>
      <w:lvlJc w:val="left"/>
      <w:pPr>
        <w:ind w:left="915" w:hanging="495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66482EA1"/>
    <w:multiLevelType w:val="hybridMultilevel"/>
    <w:tmpl w:val="F0D49CCE"/>
    <w:lvl w:ilvl="0" w:tplc="0409001B">
      <w:start w:val="1"/>
      <w:numFmt w:val="lowerRoman"/>
      <w:lvlText w:val="%1."/>
      <w:lvlJc w:val="right"/>
      <w:pPr>
        <w:tabs>
          <w:tab w:val="num" w:pos="1417"/>
        </w:tabs>
        <w:ind w:left="1417" w:hanging="360"/>
      </w:pPr>
      <w:rPr>
        <w:rFonts w:hint="default"/>
      </w:rPr>
    </w:lvl>
    <w:lvl w:ilvl="1" w:tplc="15A6D5B6">
      <w:start w:val="1"/>
      <w:numFmt w:val="lowerLetter"/>
      <w:lvlText w:val="%2."/>
      <w:lvlJc w:val="left"/>
      <w:pPr>
        <w:tabs>
          <w:tab w:val="num" w:pos="2137"/>
        </w:tabs>
        <w:ind w:left="2137" w:hanging="360"/>
      </w:pPr>
    </w:lvl>
    <w:lvl w:ilvl="2" w:tplc="5378975C">
      <w:numFmt w:val="bullet"/>
      <w:lvlText w:val=""/>
      <w:lvlJc w:val="left"/>
      <w:pPr>
        <w:tabs>
          <w:tab w:val="num" w:pos="2857"/>
        </w:tabs>
        <w:ind w:left="2857" w:hanging="360"/>
      </w:pPr>
      <w:rPr>
        <w:rFonts w:ascii="Wingdings" w:hAnsi="Wingdings" w:hint="default"/>
      </w:rPr>
    </w:lvl>
    <w:lvl w:ilvl="3" w:tplc="33CA473E" w:tentative="1">
      <w:start w:val="1"/>
      <w:numFmt w:val="decimal"/>
      <w:lvlText w:val="%4."/>
      <w:lvlJc w:val="left"/>
      <w:pPr>
        <w:tabs>
          <w:tab w:val="num" w:pos="3577"/>
        </w:tabs>
        <w:ind w:left="3577" w:hanging="360"/>
      </w:pPr>
    </w:lvl>
    <w:lvl w:ilvl="4" w:tplc="95EE37C4" w:tentative="1">
      <w:start w:val="1"/>
      <w:numFmt w:val="decimal"/>
      <w:lvlText w:val="%5."/>
      <w:lvlJc w:val="left"/>
      <w:pPr>
        <w:tabs>
          <w:tab w:val="num" w:pos="4297"/>
        </w:tabs>
        <w:ind w:left="4297" w:hanging="360"/>
      </w:pPr>
    </w:lvl>
    <w:lvl w:ilvl="5" w:tplc="A964EB46" w:tentative="1">
      <w:start w:val="1"/>
      <w:numFmt w:val="decimal"/>
      <w:lvlText w:val="%6."/>
      <w:lvlJc w:val="left"/>
      <w:pPr>
        <w:tabs>
          <w:tab w:val="num" w:pos="5017"/>
        </w:tabs>
        <w:ind w:left="5017" w:hanging="360"/>
      </w:pPr>
    </w:lvl>
    <w:lvl w:ilvl="6" w:tplc="6D1C49A6" w:tentative="1">
      <w:start w:val="1"/>
      <w:numFmt w:val="decimal"/>
      <w:lvlText w:val="%7."/>
      <w:lvlJc w:val="left"/>
      <w:pPr>
        <w:tabs>
          <w:tab w:val="num" w:pos="5737"/>
        </w:tabs>
        <w:ind w:left="5737" w:hanging="360"/>
      </w:pPr>
    </w:lvl>
    <w:lvl w:ilvl="7" w:tplc="F528A6A6" w:tentative="1">
      <w:start w:val="1"/>
      <w:numFmt w:val="decimal"/>
      <w:lvlText w:val="%8."/>
      <w:lvlJc w:val="left"/>
      <w:pPr>
        <w:tabs>
          <w:tab w:val="num" w:pos="6457"/>
        </w:tabs>
        <w:ind w:left="6457" w:hanging="360"/>
      </w:pPr>
    </w:lvl>
    <w:lvl w:ilvl="8" w:tplc="AE26673E" w:tentative="1">
      <w:start w:val="1"/>
      <w:numFmt w:val="decimal"/>
      <w:lvlText w:val="%9."/>
      <w:lvlJc w:val="left"/>
      <w:pPr>
        <w:tabs>
          <w:tab w:val="num" w:pos="7177"/>
        </w:tabs>
        <w:ind w:left="7177" w:hanging="360"/>
      </w:pPr>
    </w:lvl>
  </w:abstractNum>
  <w:abstractNum w:abstractNumId="43" w15:restartNumberingAfterBreak="0">
    <w:nsid w:val="69A53E46"/>
    <w:multiLevelType w:val="multilevel"/>
    <w:tmpl w:val="8EF0F2E4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720" w:hanging="72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44" w15:restartNumberingAfterBreak="0">
    <w:nsid w:val="6A2F51CA"/>
    <w:multiLevelType w:val="hybridMultilevel"/>
    <w:tmpl w:val="18723D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E256244"/>
    <w:multiLevelType w:val="multilevel"/>
    <w:tmpl w:val="D20468FA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46" w15:restartNumberingAfterBreak="0">
    <w:nsid w:val="727C5100"/>
    <w:multiLevelType w:val="hybridMultilevel"/>
    <w:tmpl w:val="9B3E3CC4"/>
    <w:lvl w:ilvl="0" w:tplc="A3CA130A">
      <w:start w:val="1"/>
      <w:numFmt w:val="lowerLetter"/>
      <w:lvlText w:val="(%1)"/>
      <w:lvlJc w:val="left"/>
      <w:pPr>
        <w:ind w:left="780" w:hanging="42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3246D49"/>
    <w:multiLevelType w:val="multilevel"/>
    <w:tmpl w:val="6EC2798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8" w15:restartNumberingAfterBreak="0">
    <w:nsid w:val="76DB7E9F"/>
    <w:multiLevelType w:val="hybridMultilevel"/>
    <w:tmpl w:val="DCA41754"/>
    <w:lvl w:ilvl="0" w:tplc="E19A821A">
      <w:start w:val="1"/>
      <w:numFmt w:val="lowerRoman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9" w15:restartNumberingAfterBreak="0">
    <w:nsid w:val="7AEE4E49"/>
    <w:multiLevelType w:val="hybridMultilevel"/>
    <w:tmpl w:val="BEFC4EE0"/>
    <w:lvl w:ilvl="0" w:tplc="B9823160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F7755B1"/>
    <w:multiLevelType w:val="hybridMultilevel"/>
    <w:tmpl w:val="6C50D97C"/>
    <w:lvl w:ilvl="0" w:tplc="05828C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B74F8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34D0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21AC7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CAEB2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F8B60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AE261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E230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8EE5C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0"/>
  </w:num>
  <w:num w:numId="2">
    <w:abstractNumId w:val="47"/>
  </w:num>
  <w:num w:numId="3">
    <w:abstractNumId w:val="14"/>
  </w:num>
  <w:num w:numId="4">
    <w:abstractNumId w:val="11"/>
  </w:num>
  <w:num w:numId="5">
    <w:abstractNumId w:val="0"/>
  </w:num>
  <w:num w:numId="6">
    <w:abstractNumId w:val="21"/>
  </w:num>
  <w:num w:numId="7">
    <w:abstractNumId w:val="2"/>
  </w:num>
  <w:num w:numId="8">
    <w:abstractNumId w:val="23"/>
  </w:num>
  <w:num w:numId="9">
    <w:abstractNumId w:val="6"/>
  </w:num>
  <w:num w:numId="10">
    <w:abstractNumId w:val="49"/>
  </w:num>
  <w:num w:numId="11">
    <w:abstractNumId w:val="37"/>
  </w:num>
  <w:num w:numId="12">
    <w:abstractNumId w:val="26"/>
  </w:num>
  <w:num w:numId="13">
    <w:abstractNumId w:val="43"/>
  </w:num>
  <w:num w:numId="14">
    <w:abstractNumId w:val="8"/>
  </w:num>
  <w:num w:numId="15">
    <w:abstractNumId w:val="20"/>
  </w:num>
  <w:num w:numId="16">
    <w:abstractNumId w:val="7"/>
  </w:num>
  <w:num w:numId="17">
    <w:abstractNumId w:val="28"/>
  </w:num>
  <w:num w:numId="18">
    <w:abstractNumId w:val="18"/>
  </w:num>
  <w:num w:numId="19">
    <w:abstractNumId w:val="32"/>
  </w:num>
  <w:num w:numId="20">
    <w:abstractNumId w:val="19"/>
  </w:num>
  <w:num w:numId="21">
    <w:abstractNumId w:val="4"/>
  </w:num>
  <w:num w:numId="22">
    <w:abstractNumId w:val="15"/>
  </w:num>
  <w:num w:numId="23">
    <w:abstractNumId w:val="24"/>
  </w:num>
  <w:num w:numId="24">
    <w:abstractNumId w:val="29"/>
  </w:num>
  <w:num w:numId="25">
    <w:abstractNumId w:val="35"/>
  </w:num>
  <w:num w:numId="26">
    <w:abstractNumId w:val="16"/>
  </w:num>
  <w:num w:numId="27">
    <w:abstractNumId w:val="42"/>
  </w:num>
  <w:num w:numId="28">
    <w:abstractNumId w:val="41"/>
  </w:num>
  <w:num w:numId="29">
    <w:abstractNumId w:val="1"/>
  </w:num>
  <w:num w:numId="30">
    <w:abstractNumId w:val="45"/>
  </w:num>
  <w:num w:numId="31">
    <w:abstractNumId w:val="38"/>
  </w:num>
  <w:num w:numId="32">
    <w:abstractNumId w:val="9"/>
  </w:num>
  <w:num w:numId="33">
    <w:abstractNumId w:val="48"/>
  </w:num>
  <w:num w:numId="34">
    <w:abstractNumId w:val="17"/>
  </w:num>
  <w:num w:numId="35">
    <w:abstractNumId w:val="46"/>
  </w:num>
  <w:num w:numId="36">
    <w:abstractNumId w:val="31"/>
  </w:num>
  <w:num w:numId="37">
    <w:abstractNumId w:val="3"/>
  </w:num>
  <w:num w:numId="38">
    <w:abstractNumId w:val="22"/>
  </w:num>
  <w:num w:numId="39">
    <w:abstractNumId w:val="27"/>
  </w:num>
  <w:num w:numId="40">
    <w:abstractNumId w:val="50"/>
  </w:num>
  <w:num w:numId="41">
    <w:abstractNumId w:val="34"/>
  </w:num>
  <w:num w:numId="42">
    <w:abstractNumId w:val="39"/>
  </w:num>
  <w:num w:numId="43">
    <w:abstractNumId w:val="25"/>
  </w:num>
  <w:num w:numId="44">
    <w:abstractNumId w:val="36"/>
  </w:num>
  <w:num w:numId="45">
    <w:abstractNumId w:val="44"/>
  </w:num>
  <w:num w:numId="46">
    <w:abstractNumId w:val="5"/>
  </w:num>
  <w:num w:numId="47">
    <w:abstractNumId w:val="40"/>
  </w:num>
  <w:num w:numId="48">
    <w:abstractNumId w:val="10"/>
  </w:num>
  <w:num w:numId="49">
    <w:abstractNumId w:val="13"/>
  </w:num>
  <w:num w:numId="50">
    <w:abstractNumId w:val="33"/>
  </w:num>
  <w:num w:numId="51">
    <w:abstractNumId w:val="1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numRestart w:val="eachSect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sjA3MzG2tDQwMTdR0lEKTi0uzszPAykwNagFACvp2lktAAAA"/>
  </w:docVars>
  <w:rsids>
    <w:rsidRoot w:val="008B7BF2"/>
    <w:rsid w:val="00000021"/>
    <w:rsid w:val="0000040B"/>
    <w:rsid w:val="00000A35"/>
    <w:rsid w:val="00000A36"/>
    <w:rsid w:val="00001135"/>
    <w:rsid w:val="000011F0"/>
    <w:rsid w:val="00001DF8"/>
    <w:rsid w:val="00001FC4"/>
    <w:rsid w:val="000020B0"/>
    <w:rsid w:val="0000260C"/>
    <w:rsid w:val="00002649"/>
    <w:rsid w:val="000027E4"/>
    <w:rsid w:val="00003A46"/>
    <w:rsid w:val="00003BE1"/>
    <w:rsid w:val="00003F77"/>
    <w:rsid w:val="00003FB0"/>
    <w:rsid w:val="00004077"/>
    <w:rsid w:val="0000455A"/>
    <w:rsid w:val="000047CF"/>
    <w:rsid w:val="00004D42"/>
    <w:rsid w:val="0000519B"/>
    <w:rsid w:val="00005B9B"/>
    <w:rsid w:val="000064A9"/>
    <w:rsid w:val="00006790"/>
    <w:rsid w:val="00006B26"/>
    <w:rsid w:val="00006CE5"/>
    <w:rsid w:val="000075F9"/>
    <w:rsid w:val="0001020D"/>
    <w:rsid w:val="0001071B"/>
    <w:rsid w:val="00010945"/>
    <w:rsid w:val="00010AD4"/>
    <w:rsid w:val="00010D3A"/>
    <w:rsid w:val="00011C58"/>
    <w:rsid w:val="00011E9C"/>
    <w:rsid w:val="000123FE"/>
    <w:rsid w:val="00012CD2"/>
    <w:rsid w:val="00012F4A"/>
    <w:rsid w:val="00013106"/>
    <w:rsid w:val="0001382B"/>
    <w:rsid w:val="00013B32"/>
    <w:rsid w:val="00013B95"/>
    <w:rsid w:val="00013F79"/>
    <w:rsid w:val="000146AC"/>
    <w:rsid w:val="00014844"/>
    <w:rsid w:val="00015500"/>
    <w:rsid w:val="0001632E"/>
    <w:rsid w:val="000164F6"/>
    <w:rsid w:val="0001650B"/>
    <w:rsid w:val="00016BDD"/>
    <w:rsid w:val="0001783A"/>
    <w:rsid w:val="00017882"/>
    <w:rsid w:val="000178BF"/>
    <w:rsid w:val="00017A37"/>
    <w:rsid w:val="000201AB"/>
    <w:rsid w:val="0002072C"/>
    <w:rsid w:val="00020741"/>
    <w:rsid w:val="00020EAE"/>
    <w:rsid w:val="00020F31"/>
    <w:rsid w:val="000216A9"/>
    <w:rsid w:val="00021785"/>
    <w:rsid w:val="00021E14"/>
    <w:rsid w:val="00022255"/>
    <w:rsid w:val="00022AD1"/>
    <w:rsid w:val="00022D0A"/>
    <w:rsid w:val="00022D54"/>
    <w:rsid w:val="000233D3"/>
    <w:rsid w:val="0002398C"/>
    <w:rsid w:val="000239DC"/>
    <w:rsid w:val="00024CEF"/>
    <w:rsid w:val="000255C4"/>
    <w:rsid w:val="000256DD"/>
    <w:rsid w:val="00025DE3"/>
    <w:rsid w:val="00025F6A"/>
    <w:rsid w:val="00025F9E"/>
    <w:rsid w:val="00026351"/>
    <w:rsid w:val="00026E7C"/>
    <w:rsid w:val="0002793B"/>
    <w:rsid w:val="00027976"/>
    <w:rsid w:val="000279E8"/>
    <w:rsid w:val="00027BC7"/>
    <w:rsid w:val="00027C15"/>
    <w:rsid w:val="000306EA"/>
    <w:rsid w:val="00030ABB"/>
    <w:rsid w:val="00030C2E"/>
    <w:rsid w:val="00031139"/>
    <w:rsid w:val="000312F4"/>
    <w:rsid w:val="0003177B"/>
    <w:rsid w:val="00031C34"/>
    <w:rsid w:val="00031D7B"/>
    <w:rsid w:val="00031F03"/>
    <w:rsid w:val="00032100"/>
    <w:rsid w:val="00032107"/>
    <w:rsid w:val="00032123"/>
    <w:rsid w:val="0003369B"/>
    <w:rsid w:val="0003404D"/>
    <w:rsid w:val="000341A9"/>
    <w:rsid w:val="00034B36"/>
    <w:rsid w:val="00034E91"/>
    <w:rsid w:val="0003594D"/>
    <w:rsid w:val="0003598A"/>
    <w:rsid w:val="000359DD"/>
    <w:rsid w:val="00035BAF"/>
    <w:rsid w:val="00035E56"/>
    <w:rsid w:val="00035E94"/>
    <w:rsid w:val="000362F7"/>
    <w:rsid w:val="00037737"/>
    <w:rsid w:val="000377AB"/>
    <w:rsid w:val="000406FB"/>
    <w:rsid w:val="00040841"/>
    <w:rsid w:val="00040F16"/>
    <w:rsid w:val="00041238"/>
    <w:rsid w:val="000422D4"/>
    <w:rsid w:val="00042910"/>
    <w:rsid w:val="000430AC"/>
    <w:rsid w:val="00044422"/>
    <w:rsid w:val="0004446A"/>
    <w:rsid w:val="00044D1B"/>
    <w:rsid w:val="000454F3"/>
    <w:rsid w:val="00045620"/>
    <w:rsid w:val="00045690"/>
    <w:rsid w:val="00045B0E"/>
    <w:rsid w:val="00045DDC"/>
    <w:rsid w:val="00046FF9"/>
    <w:rsid w:val="0004728B"/>
    <w:rsid w:val="00047775"/>
    <w:rsid w:val="00050223"/>
    <w:rsid w:val="000509F4"/>
    <w:rsid w:val="00050A3B"/>
    <w:rsid w:val="00050B42"/>
    <w:rsid w:val="0005251C"/>
    <w:rsid w:val="00052ACC"/>
    <w:rsid w:val="00052E36"/>
    <w:rsid w:val="00053416"/>
    <w:rsid w:val="00053627"/>
    <w:rsid w:val="00053A27"/>
    <w:rsid w:val="00053BEB"/>
    <w:rsid w:val="00053C5A"/>
    <w:rsid w:val="00053EA2"/>
    <w:rsid w:val="0005449D"/>
    <w:rsid w:val="0005471C"/>
    <w:rsid w:val="000549D1"/>
    <w:rsid w:val="00054F45"/>
    <w:rsid w:val="00055A76"/>
    <w:rsid w:val="00055B82"/>
    <w:rsid w:val="00055E74"/>
    <w:rsid w:val="00055F5F"/>
    <w:rsid w:val="00055F62"/>
    <w:rsid w:val="000560D1"/>
    <w:rsid w:val="0005634B"/>
    <w:rsid w:val="0005662C"/>
    <w:rsid w:val="0005685D"/>
    <w:rsid w:val="0005693F"/>
    <w:rsid w:val="00057303"/>
    <w:rsid w:val="0005779A"/>
    <w:rsid w:val="00057946"/>
    <w:rsid w:val="00057F4B"/>
    <w:rsid w:val="00060529"/>
    <w:rsid w:val="00060724"/>
    <w:rsid w:val="000607AF"/>
    <w:rsid w:val="00060B6D"/>
    <w:rsid w:val="00060CE3"/>
    <w:rsid w:val="00060FAE"/>
    <w:rsid w:val="000612A6"/>
    <w:rsid w:val="0006137E"/>
    <w:rsid w:val="000617AE"/>
    <w:rsid w:val="00061964"/>
    <w:rsid w:val="0006225F"/>
    <w:rsid w:val="00063458"/>
    <w:rsid w:val="00063CEA"/>
    <w:rsid w:val="00064070"/>
    <w:rsid w:val="000641D0"/>
    <w:rsid w:val="000643CC"/>
    <w:rsid w:val="00064955"/>
    <w:rsid w:val="00064CB5"/>
    <w:rsid w:val="00064E1A"/>
    <w:rsid w:val="00064FE6"/>
    <w:rsid w:val="000657BE"/>
    <w:rsid w:val="000657F2"/>
    <w:rsid w:val="00065A7D"/>
    <w:rsid w:val="00065AF0"/>
    <w:rsid w:val="00065CDF"/>
    <w:rsid w:val="00065E1C"/>
    <w:rsid w:val="0006647F"/>
    <w:rsid w:val="0006712A"/>
    <w:rsid w:val="00067167"/>
    <w:rsid w:val="000677BC"/>
    <w:rsid w:val="0006787F"/>
    <w:rsid w:val="000678FC"/>
    <w:rsid w:val="000679DC"/>
    <w:rsid w:val="000700D9"/>
    <w:rsid w:val="00070517"/>
    <w:rsid w:val="00070784"/>
    <w:rsid w:val="00070D18"/>
    <w:rsid w:val="00070FE0"/>
    <w:rsid w:val="00071127"/>
    <w:rsid w:val="0007139A"/>
    <w:rsid w:val="000714F6"/>
    <w:rsid w:val="000715E7"/>
    <w:rsid w:val="000715FE"/>
    <w:rsid w:val="00071B9B"/>
    <w:rsid w:val="00071C4D"/>
    <w:rsid w:val="000720A3"/>
    <w:rsid w:val="0007257E"/>
    <w:rsid w:val="00072875"/>
    <w:rsid w:val="000733E2"/>
    <w:rsid w:val="000747DF"/>
    <w:rsid w:val="00074A95"/>
    <w:rsid w:val="00074B8D"/>
    <w:rsid w:val="00075656"/>
    <w:rsid w:val="00075B52"/>
    <w:rsid w:val="000760D0"/>
    <w:rsid w:val="0007750D"/>
    <w:rsid w:val="00080276"/>
    <w:rsid w:val="0008034F"/>
    <w:rsid w:val="00080492"/>
    <w:rsid w:val="00081087"/>
    <w:rsid w:val="00081721"/>
    <w:rsid w:val="00082025"/>
    <w:rsid w:val="00082337"/>
    <w:rsid w:val="00082712"/>
    <w:rsid w:val="00082C3B"/>
    <w:rsid w:val="00082FAD"/>
    <w:rsid w:val="000831C9"/>
    <w:rsid w:val="000833E6"/>
    <w:rsid w:val="000838F8"/>
    <w:rsid w:val="00083AAF"/>
    <w:rsid w:val="00083F08"/>
    <w:rsid w:val="00084266"/>
    <w:rsid w:val="00084C7E"/>
    <w:rsid w:val="00084EDB"/>
    <w:rsid w:val="00085741"/>
    <w:rsid w:val="00085BBC"/>
    <w:rsid w:val="00085F25"/>
    <w:rsid w:val="00086426"/>
    <w:rsid w:val="00086C0E"/>
    <w:rsid w:val="00086FA5"/>
    <w:rsid w:val="0008749D"/>
    <w:rsid w:val="00090DA5"/>
    <w:rsid w:val="00091B2C"/>
    <w:rsid w:val="00092137"/>
    <w:rsid w:val="0009258A"/>
    <w:rsid w:val="00092A9C"/>
    <w:rsid w:val="00092C9B"/>
    <w:rsid w:val="00092CAD"/>
    <w:rsid w:val="000931BB"/>
    <w:rsid w:val="00093631"/>
    <w:rsid w:val="0009378A"/>
    <w:rsid w:val="00093EEA"/>
    <w:rsid w:val="000951F1"/>
    <w:rsid w:val="000952E2"/>
    <w:rsid w:val="00095881"/>
    <w:rsid w:val="00095994"/>
    <w:rsid w:val="00095D19"/>
    <w:rsid w:val="0009624D"/>
    <w:rsid w:val="0009666D"/>
    <w:rsid w:val="00096A39"/>
    <w:rsid w:val="000974C9"/>
    <w:rsid w:val="00097541"/>
    <w:rsid w:val="000A0921"/>
    <w:rsid w:val="000A0EB8"/>
    <w:rsid w:val="000A12B2"/>
    <w:rsid w:val="000A1837"/>
    <w:rsid w:val="000A2069"/>
    <w:rsid w:val="000A3B22"/>
    <w:rsid w:val="000A3B2E"/>
    <w:rsid w:val="000A44F0"/>
    <w:rsid w:val="000A48D2"/>
    <w:rsid w:val="000A50E1"/>
    <w:rsid w:val="000A5471"/>
    <w:rsid w:val="000A5482"/>
    <w:rsid w:val="000A5E2D"/>
    <w:rsid w:val="000A627C"/>
    <w:rsid w:val="000A6545"/>
    <w:rsid w:val="000A6813"/>
    <w:rsid w:val="000A6897"/>
    <w:rsid w:val="000A6C75"/>
    <w:rsid w:val="000A6F4E"/>
    <w:rsid w:val="000A7164"/>
    <w:rsid w:val="000A7690"/>
    <w:rsid w:val="000A7989"/>
    <w:rsid w:val="000B1AB3"/>
    <w:rsid w:val="000B1BC4"/>
    <w:rsid w:val="000B2769"/>
    <w:rsid w:val="000B2AD9"/>
    <w:rsid w:val="000B2C86"/>
    <w:rsid w:val="000B2F59"/>
    <w:rsid w:val="000B336A"/>
    <w:rsid w:val="000B359B"/>
    <w:rsid w:val="000B3E24"/>
    <w:rsid w:val="000B4B53"/>
    <w:rsid w:val="000B4D42"/>
    <w:rsid w:val="000B53EE"/>
    <w:rsid w:val="000B57BF"/>
    <w:rsid w:val="000B583C"/>
    <w:rsid w:val="000B58C5"/>
    <w:rsid w:val="000B5963"/>
    <w:rsid w:val="000B59DC"/>
    <w:rsid w:val="000B5C6F"/>
    <w:rsid w:val="000B5E82"/>
    <w:rsid w:val="000B5F60"/>
    <w:rsid w:val="000B67D9"/>
    <w:rsid w:val="000B67DB"/>
    <w:rsid w:val="000B6A69"/>
    <w:rsid w:val="000B725D"/>
    <w:rsid w:val="000B73D4"/>
    <w:rsid w:val="000B7775"/>
    <w:rsid w:val="000B7A9E"/>
    <w:rsid w:val="000C00AE"/>
    <w:rsid w:val="000C00BF"/>
    <w:rsid w:val="000C041C"/>
    <w:rsid w:val="000C05FE"/>
    <w:rsid w:val="000C076E"/>
    <w:rsid w:val="000C077C"/>
    <w:rsid w:val="000C09A5"/>
    <w:rsid w:val="000C0BF7"/>
    <w:rsid w:val="000C0D5B"/>
    <w:rsid w:val="000C0DD0"/>
    <w:rsid w:val="000C152B"/>
    <w:rsid w:val="000C1736"/>
    <w:rsid w:val="000C21DF"/>
    <w:rsid w:val="000C293D"/>
    <w:rsid w:val="000C2947"/>
    <w:rsid w:val="000C2AE5"/>
    <w:rsid w:val="000C326A"/>
    <w:rsid w:val="000C372E"/>
    <w:rsid w:val="000C3BA2"/>
    <w:rsid w:val="000C3CD4"/>
    <w:rsid w:val="000C44DB"/>
    <w:rsid w:val="000C45F0"/>
    <w:rsid w:val="000C47C5"/>
    <w:rsid w:val="000C61E1"/>
    <w:rsid w:val="000C62B6"/>
    <w:rsid w:val="000C683B"/>
    <w:rsid w:val="000C7488"/>
    <w:rsid w:val="000C7A0F"/>
    <w:rsid w:val="000C7AF6"/>
    <w:rsid w:val="000D05DA"/>
    <w:rsid w:val="000D0967"/>
    <w:rsid w:val="000D16E6"/>
    <w:rsid w:val="000D1CF5"/>
    <w:rsid w:val="000D1FBA"/>
    <w:rsid w:val="000D21C3"/>
    <w:rsid w:val="000D2C82"/>
    <w:rsid w:val="000D2E78"/>
    <w:rsid w:val="000D3389"/>
    <w:rsid w:val="000D3BB2"/>
    <w:rsid w:val="000D3D45"/>
    <w:rsid w:val="000D4801"/>
    <w:rsid w:val="000D4865"/>
    <w:rsid w:val="000D49A3"/>
    <w:rsid w:val="000D4B17"/>
    <w:rsid w:val="000D4C24"/>
    <w:rsid w:val="000D4D2F"/>
    <w:rsid w:val="000D4E48"/>
    <w:rsid w:val="000D554F"/>
    <w:rsid w:val="000D576F"/>
    <w:rsid w:val="000D5950"/>
    <w:rsid w:val="000D5BCD"/>
    <w:rsid w:val="000D7040"/>
    <w:rsid w:val="000D7E7F"/>
    <w:rsid w:val="000E0119"/>
    <w:rsid w:val="000E02C2"/>
    <w:rsid w:val="000E0C39"/>
    <w:rsid w:val="000E158A"/>
    <w:rsid w:val="000E1A33"/>
    <w:rsid w:val="000E1DE4"/>
    <w:rsid w:val="000E1F0A"/>
    <w:rsid w:val="000E21E0"/>
    <w:rsid w:val="000E27CC"/>
    <w:rsid w:val="000E2D01"/>
    <w:rsid w:val="000E2E0B"/>
    <w:rsid w:val="000E2E7F"/>
    <w:rsid w:val="000E3254"/>
    <w:rsid w:val="000E3607"/>
    <w:rsid w:val="000E414C"/>
    <w:rsid w:val="000E42DB"/>
    <w:rsid w:val="000E43A0"/>
    <w:rsid w:val="000E43CB"/>
    <w:rsid w:val="000E476A"/>
    <w:rsid w:val="000E4FF6"/>
    <w:rsid w:val="000E57E2"/>
    <w:rsid w:val="000E5FBA"/>
    <w:rsid w:val="000E5FE6"/>
    <w:rsid w:val="000E621D"/>
    <w:rsid w:val="000E6C22"/>
    <w:rsid w:val="000E6DFD"/>
    <w:rsid w:val="000E7588"/>
    <w:rsid w:val="000E792B"/>
    <w:rsid w:val="000F005B"/>
    <w:rsid w:val="000F05F0"/>
    <w:rsid w:val="000F0791"/>
    <w:rsid w:val="000F0F3D"/>
    <w:rsid w:val="000F168B"/>
    <w:rsid w:val="000F189B"/>
    <w:rsid w:val="000F1F65"/>
    <w:rsid w:val="000F1FEE"/>
    <w:rsid w:val="000F2411"/>
    <w:rsid w:val="000F2530"/>
    <w:rsid w:val="000F28DE"/>
    <w:rsid w:val="000F2B4C"/>
    <w:rsid w:val="000F2B6C"/>
    <w:rsid w:val="000F33E5"/>
    <w:rsid w:val="000F35B7"/>
    <w:rsid w:val="000F4568"/>
    <w:rsid w:val="000F45A8"/>
    <w:rsid w:val="000F4BE7"/>
    <w:rsid w:val="000F4EC2"/>
    <w:rsid w:val="000F5E7B"/>
    <w:rsid w:val="000F5F13"/>
    <w:rsid w:val="000F5F9E"/>
    <w:rsid w:val="000F6311"/>
    <w:rsid w:val="000F638A"/>
    <w:rsid w:val="000F6460"/>
    <w:rsid w:val="000F6B32"/>
    <w:rsid w:val="000F6D16"/>
    <w:rsid w:val="000F6DBC"/>
    <w:rsid w:val="001000F4"/>
    <w:rsid w:val="00100145"/>
    <w:rsid w:val="00100249"/>
    <w:rsid w:val="00100762"/>
    <w:rsid w:val="00100FC9"/>
    <w:rsid w:val="00101C13"/>
    <w:rsid w:val="00101D7F"/>
    <w:rsid w:val="00102180"/>
    <w:rsid w:val="00102D42"/>
    <w:rsid w:val="00102EB8"/>
    <w:rsid w:val="00102EE0"/>
    <w:rsid w:val="0010300F"/>
    <w:rsid w:val="001043C9"/>
    <w:rsid w:val="0010492F"/>
    <w:rsid w:val="001055AA"/>
    <w:rsid w:val="00105C78"/>
    <w:rsid w:val="00105F4A"/>
    <w:rsid w:val="001061D7"/>
    <w:rsid w:val="0010636D"/>
    <w:rsid w:val="001068B4"/>
    <w:rsid w:val="001101CE"/>
    <w:rsid w:val="00110DAA"/>
    <w:rsid w:val="00111972"/>
    <w:rsid w:val="001119EC"/>
    <w:rsid w:val="00111E9C"/>
    <w:rsid w:val="00112547"/>
    <w:rsid w:val="001129AC"/>
    <w:rsid w:val="00112EC9"/>
    <w:rsid w:val="00112F62"/>
    <w:rsid w:val="001133EC"/>
    <w:rsid w:val="001139F4"/>
    <w:rsid w:val="00114AA4"/>
    <w:rsid w:val="00114EB2"/>
    <w:rsid w:val="00115229"/>
    <w:rsid w:val="0011586D"/>
    <w:rsid w:val="00115A4C"/>
    <w:rsid w:val="00115C15"/>
    <w:rsid w:val="00117AE7"/>
    <w:rsid w:val="00117F6B"/>
    <w:rsid w:val="00120279"/>
    <w:rsid w:val="00120BDF"/>
    <w:rsid w:val="001210CA"/>
    <w:rsid w:val="00121321"/>
    <w:rsid w:val="001214FB"/>
    <w:rsid w:val="0012150E"/>
    <w:rsid w:val="0012172A"/>
    <w:rsid w:val="00121D1C"/>
    <w:rsid w:val="00122870"/>
    <w:rsid w:val="00122BCD"/>
    <w:rsid w:val="0012307B"/>
    <w:rsid w:val="001234DE"/>
    <w:rsid w:val="001235EF"/>
    <w:rsid w:val="00123FBC"/>
    <w:rsid w:val="0012421B"/>
    <w:rsid w:val="00124B68"/>
    <w:rsid w:val="00124FA1"/>
    <w:rsid w:val="00125452"/>
    <w:rsid w:val="001256FB"/>
    <w:rsid w:val="001257C8"/>
    <w:rsid w:val="001258C7"/>
    <w:rsid w:val="00125963"/>
    <w:rsid w:val="0012651E"/>
    <w:rsid w:val="00126610"/>
    <w:rsid w:val="00126647"/>
    <w:rsid w:val="00126C3A"/>
    <w:rsid w:val="0012724C"/>
    <w:rsid w:val="00127AA7"/>
    <w:rsid w:val="00127D6A"/>
    <w:rsid w:val="00130489"/>
    <w:rsid w:val="00132428"/>
    <w:rsid w:val="00132AEC"/>
    <w:rsid w:val="00132F66"/>
    <w:rsid w:val="00133358"/>
    <w:rsid w:val="001334BF"/>
    <w:rsid w:val="001336D5"/>
    <w:rsid w:val="00133CE8"/>
    <w:rsid w:val="001341C2"/>
    <w:rsid w:val="00134304"/>
    <w:rsid w:val="001347A4"/>
    <w:rsid w:val="001347EF"/>
    <w:rsid w:val="00135FE5"/>
    <w:rsid w:val="0013661C"/>
    <w:rsid w:val="001366A7"/>
    <w:rsid w:val="001367B7"/>
    <w:rsid w:val="00136CDA"/>
    <w:rsid w:val="001375DB"/>
    <w:rsid w:val="00137601"/>
    <w:rsid w:val="00140093"/>
    <w:rsid w:val="0014058C"/>
    <w:rsid w:val="001406AB"/>
    <w:rsid w:val="001409BC"/>
    <w:rsid w:val="001415F2"/>
    <w:rsid w:val="00141869"/>
    <w:rsid w:val="00141DFB"/>
    <w:rsid w:val="00142B4A"/>
    <w:rsid w:val="001431B4"/>
    <w:rsid w:val="001433C4"/>
    <w:rsid w:val="00143492"/>
    <w:rsid w:val="001435A1"/>
    <w:rsid w:val="001435C6"/>
    <w:rsid w:val="00143674"/>
    <w:rsid w:val="001436F5"/>
    <w:rsid w:val="00143900"/>
    <w:rsid w:val="00143906"/>
    <w:rsid w:val="00143B71"/>
    <w:rsid w:val="00143D62"/>
    <w:rsid w:val="00143E69"/>
    <w:rsid w:val="00144231"/>
    <w:rsid w:val="00144493"/>
    <w:rsid w:val="00144833"/>
    <w:rsid w:val="001448D6"/>
    <w:rsid w:val="00144B1C"/>
    <w:rsid w:val="00145387"/>
    <w:rsid w:val="001461A8"/>
    <w:rsid w:val="00146848"/>
    <w:rsid w:val="00146E15"/>
    <w:rsid w:val="00147147"/>
    <w:rsid w:val="0014752A"/>
    <w:rsid w:val="001509C8"/>
    <w:rsid w:val="00150D13"/>
    <w:rsid w:val="00150FA8"/>
    <w:rsid w:val="00151166"/>
    <w:rsid w:val="001516FD"/>
    <w:rsid w:val="0015195D"/>
    <w:rsid w:val="00151BEB"/>
    <w:rsid w:val="0015228C"/>
    <w:rsid w:val="00152A1E"/>
    <w:rsid w:val="001532B4"/>
    <w:rsid w:val="001532D5"/>
    <w:rsid w:val="001535B8"/>
    <w:rsid w:val="00153AE5"/>
    <w:rsid w:val="00153DEC"/>
    <w:rsid w:val="0015410A"/>
    <w:rsid w:val="00154202"/>
    <w:rsid w:val="0015440A"/>
    <w:rsid w:val="00154D88"/>
    <w:rsid w:val="0015534D"/>
    <w:rsid w:val="0015546A"/>
    <w:rsid w:val="001554B3"/>
    <w:rsid w:val="001557CF"/>
    <w:rsid w:val="00155894"/>
    <w:rsid w:val="00155A7E"/>
    <w:rsid w:val="0015600B"/>
    <w:rsid w:val="00156060"/>
    <w:rsid w:val="0015615A"/>
    <w:rsid w:val="00156331"/>
    <w:rsid w:val="00156A74"/>
    <w:rsid w:val="00156C75"/>
    <w:rsid w:val="00156F98"/>
    <w:rsid w:val="001573AA"/>
    <w:rsid w:val="0015746A"/>
    <w:rsid w:val="00157653"/>
    <w:rsid w:val="00157AAA"/>
    <w:rsid w:val="0016066E"/>
    <w:rsid w:val="00160C40"/>
    <w:rsid w:val="00161343"/>
    <w:rsid w:val="00161F9C"/>
    <w:rsid w:val="001625B2"/>
    <w:rsid w:val="00162666"/>
    <w:rsid w:val="0016270B"/>
    <w:rsid w:val="00162E2A"/>
    <w:rsid w:val="0016317A"/>
    <w:rsid w:val="00163436"/>
    <w:rsid w:val="0016354E"/>
    <w:rsid w:val="00163A0A"/>
    <w:rsid w:val="00164314"/>
    <w:rsid w:val="00164C60"/>
    <w:rsid w:val="00164CC6"/>
    <w:rsid w:val="00165483"/>
    <w:rsid w:val="001654F5"/>
    <w:rsid w:val="00165D72"/>
    <w:rsid w:val="00166241"/>
    <w:rsid w:val="0016643A"/>
    <w:rsid w:val="0016699E"/>
    <w:rsid w:val="00166FA4"/>
    <w:rsid w:val="00167F36"/>
    <w:rsid w:val="001713DB"/>
    <w:rsid w:val="0017184D"/>
    <w:rsid w:val="00171FBF"/>
    <w:rsid w:val="0017208C"/>
    <w:rsid w:val="00172098"/>
    <w:rsid w:val="00173649"/>
    <w:rsid w:val="00173A61"/>
    <w:rsid w:val="00174370"/>
    <w:rsid w:val="001743D7"/>
    <w:rsid w:val="00175276"/>
    <w:rsid w:val="0017553A"/>
    <w:rsid w:val="00175C90"/>
    <w:rsid w:val="00176299"/>
    <w:rsid w:val="00176379"/>
    <w:rsid w:val="0017649A"/>
    <w:rsid w:val="00176FF7"/>
    <w:rsid w:val="00177044"/>
    <w:rsid w:val="00177E59"/>
    <w:rsid w:val="00177F65"/>
    <w:rsid w:val="001803CF"/>
    <w:rsid w:val="00180492"/>
    <w:rsid w:val="00180D9A"/>
    <w:rsid w:val="0018144E"/>
    <w:rsid w:val="001821DA"/>
    <w:rsid w:val="00182261"/>
    <w:rsid w:val="00182D2B"/>
    <w:rsid w:val="001837A1"/>
    <w:rsid w:val="001843DD"/>
    <w:rsid w:val="00184565"/>
    <w:rsid w:val="00184722"/>
    <w:rsid w:val="0018478E"/>
    <w:rsid w:val="0018479B"/>
    <w:rsid w:val="00184999"/>
    <w:rsid w:val="00185948"/>
    <w:rsid w:val="00185ABE"/>
    <w:rsid w:val="00185B32"/>
    <w:rsid w:val="00185C42"/>
    <w:rsid w:val="00185D1D"/>
    <w:rsid w:val="0018611A"/>
    <w:rsid w:val="00186A2C"/>
    <w:rsid w:val="00187198"/>
    <w:rsid w:val="001871FC"/>
    <w:rsid w:val="001878F9"/>
    <w:rsid w:val="00187C6A"/>
    <w:rsid w:val="00187E64"/>
    <w:rsid w:val="00190194"/>
    <w:rsid w:val="001910B8"/>
    <w:rsid w:val="00191C05"/>
    <w:rsid w:val="00192038"/>
    <w:rsid w:val="00192A4A"/>
    <w:rsid w:val="00192F14"/>
    <w:rsid w:val="001936B7"/>
    <w:rsid w:val="00193776"/>
    <w:rsid w:val="00193864"/>
    <w:rsid w:val="001945A1"/>
    <w:rsid w:val="001945FD"/>
    <w:rsid w:val="001947D6"/>
    <w:rsid w:val="00194DC7"/>
    <w:rsid w:val="0019501C"/>
    <w:rsid w:val="00195401"/>
    <w:rsid w:val="0019558E"/>
    <w:rsid w:val="00195C0C"/>
    <w:rsid w:val="0019627C"/>
    <w:rsid w:val="0019747B"/>
    <w:rsid w:val="001978AF"/>
    <w:rsid w:val="001978BB"/>
    <w:rsid w:val="001A0218"/>
    <w:rsid w:val="001A1190"/>
    <w:rsid w:val="001A150C"/>
    <w:rsid w:val="001A1C40"/>
    <w:rsid w:val="001A2C6E"/>
    <w:rsid w:val="001A2CC0"/>
    <w:rsid w:val="001A33AF"/>
    <w:rsid w:val="001A360E"/>
    <w:rsid w:val="001A54DD"/>
    <w:rsid w:val="001A571F"/>
    <w:rsid w:val="001A5739"/>
    <w:rsid w:val="001A5DDC"/>
    <w:rsid w:val="001A5F60"/>
    <w:rsid w:val="001A61D9"/>
    <w:rsid w:val="001A62C9"/>
    <w:rsid w:val="001A67CC"/>
    <w:rsid w:val="001A7CE2"/>
    <w:rsid w:val="001B019B"/>
    <w:rsid w:val="001B021F"/>
    <w:rsid w:val="001B0904"/>
    <w:rsid w:val="001B170F"/>
    <w:rsid w:val="001B1971"/>
    <w:rsid w:val="001B1AC9"/>
    <w:rsid w:val="001B26D7"/>
    <w:rsid w:val="001B28F7"/>
    <w:rsid w:val="001B2975"/>
    <w:rsid w:val="001B327E"/>
    <w:rsid w:val="001B3B3F"/>
    <w:rsid w:val="001B3D16"/>
    <w:rsid w:val="001B423A"/>
    <w:rsid w:val="001B4D6C"/>
    <w:rsid w:val="001B5396"/>
    <w:rsid w:val="001B5F29"/>
    <w:rsid w:val="001B618A"/>
    <w:rsid w:val="001B64CA"/>
    <w:rsid w:val="001B6808"/>
    <w:rsid w:val="001B7006"/>
    <w:rsid w:val="001B71A3"/>
    <w:rsid w:val="001B76E8"/>
    <w:rsid w:val="001B785D"/>
    <w:rsid w:val="001B7A4D"/>
    <w:rsid w:val="001B7C90"/>
    <w:rsid w:val="001B7E7A"/>
    <w:rsid w:val="001C0254"/>
    <w:rsid w:val="001C05AD"/>
    <w:rsid w:val="001C1230"/>
    <w:rsid w:val="001C12EC"/>
    <w:rsid w:val="001C1628"/>
    <w:rsid w:val="001C1CFF"/>
    <w:rsid w:val="001C1E3D"/>
    <w:rsid w:val="001C2917"/>
    <w:rsid w:val="001C32DC"/>
    <w:rsid w:val="001C33D7"/>
    <w:rsid w:val="001C3776"/>
    <w:rsid w:val="001C3D1A"/>
    <w:rsid w:val="001C4187"/>
    <w:rsid w:val="001C4521"/>
    <w:rsid w:val="001C4BA4"/>
    <w:rsid w:val="001C502A"/>
    <w:rsid w:val="001C5628"/>
    <w:rsid w:val="001C59F6"/>
    <w:rsid w:val="001C5DB5"/>
    <w:rsid w:val="001C61A5"/>
    <w:rsid w:val="001C6328"/>
    <w:rsid w:val="001C658D"/>
    <w:rsid w:val="001C6B9B"/>
    <w:rsid w:val="001C6F48"/>
    <w:rsid w:val="001C7051"/>
    <w:rsid w:val="001C7706"/>
    <w:rsid w:val="001C7850"/>
    <w:rsid w:val="001C7D72"/>
    <w:rsid w:val="001D003F"/>
    <w:rsid w:val="001D07BC"/>
    <w:rsid w:val="001D2561"/>
    <w:rsid w:val="001D29F3"/>
    <w:rsid w:val="001D2B9C"/>
    <w:rsid w:val="001D3713"/>
    <w:rsid w:val="001D40C4"/>
    <w:rsid w:val="001D41A0"/>
    <w:rsid w:val="001D4803"/>
    <w:rsid w:val="001D4B85"/>
    <w:rsid w:val="001D4C78"/>
    <w:rsid w:val="001D4F62"/>
    <w:rsid w:val="001D5295"/>
    <w:rsid w:val="001D5874"/>
    <w:rsid w:val="001D5A65"/>
    <w:rsid w:val="001D5A97"/>
    <w:rsid w:val="001D5DEC"/>
    <w:rsid w:val="001D60CC"/>
    <w:rsid w:val="001D683F"/>
    <w:rsid w:val="001D6C76"/>
    <w:rsid w:val="001D6D0D"/>
    <w:rsid w:val="001D6F85"/>
    <w:rsid w:val="001D73BF"/>
    <w:rsid w:val="001D7661"/>
    <w:rsid w:val="001D76CB"/>
    <w:rsid w:val="001D7E20"/>
    <w:rsid w:val="001E0636"/>
    <w:rsid w:val="001E0EA1"/>
    <w:rsid w:val="001E0EF5"/>
    <w:rsid w:val="001E1749"/>
    <w:rsid w:val="001E1BCF"/>
    <w:rsid w:val="001E225B"/>
    <w:rsid w:val="001E2D83"/>
    <w:rsid w:val="001E3252"/>
    <w:rsid w:val="001E32AB"/>
    <w:rsid w:val="001E368D"/>
    <w:rsid w:val="001E36A0"/>
    <w:rsid w:val="001E3D83"/>
    <w:rsid w:val="001E3FE7"/>
    <w:rsid w:val="001E4268"/>
    <w:rsid w:val="001E48FE"/>
    <w:rsid w:val="001E54C6"/>
    <w:rsid w:val="001E5E44"/>
    <w:rsid w:val="001E5E84"/>
    <w:rsid w:val="001E5E9E"/>
    <w:rsid w:val="001E61ED"/>
    <w:rsid w:val="001E6DC6"/>
    <w:rsid w:val="001F09E6"/>
    <w:rsid w:val="001F0D0E"/>
    <w:rsid w:val="001F0D7A"/>
    <w:rsid w:val="001F187E"/>
    <w:rsid w:val="001F1A2E"/>
    <w:rsid w:val="001F1D27"/>
    <w:rsid w:val="001F1E3B"/>
    <w:rsid w:val="001F1F8C"/>
    <w:rsid w:val="001F200C"/>
    <w:rsid w:val="001F2498"/>
    <w:rsid w:val="001F2735"/>
    <w:rsid w:val="001F2B14"/>
    <w:rsid w:val="001F2D96"/>
    <w:rsid w:val="001F3534"/>
    <w:rsid w:val="001F37F4"/>
    <w:rsid w:val="001F403C"/>
    <w:rsid w:val="001F4140"/>
    <w:rsid w:val="001F41AD"/>
    <w:rsid w:val="001F4215"/>
    <w:rsid w:val="001F435D"/>
    <w:rsid w:val="001F4422"/>
    <w:rsid w:val="001F451D"/>
    <w:rsid w:val="001F4B48"/>
    <w:rsid w:val="001F4DCD"/>
    <w:rsid w:val="001F50CD"/>
    <w:rsid w:val="001F510B"/>
    <w:rsid w:val="001F68F4"/>
    <w:rsid w:val="001F6EE7"/>
    <w:rsid w:val="001F7288"/>
    <w:rsid w:val="0020053B"/>
    <w:rsid w:val="0020072A"/>
    <w:rsid w:val="00200F07"/>
    <w:rsid w:val="002013EA"/>
    <w:rsid w:val="00201AE3"/>
    <w:rsid w:val="002029CB"/>
    <w:rsid w:val="00202BA7"/>
    <w:rsid w:val="002033C9"/>
    <w:rsid w:val="00203469"/>
    <w:rsid w:val="00203FD7"/>
    <w:rsid w:val="00204761"/>
    <w:rsid w:val="00204A7F"/>
    <w:rsid w:val="00205137"/>
    <w:rsid w:val="002054F5"/>
    <w:rsid w:val="00205B67"/>
    <w:rsid w:val="00205BDB"/>
    <w:rsid w:val="00205E75"/>
    <w:rsid w:val="0020658E"/>
    <w:rsid w:val="00206628"/>
    <w:rsid w:val="00206CFE"/>
    <w:rsid w:val="00207D06"/>
    <w:rsid w:val="00210C0B"/>
    <w:rsid w:val="00211792"/>
    <w:rsid w:val="00211C83"/>
    <w:rsid w:val="00211CB6"/>
    <w:rsid w:val="00211E1D"/>
    <w:rsid w:val="00211FD9"/>
    <w:rsid w:val="0021267A"/>
    <w:rsid w:val="00212850"/>
    <w:rsid w:val="002136E6"/>
    <w:rsid w:val="00213F4F"/>
    <w:rsid w:val="0021426A"/>
    <w:rsid w:val="00214673"/>
    <w:rsid w:val="002149A9"/>
    <w:rsid w:val="00215676"/>
    <w:rsid w:val="0021574D"/>
    <w:rsid w:val="00215DE7"/>
    <w:rsid w:val="00216317"/>
    <w:rsid w:val="00216651"/>
    <w:rsid w:val="002166AE"/>
    <w:rsid w:val="002168D9"/>
    <w:rsid w:val="00216B76"/>
    <w:rsid w:val="00217329"/>
    <w:rsid w:val="00217334"/>
    <w:rsid w:val="0021793A"/>
    <w:rsid w:val="00217D77"/>
    <w:rsid w:val="0022038E"/>
    <w:rsid w:val="00220B59"/>
    <w:rsid w:val="00220C0E"/>
    <w:rsid w:val="002215DE"/>
    <w:rsid w:val="00221A20"/>
    <w:rsid w:val="00221E83"/>
    <w:rsid w:val="00221F9C"/>
    <w:rsid w:val="00222721"/>
    <w:rsid w:val="002227A0"/>
    <w:rsid w:val="0022293C"/>
    <w:rsid w:val="00222A3E"/>
    <w:rsid w:val="00222D1F"/>
    <w:rsid w:val="00223101"/>
    <w:rsid w:val="002231AD"/>
    <w:rsid w:val="002232E6"/>
    <w:rsid w:val="0022370B"/>
    <w:rsid w:val="00223AE0"/>
    <w:rsid w:val="002241CF"/>
    <w:rsid w:val="0022443C"/>
    <w:rsid w:val="002244CE"/>
    <w:rsid w:val="0022456D"/>
    <w:rsid w:val="00224C56"/>
    <w:rsid w:val="00225020"/>
    <w:rsid w:val="00225183"/>
    <w:rsid w:val="002254F7"/>
    <w:rsid w:val="00225604"/>
    <w:rsid w:val="0022660E"/>
    <w:rsid w:val="0022683D"/>
    <w:rsid w:val="0022685E"/>
    <w:rsid w:val="00227058"/>
    <w:rsid w:val="002270E0"/>
    <w:rsid w:val="00227584"/>
    <w:rsid w:val="002279FE"/>
    <w:rsid w:val="00227DDF"/>
    <w:rsid w:val="00227E8D"/>
    <w:rsid w:val="00227EAD"/>
    <w:rsid w:val="00227F50"/>
    <w:rsid w:val="00230134"/>
    <w:rsid w:val="00230280"/>
    <w:rsid w:val="0023052E"/>
    <w:rsid w:val="002305B1"/>
    <w:rsid w:val="0023084A"/>
    <w:rsid w:val="0023134E"/>
    <w:rsid w:val="00231682"/>
    <w:rsid w:val="00231753"/>
    <w:rsid w:val="0023261A"/>
    <w:rsid w:val="00232664"/>
    <w:rsid w:val="00232A95"/>
    <w:rsid w:val="00232D76"/>
    <w:rsid w:val="002331D2"/>
    <w:rsid w:val="002333E1"/>
    <w:rsid w:val="00233B9B"/>
    <w:rsid w:val="00233C89"/>
    <w:rsid w:val="00233E7E"/>
    <w:rsid w:val="00234C53"/>
    <w:rsid w:val="00235252"/>
    <w:rsid w:val="0023526B"/>
    <w:rsid w:val="00235DC8"/>
    <w:rsid w:val="00235F65"/>
    <w:rsid w:val="00236130"/>
    <w:rsid w:val="0023654D"/>
    <w:rsid w:val="002366A6"/>
    <w:rsid w:val="002368AA"/>
    <w:rsid w:val="00236E01"/>
    <w:rsid w:val="0023767D"/>
    <w:rsid w:val="002378A1"/>
    <w:rsid w:val="00237A49"/>
    <w:rsid w:val="0024061A"/>
    <w:rsid w:val="00240F7A"/>
    <w:rsid w:val="00241060"/>
    <w:rsid w:val="002411D2"/>
    <w:rsid w:val="00241592"/>
    <w:rsid w:val="00241B4D"/>
    <w:rsid w:val="00242568"/>
    <w:rsid w:val="00242D0C"/>
    <w:rsid w:val="00243C6C"/>
    <w:rsid w:val="00243FC2"/>
    <w:rsid w:val="0024422E"/>
    <w:rsid w:val="00244398"/>
    <w:rsid w:val="00244CD0"/>
    <w:rsid w:val="00244EBB"/>
    <w:rsid w:val="00244F9F"/>
    <w:rsid w:val="00245398"/>
    <w:rsid w:val="002453D7"/>
    <w:rsid w:val="00245797"/>
    <w:rsid w:val="00245817"/>
    <w:rsid w:val="002462AC"/>
    <w:rsid w:val="00247157"/>
    <w:rsid w:val="00247719"/>
    <w:rsid w:val="00247B67"/>
    <w:rsid w:val="00247F60"/>
    <w:rsid w:val="00250176"/>
    <w:rsid w:val="002501C9"/>
    <w:rsid w:val="0025045A"/>
    <w:rsid w:val="00250CDC"/>
    <w:rsid w:val="002515FE"/>
    <w:rsid w:val="0025166F"/>
    <w:rsid w:val="0025167A"/>
    <w:rsid w:val="00251689"/>
    <w:rsid w:val="0025201A"/>
    <w:rsid w:val="00252EA8"/>
    <w:rsid w:val="0025319E"/>
    <w:rsid w:val="00253289"/>
    <w:rsid w:val="0025339C"/>
    <w:rsid w:val="00253A3D"/>
    <w:rsid w:val="00253F7D"/>
    <w:rsid w:val="00254D69"/>
    <w:rsid w:val="0025679E"/>
    <w:rsid w:val="002567DC"/>
    <w:rsid w:val="002569F2"/>
    <w:rsid w:val="00260E6D"/>
    <w:rsid w:val="002610B3"/>
    <w:rsid w:val="002616C8"/>
    <w:rsid w:val="00261DB8"/>
    <w:rsid w:val="002623E0"/>
    <w:rsid w:val="00262540"/>
    <w:rsid w:val="00262572"/>
    <w:rsid w:val="00262FC4"/>
    <w:rsid w:val="002635AA"/>
    <w:rsid w:val="00263B2C"/>
    <w:rsid w:val="00264004"/>
    <w:rsid w:val="002641C2"/>
    <w:rsid w:val="00264D6A"/>
    <w:rsid w:val="00264EE8"/>
    <w:rsid w:val="002650F0"/>
    <w:rsid w:val="002654AD"/>
    <w:rsid w:val="00265C90"/>
    <w:rsid w:val="00265CC9"/>
    <w:rsid w:val="00266B99"/>
    <w:rsid w:val="00266DBA"/>
    <w:rsid w:val="002671B6"/>
    <w:rsid w:val="00267500"/>
    <w:rsid w:val="00270122"/>
    <w:rsid w:val="002701B0"/>
    <w:rsid w:val="002702B0"/>
    <w:rsid w:val="0027052C"/>
    <w:rsid w:val="00270562"/>
    <w:rsid w:val="00270F0A"/>
    <w:rsid w:val="00270F72"/>
    <w:rsid w:val="0027248C"/>
    <w:rsid w:val="0027322A"/>
    <w:rsid w:val="002732B3"/>
    <w:rsid w:val="002735AE"/>
    <w:rsid w:val="00273EFE"/>
    <w:rsid w:val="00274112"/>
    <w:rsid w:val="0027438B"/>
    <w:rsid w:val="0027451A"/>
    <w:rsid w:val="002746A3"/>
    <w:rsid w:val="00274B88"/>
    <w:rsid w:val="00274C2A"/>
    <w:rsid w:val="0027537A"/>
    <w:rsid w:val="00275389"/>
    <w:rsid w:val="00275921"/>
    <w:rsid w:val="002759D4"/>
    <w:rsid w:val="00275DF2"/>
    <w:rsid w:val="00275E5C"/>
    <w:rsid w:val="00276E40"/>
    <w:rsid w:val="0027711F"/>
    <w:rsid w:val="002778EE"/>
    <w:rsid w:val="00280134"/>
    <w:rsid w:val="002803D4"/>
    <w:rsid w:val="002808D7"/>
    <w:rsid w:val="002808E2"/>
    <w:rsid w:val="00280D15"/>
    <w:rsid w:val="0028130A"/>
    <w:rsid w:val="00282803"/>
    <w:rsid w:val="0028339B"/>
    <w:rsid w:val="0028353E"/>
    <w:rsid w:val="00283910"/>
    <w:rsid w:val="002839CE"/>
    <w:rsid w:val="00283D57"/>
    <w:rsid w:val="002845E4"/>
    <w:rsid w:val="00284795"/>
    <w:rsid w:val="00284B42"/>
    <w:rsid w:val="00284D9F"/>
    <w:rsid w:val="00284E56"/>
    <w:rsid w:val="00284F58"/>
    <w:rsid w:val="00285699"/>
    <w:rsid w:val="00285D6A"/>
    <w:rsid w:val="0028716A"/>
    <w:rsid w:val="002873D3"/>
    <w:rsid w:val="00287FBE"/>
    <w:rsid w:val="0029032A"/>
    <w:rsid w:val="0029046A"/>
    <w:rsid w:val="0029084F"/>
    <w:rsid w:val="00290ACA"/>
    <w:rsid w:val="00290E51"/>
    <w:rsid w:val="002919F5"/>
    <w:rsid w:val="00291A8F"/>
    <w:rsid w:val="00292BE6"/>
    <w:rsid w:val="00292C5F"/>
    <w:rsid w:val="00292F6E"/>
    <w:rsid w:val="00293308"/>
    <w:rsid w:val="00293C56"/>
    <w:rsid w:val="00293DA4"/>
    <w:rsid w:val="00293E1C"/>
    <w:rsid w:val="00293E9D"/>
    <w:rsid w:val="002940FA"/>
    <w:rsid w:val="002941ED"/>
    <w:rsid w:val="0029457A"/>
    <w:rsid w:val="002949D0"/>
    <w:rsid w:val="002957E4"/>
    <w:rsid w:val="002961CE"/>
    <w:rsid w:val="002965D1"/>
    <w:rsid w:val="0029667C"/>
    <w:rsid w:val="002966C2"/>
    <w:rsid w:val="002968E0"/>
    <w:rsid w:val="00296909"/>
    <w:rsid w:val="0029714A"/>
    <w:rsid w:val="00297343"/>
    <w:rsid w:val="00297681"/>
    <w:rsid w:val="0029794B"/>
    <w:rsid w:val="00297E53"/>
    <w:rsid w:val="002A01C2"/>
    <w:rsid w:val="002A0459"/>
    <w:rsid w:val="002A06C0"/>
    <w:rsid w:val="002A13E8"/>
    <w:rsid w:val="002A1489"/>
    <w:rsid w:val="002A2184"/>
    <w:rsid w:val="002A2274"/>
    <w:rsid w:val="002A2367"/>
    <w:rsid w:val="002A250B"/>
    <w:rsid w:val="002A25AF"/>
    <w:rsid w:val="002A2E8F"/>
    <w:rsid w:val="002A3237"/>
    <w:rsid w:val="002A3D25"/>
    <w:rsid w:val="002A41B9"/>
    <w:rsid w:val="002A460B"/>
    <w:rsid w:val="002A4A7B"/>
    <w:rsid w:val="002A5585"/>
    <w:rsid w:val="002A57BC"/>
    <w:rsid w:val="002A5FED"/>
    <w:rsid w:val="002A6F83"/>
    <w:rsid w:val="002A6FEA"/>
    <w:rsid w:val="002A74F7"/>
    <w:rsid w:val="002A7BE6"/>
    <w:rsid w:val="002A7FD8"/>
    <w:rsid w:val="002B00B0"/>
    <w:rsid w:val="002B03DE"/>
    <w:rsid w:val="002B04CB"/>
    <w:rsid w:val="002B091A"/>
    <w:rsid w:val="002B0E12"/>
    <w:rsid w:val="002B0EF1"/>
    <w:rsid w:val="002B10FC"/>
    <w:rsid w:val="002B25F4"/>
    <w:rsid w:val="002B26F5"/>
    <w:rsid w:val="002B2BF0"/>
    <w:rsid w:val="002B2D57"/>
    <w:rsid w:val="002B2DD4"/>
    <w:rsid w:val="002B31A2"/>
    <w:rsid w:val="002B47A0"/>
    <w:rsid w:val="002B4811"/>
    <w:rsid w:val="002B564A"/>
    <w:rsid w:val="002B5BCF"/>
    <w:rsid w:val="002B6236"/>
    <w:rsid w:val="002B698B"/>
    <w:rsid w:val="002B6991"/>
    <w:rsid w:val="002B6A3C"/>
    <w:rsid w:val="002B6B6D"/>
    <w:rsid w:val="002B702D"/>
    <w:rsid w:val="002B721F"/>
    <w:rsid w:val="002B73E1"/>
    <w:rsid w:val="002B790A"/>
    <w:rsid w:val="002B7ACB"/>
    <w:rsid w:val="002C037F"/>
    <w:rsid w:val="002C08C8"/>
    <w:rsid w:val="002C0E6A"/>
    <w:rsid w:val="002C1324"/>
    <w:rsid w:val="002C1BFB"/>
    <w:rsid w:val="002C21AA"/>
    <w:rsid w:val="002C2745"/>
    <w:rsid w:val="002C277A"/>
    <w:rsid w:val="002C2E4C"/>
    <w:rsid w:val="002C2FBB"/>
    <w:rsid w:val="002C3359"/>
    <w:rsid w:val="002C3987"/>
    <w:rsid w:val="002C419E"/>
    <w:rsid w:val="002C41DA"/>
    <w:rsid w:val="002C42B8"/>
    <w:rsid w:val="002C45E0"/>
    <w:rsid w:val="002C59A7"/>
    <w:rsid w:val="002C5BA6"/>
    <w:rsid w:val="002C618A"/>
    <w:rsid w:val="002C6420"/>
    <w:rsid w:val="002C6525"/>
    <w:rsid w:val="002C6CB9"/>
    <w:rsid w:val="002C7219"/>
    <w:rsid w:val="002C734C"/>
    <w:rsid w:val="002D050C"/>
    <w:rsid w:val="002D0A12"/>
    <w:rsid w:val="002D0FBD"/>
    <w:rsid w:val="002D1997"/>
    <w:rsid w:val="002D1B36"/>
    <w:rsid w:val="002D1D33"/>
    <w:rsid w:val="002D26FB"/>
    <w:rsid w:val="002D2987"/>
    <w:rsid w:val="002D3DB4"/>
    <w:rsid w:val="002D4043"/>
    <w:rsid w:val="002D4231"/>
    <w:rsid w:val="002D49ED"/>
    <w:rsid w:val="002D4A2D"/>
    <w:rsid w:val="002D4D9E"/>
    <w:rsid w:val="002D4FAC"/>
    <w:rsid w:val="002D52CB"/>
    <w:rsid w:val="002D5A5B"/>
    <w:rsid w:val="002D665D"/>
    <w:rsid w:val="002D6A58"/>
    <w:rsid w:val="002D6C53"/>
    <w:rsid w:val="002D75AF"/>
    <w:rsid w:val="002D75C1"/>
    <w:rsid w:val="002D7E9D"/>
    <w:rsid w:val="002E05D9"/>
    <w:rsid w:val="002E0662"/>
    <w:rsid w:val="002E095D"/>
    <w:rsid w:val="002E0E6F"/>
    <w:rsid w:val="002E11EC"/>
    <w:rsid w:val="002E155A"/>
    <w:rsid w:val="002E1741"/>
    <w:rsid w:val="002E1A3D"/>
    <w:rsid w:val="002E1D19"/>
    <w:rsid w:val="002E1EAD"/>
    <w:rsid w:val="002E20DB"/>
    <w:rsid w:val="002E2A3C"/>
    <w:rsid w:val="002E2FB4"/>
    <w:rsid w:val="002E3137"/>
    <w:rsid w:val="002E3410"/>
    <w:rsid w:val="002E3645"/>
    <w:rsid w:val="002E36D8"/>
    <w:rsid w:val="002E37B2"/>
    <w:rsid w:val="002E3935"/>
    <w:rsid w:val="002E3EE2"/>
    <w:rsid w:val="002E41DA"/>
    <w:rsid w:val="002E47DB"/>
    <w:rsid w:val="002E51BF"/>
    <w:rsid w:val="002E544B"/>
    <w:rsid w:val="002E5CD4"/>
    <w:rsid w:val="002E6DAC"/>
    <w:rsid w:val="002E777B"/>
    <w:rsid w:val="002E7884"/>
    <w:rsid w:val="002E79CC"/>
    <w:rsid w:val="002E7DBB"/>
    <w:rsid w:val="002E7EC4"/>
    <w:rsid w:val="002F0082"/>
    <w:rsid w:val="002F0C2E"/>
    <w:rsid w:val="002F1095"/>
    <w:rsid w:val="002F144C"/>
    <w:rsid w:val="002F1729"/>
    <w:rsid w:val="002F222B"/>
    <w:rsid w:val="002F2FF8"/>
    <w:rsid w:val="002F3708"/>
    <w:rsid w:val="002F45BE"/>
    <w:rsid w:val="002F47DC"/>
    <w:rsid w:val="002F4D10"/>
    <w:rsid w:val="002F591D"/>
    <w:rsid w:val="002F5B21"/>
    <w:rsid w:val="002F6016"/>
    <w:rsid w:val="002F646D"/>
    <w:rsid w:val="002F6680"/>
    <w:rsid w:val="002F7358"/>
    <w:rsid w:val="002F76A2"/>
    <w:rsid w:val="002F7E12"/>
    <w:rsid w:val="00301534"/>
    <w:rsid w:val="00301BCD"/>
    <w:rsid w:val="0030271B"/>
    <w:rsid w:val="00302D04"/>
    <w:rsid w:val="00302D83"/>
    <w:rsid w:val="00303439"/>
    <w:rsid w:val="0030354C"/>
    <w:rsid w:val="003040D9"/>
    <w:rsid w:val="0030411E"/>
    <w:rsid w:val="003041B7"/>
    <w:rsid w:val="0030430F"/>
    <w:rsid w:val="00304DCE"/>
    <w:rsid w:val="00304FFA"/>
    <w:rsid w:val="0030524C"/>
    <w:rsid w:val="00305B07"/>
    <w:rsid w:val="00306A95"/>
    <w:rsid w:val="00307A8D"/>
    <w:rsid w:val="0031096D"/>
    <w:rsid w:val="00310B53"/>
    <w:rsid w:val="00310D28"/>
    <w:rsid w:val="00311C69"/>
    <w:rsid w:val="0031222B"/>
    <w:rsid w:val="00312449"/>
    <w:rsid w:val="003126E2"/>
    <w:rsid w:val="00313ED1"/>
    <w:rsid w:val="00313F75"/>
    <w:rsid w:val="00314041"/>
    <w:rsid w:val="00314239"/>
    <w:rsid w:val="00314409"/>
    <w:rsid w:val="003146D6"/>
    <w:rsid w:val="00315084"/>
    <w:rsid w:val="00316071"/>
    <w:rsid w:val="003169F1"/>
    <w:rsid w:val="00317478"/>
    <w:rsid w:val="003178C7"/>
    <w:rsid w:val="00317DB4"/>
    <w:rsid w:val="00317E7E"/>
    <w:rsid w:val="003201F8"/>
    <w:rsid w:val="00320225"/>
    <w:rsid w:val="00320629"/>
    <w:rsid w:val="00320983"/>
    <w:rsid w:val="003209B4"/>
    <w:rsid w:val="00321307"/>
    <w:rsid w:val="003213BE"/>
    <w:rsid w:val="003214AE"/>
    <w:rsid w:val="003217C9"/>
    <w:rsid w:val="00322004"/>
    <w:rsid w:val="003221C2"/>
    <w:rsid w:val="00323630"/>
    <w:rsid w:val="00323D4B"/>
    <w:rsid w:val="00323DDB"/>
    <w:rsid w:val="00324366"/>
    <w:rsid w:val="00324892"/>
    <w:rsid w:val="003248E7"/>
    <w:rsid w:val="003253AA"/>
    <w:rsid w:val="003254A4"/>
    <w:rsid w:val="00325CBE"/>
    <w:rsid w:val="00326891"/>
    <w:rsid w:val="00326E76"/>
    <w:rsid w:val="0032714F"/>
    <w:rsid w:val="003271CE"/>
    <w:rsid w:val="003273AE"/>
    <w:rsid w:val="00327579"/>
    <w:rsid w:val="00327A02"/>
    <w:rsid w:val="00327D60"/>
    <w:rsid w:val="00331076"/>
    <w:rsid w:val="00331546"/>
    <w:rsid w:val="003316C7"/>
    <w:rsid w:val="00331FF5"/>
    <w:rsid w:val="003330AD"/>
    <w:rsid w:val="00333358"/>
    <w:rsid w:val="003336AA"/>
    <w:rsid w:val="00333C7F"/>
    <w:rsid w:val="00333D53"/>
    <w:rsid w:val="00333FDB"/>
    <w:rsid w:val="003340D5"/>
    <w:rsid w:val="00334124"/>
    <w:rsid w:val="00334A20"/>
    <w:rsid w:val="0033509E"/>
    <w:rsid w:val="0033575C"/>
    <w:rsid w:val="00335C99"/>
    <w:rsid w:val="00336478"/>
    <w:rsid w:val="00336DA9"/>
    <w:rsid w:val="003376BE"/>
    <w:rsid w:val="0034034F"/>
    <w:rsid w:val="0034087D"/>
    <w:rsid w:val="0034108E"/>
    <w:rsid w:val="00341444"/>
    <w:rsid w:val="00342434"/>
    <w:rsid w:val="003433EA"/>
    <w:rsid w:val="00343650"/>
    <w:rsid w:val="0034386D"/>
    <w:rsid w:val="00343CC1"/>
    <w:rsid w:val="00343DC7"/>
    <w:rsid w:val="0034419B"/>
    <w:rsid w:val="0034421E"/>
    <w:rsid w:val="00344397"/>
    <w:rsid w:val="0034469E"/>
    <w:rsid w:val="003448C1"/>
    <w:rsid w:val="00344A29"/>
    <w:rsid w:val="003457A2"/>
    <w:rsid w:val="00345E2E"/>
    <w:rsid w:val="0034621C"/>
    <w:rsid w:val="00346605"/>
    <w:rsid w:val="00346807"/>
    <w:rsid w:val="00346D72"/>
    <w:rsid w:val="00346F3B"/>
    <w:rsid w:val="00347DA6"/>
    <w:rsid w:val="00351ED9"/>
    <w:rsid w:val="0035207F"/>
    <w:rsid w:val="00353039"/>
    <w:rsid w:val="0035347A"/>
    <w:rsid w:val="0035494A"/>
    <w:rsid w:val="00354DDA"/>
    <w:rsid w:val="0035534B"/>
    <w:rsid w:val="003556AB"/>
    <w:rsid w:val="00355720"/>
    <w:rsid w:val="00355953"/>
    <w:rsid w:val="00355ACB"/>
    <w:rsid w:val="00356721"/>
    <w:rsid w:val="00356A95"/>
    <w:rsid w:val="00356B7C"/>
    <w:rsid w:val="00356F10"/>
    <w:rsid w:val="0035701D"/>
    <w:rsid w:val="00357363"/>
    <w:rsid w:val="00357502"/>
    <w:rsid w:val="00357681"/>
    <w:rsid w:val="003577B1"/>
    <w:rsid w:val="00357B30"/>
    <w:rsid w:val="00357BB0"/>
    <w:rsid w:val="00357D4B"/>
    <w:rsid w:val="003601F3"/>
    <w:rsid w:val="0036066E"/>
    <w:rsid w:val="00360930"/>
    <w:rsid w:val="00360BEE"/>
    <w:rsid w:val="00360F8B"/>
    <w:rsid w:val="003613A7"/>
    <w:rsid w:val="00361A9A"/>
    <w:rsid w:val="00361CA1"/>
    <w:rsid w:val="00361CE1"/>
    <w:rsid w:val="00361F54"/>
    <w:rsid w:val="003628AE"/>
    <w:rsid w:val="003628D0"/>
    <w:rsid w:val="00362D95"/>
    <w:rsid w:val="00362F43"/>
    <w:rsid w:val="0036305C"/>
    <w:rsid w:val="0036434D"/>
    <w:rsid w:val="00364517"/>
    <w:rsid w:val="00365089"/>
    <w:rsid w:val="00365647"/>
    <w:rsid w:val="00365FE9"/>
    <w:rsid w:val="003662D5"/>
    <w:rsid w:val="00366F73"/>
    <w:rsid w:val="003672E0"/>
    <w:rsid w:val="00370131"/>
    <w:rsid w:val="00370446"/>
    <w:rsid w:val="00370566"/>
    <w:rsid w:val="00370C2C"/>
    <w:rsid w:val="00370E7A"/>
    <w:rsid w:val="003710E3"/>
    <w:rsid w:val="003711EB"/>
    <w:rsid w:val="00371303"/>
    <w:rsid w:val="00371C37"/>
    <w:rsid w:val="0037316B"/>
    <w:rsid w:val="003737A0"/>
    <w:rsid w:val="00373858"/>
    <w:rsid w:val="00373A18"/>
    <w:rsid w:val="00373B4C"/>
    <w:rsid w:val="00373B64"/>
    <w:rsid w:val="00374624"/>
    <w:rsid w:val="00374F81"/>
    <w:rsid w:val="00375060"/>
    <w:rsid w:val="00375769"/>
    <w:rsid w:val="003757F1"/>
    <w:rsid w:val="00375B75"/>
    <w:rsid w:val="00375FC2"/>
    <w:rsid w:val="00376BAA"/>
    <w:rsid w:val="00376EBA"/>
    <w:rsid w:val="00377830"/>
    <w:rsid w:val="00377877"/>
    <w:rsid w:val="00377BE0"/>
    <w:rsid w:val="00377FB4"/>
    <w:rsid w:val="00380BAB"/>
    <w:rsid w:val="00381135"/>
    <w:rsid w:val="003812E3"/>
    <w:rsid w:val="003816C8"/>
    <w:rsid w:val="00381D35"/>
    <w:rsid w:val="00381D39"/>
    <w:rsid w:val="00381F16"/>
    <w:rsid w:val="003820AC"/>
    <w:rsid w:val="0038289D"/>
    <w:rsid w:val="00382C05"/>
    <w:rsid w:val="00382F52"/>
    <w:rsid w:val="0038310A"/>
    <w:rsid w:val="00383121"/>
    <w:rsid w:val="003831B4"/>
    <w:rsid w:val="00383CAD"/>
    <w:rsid w:val="003840EC"/>
    <w:rsid w:val="00384118"/>
    <w:rsid w:val="00384682"/>
    <w:rsid w:val="00384991"/>
    <w:rsid w:val="00384F24"/>
    <w:rsid w:val="003851EB"/>
    <w:rsid w:val="003852F6"/>
    <w:rsid w:val="003856E6"/>
    <w:rsid w:val="00385728"/>
    <w:rsid w:val="00385966"/>
    <w:rsid w:val="00385DDA"/>
    <w:rsid w:val="00386E44"/>
    <w:rsid w:val="0038759A"/>
    <w:rsid w:val="00387BCE"/>
    <w:rsid w:val="00390463"/>
    <w:rsid w:val="003907B6"/>
    <w:rsid w:val="003910BC"/>
    <w:rsid w:val="003913F7"/>
    <w:rsid w:val="003913F8"/>
    <w:rsid w:val="00391EB5"/>
    <w:rsid w:val="0039248D"/>
    <w:rsid w:val="003926CA"/>
    <w:rsid w:val="00392BB3"/>
    <w:rsid w:val="00392D3A"/>
    <w:rsid w:val="0039336C"/>
    <w:rsid w:val="0039339B"/>
    <w:rsid w:val="00393C9B"/>
    <w:rsid w:val="003946E9"/>
    <w:rsid w:val="00394C41"/>
    <w:rsid w:val="00394D09"/>
    <w:rsid w:val="0039537B"/>
    <w:rsid w:val="003955DA"/>
    <w:rsid w:val="00395A26"/>
    <w:rsid w:val="00395BC4"/>
    <w:rsid w:val="00395C3C"/>
    <w:rsid w:val="00396598"/>
    <w:rsid w:val="003969CB"/>
    <w:rsid w:val="003972F3"/>
    <w:rsid w:val="003973ED"/>
    <w:rsid w:val="003974CA"/>
    <w:rsid w:val="00397A15"/>
    <w:rsid w:val="003A0BF0"/>
    <w:rsid w:val="003A135C"/>
    <w:rsid w:val="003A1925"/>
    <w:rsid w:val="003A1A6A"/>
    <w:rsid w:val="003A28BA"/>
    <w:rsid w:val="003A2BD4"/>
    <w:rsid w:val="003A2D45"/>
    <w:rsid w:val="003A2F4E"/>
    <w:rsid w:val="003A3F81"/>
    <w:rsid w:val="003A41CD"/>
    <w:rsid w:val="003A457E"/>
    <w:rsid w:val="003A49DE"/>
    <w:rsid w:val="003A51E0"/>
    <w:rsid w:val="003A5702"/>
    <w:rsid w:val="003A5D93"/>
    <w:rsid w:val="003A60A5"/>
    <w:rsid w:val="003A67C1"/>
    <w:rsid w:val="003A68A7"/>
    <w:rsid w:val="003A6BBC"/>
    <w:rsid w:val="003A6EB0"/>
    <w:rsid w:val="003A74F1"/>
    <w:rsid w:val="003A764D"/>
    <w:rsid w:val="003B00F1"/>
    <w:rsid w:val="003B0747"/>
    <w:rsid w:val="003B0AD0"/>
    <w:rsid w:val="003B10CA"/>
    <w:rsid w:val="003B10D8"/>
    <w:rsid w:val="003B112E"/>
    <w:rsid w:val="003B1387"/>
    <w:rsid w:val="003B167D"/>
    <w:rsid w:val="003B1981"/>
    <w:rsid w:val="003B1B2D"/>
    <w:rsid w:val="003B226D"/>
    <w:rsid w:val="003B2671"/>
    <w:rsid w:val="003B2C7B"/>
    <w:rsid w:val="003B2D87"/>
    <w:rsid w:val="003B418B"/>
    <w:rsid w:val="003B42B2"/>
    <w:rsid w:val="003B4681"/>
    <w:rsid w:val="003B4F67"/>
    <w:rsid w:val="003B5024"/>
    <w:rsid w:val="003B580A"/>
    <w:rsid w:val="003B58E5"/>
    <w:rsid w:val="003B5DB4"/>
    <w:rsid w:val="003B670E"/>
    <w:rsid w:val="003B6BAA"/>
    <w:rsid w:val="003B6BED"/>
    <w:rsid w:val="003B6D1D"/>
    <w:rsid w:val="003B7148"/>
    <w:rsid w:val="003B71F2"/>
    <w:rsid w:val="003B77C2"/>
    <w:rsid w:val="003B79DF"/>
    <w:rsid w:val="003B7E29"/>
    <w:rsid w:val="003C09A5"/>
    <w:rsid w:val="003C09E8"/>
    <w:rsid w:val="003C0B68"/>
    <w:rsid w:val="003C0C4D"/>
    <w:rsid w:val="003C0E66"/>
    <w:rsid w:val="003C14B0"/>
    <w:rsid w:val="003C1608"/>
    <w:rsid w:val="003C1C6B"/>
    <w:rsid w:val="003C1D84"/>
    <w:rsid w:val="003C1F1D"/>
    <w:rsid w:val="003C2070"/>
    <w:rsid w:val="003C2928"/>
    <w:rsid w:val="003C33BC"/>
    <w:rsid w:val="003C3C77"/>
    <w:rsid w:val="003C3F98"/>
    <w:rsid w:val="003C40D4"/>
    <w:rsid w:val="003C45B3"/>
    <w:rsid w:val="003C4ABB"/>
    <w:rsid w:val="003C4C4B"/>
    <w:rsid w:val="003C5699"/>
    <w:rsid w:val="003C585C"/>
    <w:rsid w:val="003C5914"/>
    <w:rsid w:val="003C5A55"/>
    <w:rsid w:val="003C5A76"/>
    <w:rsid w:val="003C5EC7"/>
    <w:rsid w:val="003C627F"/>
    <w:rsid w:val="003C65A8"/>
    <w:rsid w:val="003C6AAC"/>
    <w:rsid w:val="003C6BAB"/>
    <w:rsid w:val="003C7135"/>
    <w:rsid w:val="003C7B02"/>
    <w:rsid w:val="003C7BA6"/>
    <w:rsid w:val="003D1028"/>
    <w:rsid w:val="003D19E3"/>
    <w:rsid w:val="003D2227"/>
    <w:rsid w:val="003D3AB6"/>
    <w:rsid w:val="003D422D"/>
    <w:rsid w:val="003D449E"/>
    <w:rsid w:val="003D47E0"/>
    <w:rsid w:val="003D4BCF"/>
    <w:rsid w:val="003D4C24"/>
    <w:rsid w:val="003D4DCF"/>
    <w:rsid w:val="003D4E44"/>
    <w:rsid w:val="003D4E7B"/>
    <w:rsid w:val="003D4E7C"/>
    <w:rsid w:val="003D5606"/>
    <w:rsid w:val="003D5CD4"/>
    <w:rsid w:val="003D5DFA"/>
    <w:rsid w:val="003D5DFB"/>
    <w:rsid w:val="003D6118"/>
    <w:rsid w:val="003D6192"/>
    <w:rsid w:val="003D6251"/>
    <w:rsid w:val="003D66CE"/>
    <w:rsid w:val="003D6851"/>
    <w:rsid w:val="003D6865"/>
    <w:rsid w:val="003D72EE"/>
    <w:rsid w:val="003D7BA2"/>
    <w:rsid w:val="003E0175"/>
    <w:rsid w:val="003E05AB"/>
    <w:rsid w:val="003E06AF"/>
    <w:rsid w:val="003E07DD"/>
    <w:rsid w:val="003E0B30"/>
    <w:rsid w:val="003E1697"/>
    <w:rsid w:val="003E20E3"/>
    <w:rsid w:val="003E231C"/>
    <w:rsid w:val="003E2469"/>
    <w:rsid w:val="003E2687"/>
    <w:rsid w:val="003E3305"/>
    <w:rsid w:val="003E3597"/>
    <w:rsid w:val="003E3DC6"/>
    <w:rsid w:val="003E3E47"/>
    <w:rsid w:val="003E3F41"/>
    <w:rsid w:val="003E41F7"/>
    <w:rsid w:val="003E47BF"/>
    <w:rsid w:val="003E47FF"/>
    <w:rsid w:val="003E49FB"/>
    <w:rsid w:val="003E4D33"/>
    <w:rsid w:val="003E4FBE"/>
    <w:rsid w:val="003E5E5A"/>
    <w:rsid w:val="003E5FD5"/>
    <w:rsid w:val="003E6739"/>
    <w:rsid w:val="003E691F"/>
    <w:rsid w:val="003E7146"/>
    <w:rsid w:val="003E7192"/>
    <w:rsid w:val="003E73A0"/>
    <w:rsid w:val="003F02FC"/>
    <w:rsid w:val="003F0D42"/>
    <w:rsid w:val="003F146B"/>
    <w:rsid w:val="003F18C9"/>
    <w:rsid w:val="003F1F49"/>
    <w:rsid w:val="003F2AE0"/>
    <w:rsid w:val="003F2B39"/>
    <w:rsid w:val="003F305B"/>
    <w:rsid w:val="003F3A23"/>
    <w:rsid w:val="003F41B2"/>
    <w:rsid w:val="003F46ED"/>
    <w:rsid w:val="003F5087"/>
    <w:rsid w:val="003F5797"/>
    <w:rsid w:val="003F5EF2"/>
    <w:rsid w:val="003F6037"/>
    <w:rsid w:val="003F6348"/>
    <w:rsid w:val="003F65CB"/>
    <w:rsid w:val="003F6801"/>
    <w:rsid w:val="003F690D"/>
    <w:rsid w:val="003F7200"/>
    <w:rsid w:val="003F7334"/>
    <w:rsid w:val="003F779C"/>
    <w:rsid w:val="003F7BB4"/>
    <w:rsid w:val="003F7D6D"/>
    <w:rsid w:val="003F7F33"/>
    <w:rsid w:val="00400D9B"/>
    <w:rsid w:val="00401026"/>
    <w:rsid w:val="0040155F"/>
    <w:rsid w:val="0040162E"/>
    <w:rsid w:val="004016BB"/>
    <w:rsid w:val="00401A5D"/>
    <w:rsid w:val="00401DFD"/>
    <w:rsid w:val="00403425"/>
    <w:rsid w:val="00403774"/>
    <w:rsid w:val="00404722"/>
    <w:rsid w:val="00405186"/>
    <w:rsid w:val="0040574D"/>
    <w:rsid w:val="00405805"/>
    <w:rsid w:val="00405C7B"/>
    <w:rsid w:val="00405F64"/>
    <w:rsid w:val="004065B9"/>
    <w:rsid w:val="00406A46"/>
    <w:rsid w:val="00406AF6"/>
    <w:rsid w:val="0040720B"/>
    <w:rsid w:val="00407224"/>
    <w:rsid w:val="0040729D"/>
    <w:rsid w:val="00407532"/>
    <w:rsid w:val="00410245"/>
    <w:rsid w:val="00410299"/>
    <w:rsid w:val="0041099E"/>
    <w:rsid w:val="00411195"/>
    <w:rsid w:val="00411469"/>
    <w:rsid w:val="0041183C"/>
    <w:rsid w:val="0041188D"/>
    <w:rsid w:val="0041252C"/>
    <w:rsid w:val="00412762"/>
    <w:rsid w:val="00412876"/>
    <w:rsid w:val="004129EC"/>
    <w:rsid w:val="00412CA9"/>
    <w:rsid w:val="00413391"/>
    <w:rsid w:val="00413837"/>
    <w:rsid w:val="00413E3D"/>
    <w:rsid w:val="00414197"/>
    <w:rsid w:val="004143AF"/>
    <w:rsid w:val="004143B2"/>
    <w:rsid w:val="0041447B"/>
    <w:rsid w:val="00414B3F"/>
    <w:rsid w:val="00415054"/>
    <w:rsid w:val="0041527D"/>
    <w:rsid w:val="00415AD0"/>
    <w:rsid w:val="00415BC6"/>
    <w:rsid w:val="00416335"/>
    <w:rsid w:val="00417865"/>
    <w:rsid w:val="004204D4"/>
    <w:rsid w:val="004205EA"/>
    <w:rsid w:val="00420852"/>
    <w:rsid w:val="00420855"/>
    <w:rsid w:val="0042134B"/>
    <w:rsid w:val="004216F2"/>
    <w:rsid w:val="00421798"/>
    <w:rsid w:val="00421AE6"/>
    <w:rsid w:val="004221D1"/>
    <w:rsid w:val="00422E55"/>
    <w:rsid w:val="0042314D"/>
    <w:rsid w:val="0042329A"/>
    <w:rsid w:val="0042420D"/>
    <w:rsid w:val="004242CC"/>
    <w:rsid w:val="00424F7B"/>
    <w:rsid w:val="00425451"/>
    <w:rsid w:val="0042663B"/>
    <w:rsid w:val="00426B0E"/>
    <w:rsid w:val="00426D98"/>
    <w:rsid w:val="004277F9"/>
    <w:rsid w:val="004306B2"/>
    <w:rsid w:val="00430F1F"/>
    <w:rsid w:val="00431074"/>
    <w:rsid w:val="004312C4"/>
    <w:rsid w:val="004312E7"/>
    <w:rsid w:val="004318A8"/>
    <w:rsid w:val="00431B5E"/>
    <w:rsid w:val="00431DE1"/>
    <w:rsid w:val="004322A6"/>
    <w:rsid w:val="004326DA"/>
    <w:rsid w:val="00432E95"/>
    <w:rsid w:val="00433378"/>
    <w:rsid w:val="004340DA"/>
    <w:rsid w:val="00434782"/>
    <w:rsid w:val="00434D7A"/>
    <w:rsid w:val="00435555"/>
    <w:rsid w:val="0043584F"/>
    <w:rsid w:val="004358AE"/>
    <w:rsid w:val="004359DC"/>
    <w:rsid w:val="0043629C"/>
    <w:rsid w:val="0043641C"/>
    <w:rsid w:val="00436C61"/>
    <w:rsid w:val="004370E4"/>
    <w:rsid w:val="0043711A"/>
    <w:rsid w:val="00437613"/>
    <w:rsid w:val="0043785A"/>
    <w:rsid w:val="00437B35"/>
    <w:rsid w:val="00437BBA"/>
    <w:rsid w:val="00440392"/>
    <w:rsid w:val="00440EB6"/>
    <w:rsid w:val="00441134"/>
    <w:rsid w:val="00441380"/>
    <w:rsid w:val="0044140C"/>
    <w:rsid w:val="004415EF"/>
    <w:rsid w:val="00441A43"/>
    <w:rsid w:val="00441F27"/>
    <w:rsid w:val="004427FB"/>
    <w:rsid w:val="00442A45"/>
    <w:rsid w:val="00442BAF"/>
    <w:rsid w:val="00442BBA"/>
    <w:rsid w:val="00442C37"/>
    <w:rsid w:val="0044308A"/>
    <w:rsid w:val="00443155"/>
    <w:rsid w:val="004437EB"/>
    <w:rsid w:val="00443900"/>
    <w:rsid w:val="00443E56"/>
    <w:rsid w:val="004442C8"/>
    <w:rsid w:val="004443FC"/>
    <w:rsid w:val="00444753"/>
    <w:rsid w:val="00444BC6"/>
    <w:rsid w:val="00444C7D"/>
    <w:rsid w:val="00445017"/>
    <w:rsid w:val="004452D2"/>
    <w:rsid w:val="004454E9"/>
    <w:rsid w:val="00445914"/>
    <w:rsid w:val="00445D5F"/>
    <w:rsid w:val="004460A9"/>
    <w:rsid w:val="004464E8"/>
    <w:rsid w:val="0044769E"/>
    <w:rsid w:val="00447A24"/>
    <w:rsid w:val="00447A36"/>
    <w:rsid w:val="00450CFC"/>
    <w:rsid w:val="00450D47"/>
    <w:rsid w:val="00450DA8"/>
    <w:rsid w:val="004517CC"/>
    <w:rsid w:val="00451DE1"/>
    <w:rsid w:val="00453029"/>
    <w:rsid w:val="00453624"/>
    <w:rsid w:val="00453879"/>
    <w:rsid w:val="00453B5E"/>
    <w:rsid w:val="00453CCB"/>
    <w:rsid w:val="0045442D"/>
    <w:rsid w:val="00455017"/>
    <w:rsid w:val="004553A9"/>
    <w:rsid w:val="00455682"/>
    <w:rsid w:val="00455C59"/>
    <w:rsid w:val="004576A2"/>
    <w:rsid w:val="00460A9C"/>
    <w:rsid w:val="00460BCD"/>
    <w:rsid w:val="00461188"/>
    <w:rsid w:val="0046164E"/>
    <w:rsid w:val="00461831"/>
    <w:rsid w:val="00461942"/>
    <w:rsid w:val="00461AC4"/>
    <w:rsid w:val="00461E96"/>
    <w:rsid w:val="00461FDD"/>
    <w:rsid w:val="00462452"/>
    <w:rsid w:val="00462DB3"/>
    <w:rsid w:val="00463288"/>
    <w:rsid w:val="00463C1D"/>
    <w:rsid w:val="004641BE"/>
    <w:rsid w:val="004646C5"/>
    <w:rsid w:val="00464892"/>
    <w:rsid w:val="004650CA"/>
    <w:rsid w:val="00465870"/>
    <w:rsid w:val="00465A02"/>
    <w:rsid w:val="00465AEA"/>
    <w:rsid w:val="00466446"/>
    <w:rsid w:val="00466704"/>
    <w:rsid w:val="00467CD9"/>
    <w:rsid w:val="0047151B"/>
    <w:rsid w:val="00471E63"/>
    <w:rsid w:val="00471FC4"/>
    <w:rsid w:val="00472100"/>
    <w:rsid w:val="0047224F"/>
    <w:rsid w:val="00473B46"/>
    <w:rsid w:val="00473F0C"/>
    <w:rsid w:val="0047416A"/>
    <w:rsid w:val="004742B3"/>
    <w:rsid w:val="004752D4"/>
    <w:rsid w:val="004756D8"/>
    <w:rsid w:val="00475CF3"/>
    <w:rsid w:val="00475D0B"/>
    <w:rsid w:val="00475E3B"/>
    <w:rsid w:val="0047604F"/>
    <w:rsid w:val="004763A4"/>
    <w:rsid w:val="00477612"/>
    <w:rsid w:val="004778F8"/>
    <w:rsid w:val="0048015A"/>
    <w:rsid w:val="00480183"/>
    <w:rsid w:val="0048091F"/>
    <w:rsid w:val="00481491"/>
    <w:rsid w:val="00481CB6"/>
    <w:rsid w:val="0048228F"/>
    <w:rsid w:val="0048229D"/>
    <w:rsid w:val="00482432"/>
    <w:rsid w:val="00483395"/>
    <w:rsid w:val="004836EF"/>
    <w:rsid w:val="0048418F"/>
    <w:rsid w:val="004849EF"/>
    <w:rsid w:val="0048513B"/>
    <w:rsid w:val="00485474"/>
    <w:rsid w:val="004857BE"/>
    <w:rsid w:val="004859C8"/>
    <w:rsid w:val="0048610B"/>
    <w:rsid w:val="004863CE"/>
    <w:rsid w:val="004864BB"/>
    <w:rsid w:val="00486547"/>
    <w:rsid w:val="0048668E"/>
    <w:rsid w:val="00486A28"/>
    <w:rsid w:val="004871D1"/>
    <w:rsid w:val="00487200"/>
    <w:rsid w:val="004872DA"/>
    <w:rsid w:val="004877FB"/>
    <w:rsid w:val="00487A64"/>
    <w:rsid w:val="00487FF8"/>
    <w:rsid w:val="0049027E"/>
    <w:rsid w:val="0049148F"/>
    <w:rsid w:val="00491705"/>
    <w:rsid w:val="004917C7"/>
    <w:rsid w:val="00491C86"/>
    <w:rsid w:val="00492081"/>
    <w:rsid w:val="004920BD"/>
    <w:rsid w:val="004926B3"/>
    <w:rsid w:val="00492710"/>
    <w:rsid w:val="00492AFE"/>
    <w:rsid w:val="00492E13"/>
    <w:rsid w:val="004935E2"/>
    <w:rsid w:val="0049387A"/>
    <w:rsid w:val="00494240"/>
    <w:rsid w:val="004946C6"/>
    <w:rsid w:val="00494D7F"/>
    <w:rsid w:val="00495968"/>
    <w:rsid w:val="00495B55"/>
    <w:rsid w:val="00495CFD"/>
    <w:rsid w:val="00495D5B"/>
    <w:rsid w:val="00495F84"/>
    <w:rsid w:val="00496282"/>
    <w:rsid w:val="004962EE"/>
    <w:rsid w:val="00496538"/>
    <w:rsid w:val="004965AB"/>
    <w:rsid w:val="004967B1"/>
    <w:rsid w:val="00496DB3"/>
    <w:rsid w:val="00496E24"/>
    <w:rsid w:val="004A07B6"/>
    <w:rsid w:val="004A12FC"/>
    <w:rsid w:val="004A1403"/>
    <w:rsid w:val="004A16DD"/>
    <w:rsid w:val="004A1BB4"/>
    <w:rsid w:val="004A1BC8"/>
    <w:rsid w:val="004A213A"/>
    <w:rsid w:val="004A21C8"/>
    <w:rsid w:val="004A2EF9"/>
    <w:rsid w:val="004A3025"/>
    <w:rsid w:val="004A3D7B"/>
    <w:rsid w:val="004A4061"/>
    <w:rsid w:val="004A446B"/>
    <w:rsid w:val="004A4CD6"/>
    <w:rsid w:val="004A4D1B"/>
    <w:rsid w:val="004A51DB"/>
    <w:rsid w:val="004A56E2"/>
    <w:rsid w:val="004A5ED9"/>
    <w:rsid w:val="004A6132"/>
    <w:rsid w:val="004A6232"/>
    <w:rsid w:val="004A6802"/>
    <w:rsid w:val="004A6CDF"/>
    <w:rsid w:val="004A6FF5"/>
    <w:rsid w:val="004A70DF"/>
    <w:rsid w:val="004A70FF"/>
    <w:rsid w:val="004A7423"/>
    <w:rsid w:val="004A7BB7"/>
    <w:rsid w:val="004B022B"/>
    <w:rsid w:val="004B0BEC"/>
    <w:rsid w:val="004B1AFC"/>
    <w:rsid w:val="004B2170"/>
    <w:rsid w:val="004B2C5A"/>
    <w:rsid w:val="004B3090"/>
    <w:rsid w:val="004B36B5"/>
    <w:rsid w:val="004B396C"/>
    <w:rsid w:val="004B39FB"/>
    <w:rsid w:val="004B3A84"/>
    <w:rsid w:val="004B3B0C"/>
    <w:rsid w:val="004B3CC3"/>
    <w:rsid w:val="004B402D"/>
    <w:rsid w:val="004B45E7"/>
    <w:rsid w:val="004B48CE"/>
    <w:rsid w:val="004B503F"/>
    <w:rsid w:val="004B5394"/>
    <w:rsid w:val="004B5A4E"/>
    <w:rsid w:val="004B5C73"/>
    <w:rsid w:val="004B5DDF"/>
    <w:rsid w:val="004B635D"/>
    <w:rsid w:val="004B6968"/>
    <w:rsid w:val="004B6D37"/>
    <w:rsid w:val="004B7AA6"/>
    <w:rsid w:val="004B7E18"/>
    <w:rsid w:val="004C04E3"/>
    <w:rsid w:val="004C069D"/>
    <w:rsid w:val="004C076C"/>
    <w:rsid w:val="004C0B0C"/>
    <w:rsid w:val="004C0B8E"/>
    <w:rsid w:val="004C0C08"/>
    <w:rsid w:val="004C0DE8"/>
    <w:rsid w:val="004C108F"/>
    <w:rsid w:val="004C13C5"/>
    <w:rsid w:val="004C1737"/>
    <w:rsid w:val="004C1CFB"/>
    <w:rsid w:val="004C24C0"/>
    <w:rsid w:val="004C3567"/>
    <w:rsid w:val="004C38A4"/>
    <w:rsid w:val="004C401E"/>
    <w:rsid w:val="004C4201"/>
    <w:rsid w:val="004C4460"/>
    <w:rsid w:val="004C4CED"/>
    <w:rsid w:val="004C4FD6"/>
    <w:rsid w:val="004C563E"/>
    <w:rsid w:val="004C5773"/>
    <w:rsid w:val="004C591D"/>
    <w:rsid w:val="004C64B0"/>
    <w:rsid w:val="004C6706"/>
    <w:rsid w:val="004C6A1D"/>
    <w:rsid w:val="004C6D99"/>
    <w:rsid w:val="004C6E99"/>
    <w:rsid w:val="004C71DF"/>
    <w:rsid w:val="004C733E"/>
    <w:rsid w:val="004C78F0"/>
    <w:rsid w:val="004C7C91"/>
    <w:rsid w:val="004D01A9"/>
    <w:rsid w:val="004D020A"/>
    <w:rsid w:val="004D08EF"/>
    <w:rsid w:val="004D0DA2"/>
    <w:rsid w:val="004D1AE8"/>
    <w:rsid w:val="004D1D5C"/>
    <w:rsid w:val="004D33B7"/>
    <w:rsid w:val="004D3413"/>
    <w:rsid w:val="004D3B3C"/>
    <w:rsid w:val="004D4256"/>
    <w:rsid w:val="004D42DE"/>
    <w:rsid w:val="004D4302"/>
    <w:rsid w:val="004D4405"/>
    <w:rsid w:val="004D4A6F"/>
    <w:rsid w:val="004D59A3"/>
    <w:rsid w:val="004D59D9"/>
    <w:rsid w:val="004D6172"/>
    <w:rsid w:val="004D6893"/>
    <w:rsid w:val="004D6C3C"/>
    <w:rsid w:val="004D6DB2"/>
    <w:rsid w:val="004D6F33"/>
    <w:rsid w:val="004D7443"/>
    <w:rsid w:val="004D79E2"/>
    <w:rsid w:val="004D7A4B"/>
    <w:rsid w:val="004E0188"/>
    <w:rsid w:val="004E01BE"/>
    <w:rsid w:val="004E05BF"/>
    <w:rsid w:val="004E0681"/>
    <w:rsid w:val="004E0942"/>
    <w:rsid w:val="004E19FF"/>
    <w:rsid w:val="004E1C81"/>
    <w:rsid w:val="004E1F82"/>
    <w:rsid w:val="004E2F4F"/>
    <w:rsid w:val="004E310D"/>
    <w:rsid w:val="004E3562"/>
    <w:rsid w:val="004E4683"/>
    <w:rsid w:val="004E4B40"/>
    <w:rsid w:val="004E4CA2"/>
    <w:rsid w:val="004E4CA5"/>
    <w:rsid w:val="004E4D84"/>
    <w:rsid w:val="004E4EBF"/>
    <w:rsid w:val="004E538A"/>
    <w:rsid w:val="004E53C3"/>
    <w:rsid w:val="004E5627"/>
    <w:rsid w:val="004E5D99"/>
    <w:rsid w:val="004E612A"/>
    <w:rsid w:val="004E68B6"/>
    <w:rsid w:val="004E72B8"/>
    <w:rsid w:val="004E769B"/>
    <w:rsid w:val="004E77F7"/>
    <w:rsid w:val="004E7F12"/>
    <w:rsid w:val="004F082F"/>
    <w:rsid w:val="004F0DFD"/>
    <w:rsid w:val="004F1622"/>
    <w:rsid w:val="004F177A"/>
    <w:rsid w:val="004F1CFE"/>
    <w:rsid w:val="004F323F"/>
    <w:rsid w:val="004F35BB"/>
    <w:rsid w:val="004F3A00"/>
    <w:rsid w:val="004F4127"/>
    <w:rsid w:val="004F4492"/>
    <w:rsid w:val="004F5170"/>
    <w:rsid w:val="004F54F6"/>
    <w:rsid w:val="004F5BA5"/>
    <w:rsid w:val="004F5C63"/>
    <w:rsid w:val="004F641E"/>
    <w:rsid w:val="004F67F0"/>
    <w:rsid w:val="004F7C0F"/>
    <w:rsid w:val="004F7EA1"/>
    <w:rsid w:val="004F7EDA"/>
    <w:rsid w:val="00500708"/>
    <w:rsid w:val="00500904"/>
    <w:rsid w:val="00500A6D"/>
    <w:rsid w:val="00500E28"/>
    <w:rsid w:val="00501145"/>
    <w:rsid w:val="005011E1"/>
    <w:rsid w:val="005014E1"/>
    <w:rsid w:val="00501E6B"/>
    <w:rsid w:val="0050221A"/>
    <w:rsid w:val="00502254"/>
    <w:rsid w:val="00502286"/>
    <w:rsid w:val="005027A6"/>
    <w:rsid w:val="00502B4C"/>
    <w:rsid w:val="005033AB"/>
    <w:rsid w:val="00503E37"/>
    <w:rsid w:val="00504149"/>
    <w:rsid w:val="00504931"/>
    <w:rsid w:val="00504B22"/>
    <w:rsid w:val="00504BB4"/>
    <w:rsid w:val="00504CE0"/>
    <w:rsid w:val="00505514"/>
    <w:rsid w:val="005055ED"/>
    <w:rsid w:val="00506510"/>
    <w:rsid w:val="005071BE"/>
    <w:rsid w:val="00507301"/>
    <w:rsid w:val="005105A2"/>
    <w:rsid w:val="00510956"/>
    <w:rsid w:val="00510D8A"/>
    <w:rsid w:val="00510FAA"/>
    <w:rsid w:val="00511123"/>
    <w:rsid w:val="005115BA"/>
    <w:rsid w:val="00511B3E"/>
    <w:rsid w:val="00512B5C"/>
    <w:rsid w:val="00513521"/>
    <w:rsid w:val="00513C5D"/>
    <w:rsid w:val="005140A3"/>
    <w:rsid w:val="0051502D"/>
    <w:rsid w:val="005152BB"/>
    <w:rsid w:val="00515544"/>
    <w:rsid w:val="00515699"/>
    <w:rsid w:val="0051595C"/>
    <w:rsid w:val="00515FCE"/>
    <w:rsid w:val="00516033"/>
    <w:rsid w:val="005160F9"/>
    <w:rsid w:val="00517243"/>
    <w:rsid w:val="00517551"/>
    <w:rsid w:val="00517AFB"/>
    <w:rsid w:val="00520875"/>
    <w:rsid w:val="00520913"/>
    <w:rsid w:val="00520969"/>
    <w:rsid w:val="00520CB4"/>
    <w:rsid w:val="00521483"/>
    <w:rsid w:val="0052160D"/>
    <w:rsid w:val="00521923"/>
    <w:rsid w:val="005230BD"/>
    <w:rsid w:val="00523464"/>
    <w:rsid w:val="00523857"/>
    <w:rsid w:val="00523D2C"/>
    <w:rsid w:val="00524412"/>
    <w:rsid w:val="005253D6"/>
    <w:rsid w:val="0052540F"/>
    <w:rsid w:val="00525996"/>
    <w:rsid w:val="00525BE3"/>
    <w:rsid w:val="00525DF4"/>
    <w:rsid w:val="00526234"/>
    <w:rsid w:val="005263C7"/>
    <w:rsid w:val="00526C83"/>
    <w:rsid w:val="005274EB"/>
    <w:rsid w:val="00527577"/>
    <w:rsid w:val="005278B8"/>
    <w:rsid w:val="00527B1F"/>
    <w:rsid w:val="005303E6"/>
    <w:rsid w:val="00530932"/>
    <w:rsid w:val="00531110"/>
    <w:rsid w:val="005311AB"/>
    <w:rsid w:val="0053141A"/>
    <w:rsid w:val="00531EA5"/>
    <w:rsid w:val="005321FB"/>
    <w:rsid w:val="00532428"/>
    <w:rsid w:val="00532962"/>
    <w:rsid w:val="00532A89"/>
    <w:rsid w:val="00533192"/>
    <w:rsid w:val="005335B6"/>
    <w:rsid w:val="00534D0D"/>
    <w:rsid w:val="0053537F"/>
    <w:rsid w:val="00535DCE"/>
    <w:rsid w:val="005363ED"/>
    <w:rsid w:val="00536533"/>
    <w:rsid w:val="005369B7"/>
    <w:rsid w:val="00536BA3"/>
    <w:rsid w:val="00536E30"/>
    <w:rsid w:val="00537856"/>
    <w:rsid w:val="005379BB"/>
    <w:rsid w:val="00540328"/>
    <w:rsid w:val="005407F5"/>
    <w:rsid w:val="005408D6"/>
    <w:rsid w:val="00542085"/>
    <w:rsid w:val="00542325"/>
    <w:rsid w:val="00543247"/>
    <w:rsid w:val="00543468"/>
    <w:rsid w:val="00543471"/>
    <w:rsid w:val="0054425C"/>
    <w:rsid w:val="00544D28"/>
    <w:rsid w:val="00544D53"/>
    <w:rsid w:val="00545C45"/>
    <w:rsid w:val="00545FD8"/>
    <w:rsid w:val="005460F5"/>
    <w:rsid w:val="00546714"/>
    <w:rsid w:val="00546790"/>
    <w:rsid w:val="00547303"/>
    <w:rsid w:val="005475F6"/>
    <w:rsid w:val="00547BD6"/>
    <w:rsid w:val="0055059B"/>
    <w:rsid w:val="0055063B"/>
    <w:rsid w:val="00550B59"/>
    <w:rsid w:val="00550D2B"/>
    <w:rsid w:val="00551756"/>
    <w:rsid w:val="0055202C"/>
    <w:rsid w:val="0055205C"/>
    <w:rsid w:val="00552CA4"/>
    <w:rsid w:val="00552CC3"/>
    <w:rsid w:val="00552E20"/>
    <w:rsid w:val="005531DC"/>
    <w:rsid w:val="005536A1"/>
    <w:rsid w:val="00553767"/>
    <w:rsid w:val="00553930"/>
    <w:rsid w:val="00554122"/>
    <w:rsid w:val="005542FF"/>
    <w:rsid w:val="00554308"/>
    <w:rsid w:val="00554506"/>
    <w:rsid w:val="00554936"/>
    <w:rsid w:val="00555465"/>
    <w:rsid w:val="00555D55"/>
    <w:rsid w:val="00555E9A"/>
    <w:rsid w:val="00556A5F"/>
    <w:rsid w:val="00556D6E"/>
    <w:rsid w:val="00556DEB"/>
    <w:rsid w:val="00556EE0"/>
    <w:rsid w:val="00557169"/>
    <w:rsid w:val="005573DD"/>
    <w:rsid w:val="0055775C"/>
    <w:rsid w:val="0056011E"/>
    <w:rsid w:val="0056088F"/>
    <w:rsid w:val="00560F67"/>
    <w:rsid w:val="0056103B"/>
    <w:rsid w:val="00561097"/>
    <w:rsid w:val="00561199"/>
    <w:rsid w:val="0056144A"/>
    <w:rsid w:val="00561887"/>
    <w:rsid w:val="00562836"/>
    <w:rsid w:val="00562F83"/>
    <w:rsid w:val="005634A2"/>
    <w:rsid w:val="00563523"/>
    <w:rsid w:val="00564093"/>
    <w:rsid w:val="00564335"/>
    <w:rsid w:val="00564920"/>
    <w:rsid w:val="00564AB1"/>
    <w:rsid w:val="00564E91"/>
    <w:rsid w:val="00564EFD"/>
    <w:rsid w:val="00565B70"/>
    <w:rsid w:val="00566090"/>
    <w:rsid w:val="00566DD3"/>
    <w:rsid w:val="00566E49"/>
    <w:rsid w:val="0056716B"/>
    <w:rsid w:val="0056739B"/>
    <w:rsid w:val="00567462"/>
    <w:rsid w:val="00567F17"/>
    <w:rsid w:val="005704BF"/>
    <w:rsid w:val="00570769"/>
    <w:rsid w:val="00570B80"/>
    <w:rsid w:val="00570C0E"/>
    <w:rsid w:val="00570DC0"/>
    <w:rsid w:val="00570DF0"/>
    <w:rsid w:val="005711FC"/>
    <w:rsid w:val="00571359"/>
    <w:rsid w:val="0057150D"/>
    <w:rsid w:val="00571B9F"/>
    <w:rsid w:val="00571EFA"/>
    <w:rsid w:val="005721F7"/>
    <w:rsid w:val="00572A49"/>
    <w:rsid w:val="00572BD1"/>
    <w:rsid w:val="00573A59"/>
    <w:rsid w:val="00574CD8"/>
    <w:rsid w:val="00574D68"/>
    <w:rsid w:val="005754AE"/>
    <w:rsid w:val="005754C5"/>
    <w:rsid w:val="00575672"/>
    <w:rsid w:val="00575B5C"/>
    <w:rsid w:val="00575DF8"/>
    <w:rsid w:val="00575E26"/>
    <w:rsid w:val="0057603A"/>
    <w:rsid w:val="00576391"/>
    <w:rsid w:val="0057792B"/>
    <w:rsid w:val="00577BEF"/>
    <w:rsid w:val="00577D0A"/>
    <w:rsid w:val="005814CD"/>
    <w:rsid w:val="00581BC5"/>
    <w:rsid w:val="005820B9"/>
    <w:rsid w:val="00582129"/>
    <w:rsid w:val="0058218F"/>
    <w:rsid w:val="00582297"/>
    <w:rsid w:val="00582786"/>
    <w:rsid w:val="005829E4"/>
    <w:rsid w:val="00582BCC"/>
    <w:rsid w:val="00582F4A"/>
    <w:rsid w:val="0058351D"/>
    <w:rsid w:val="00583AB1"/>
    <w:rsid w:val="00584CD5"/>
    <w:rsid w:val="00584E16"/>
    <w:rsid w:val="00584FD7"/>
    <w:rsid w:val="0058525F"/>
    <w:rsid w:val="00585415"/>
    <w:rsid w:val="005855EC"/>
    <w:rsid w:val="005856F0"/>
    <w:rsid w:val="00585FE7"/>
    <w:rsid w:val="0058734D"/>
    <w:rsid w:val="00590DA5"/>
    <w:rsid w:val="00590E4A"/>
    <w:rsid w:val="00591522"/>
    <w:rsid w:val="00591800"/>
    <w:rsid w:val="00591BDE"/>
    <w:rsid w:val="00591D79"/>
    <w:rsid w:val="00592251"/>
    <w:rsid w:val="00592BA1"/>
    <w:rsid w:val="00593152"/>
    <w:rsid w:val="00593599"/>
    <w:rsid w:val="005949BE"/>
    <w:rsid w:val="00594C52"/>
    <w:rsid w:val="00594FD0"/>
    <w:rsid w:val="005958EE"/>
    <w:rsid w:val="00595934"/>
    <w:rsid w:val="005959EA"/>
    <w:rsid w:val="00596875"/>
    <w:rsid w:val="00596C85"/>
    <w:rsid w:val="00596F08"/>
    <w:rsid w:val="00596F8A"/>
    <w:rsid w:val="00597D76"/>
    <w:rsid w:val="005A164A"/>
    <w:rsid w:val="005A1D1C"/>
    <w:rsid w:val="005A1E59"/>
    <w:rsid w:val="005A2BFC"/>
    <w:rsid w:val="005A2F6A"/>
    <w:rsid w:val="005A32A6"/>
    <w:rsid w:val="005A3373"/>
    <w:rsid w:val="005A3F26"/>
    <w:rsid w:val="005A41D2"/>
    <w:rsid w:val="005A4C71"/>
    <w:rsid w:val="005A4D42"/>
    <w:rsid w:val="005A5E85"/>
    <w:rsid w:val="005A6597"/>
    <w:rsid w:val="005A6CF0"/>
    <w:rsid w:val="005A6E6B"/>
    <w:rsid w:val="005A70DB"/>
    <w:rsid w:val="005A742F"/>
    <w:rsid w:val="005A75F6"/>
    <w:rsid w:val="005A77A0"/>
    <w:rsid w:val="005A7A22"/>
    <w:rsid w:val="005B01A5"/>
    <w:rsid w:val="005B0C36"/>
    <w:rsid w:val="005B0CA5"/>
    <w:rsid w:val="005B0FBF"/>
    <w:rsid w:val="005B24D3"/>
    <w:rsid w:val="005B262E"/>
    <w:rsid w:val="005B2ACB"/>
    <w:rsid w:val="005B2E1A"/>
    <w:rsid w:val="005B3034"/>
    <w:rsid w:val="005B3308"/>
    <w:rsid w:val="005B3A46"/>
    <w:rsid w:val="005B3FF7"/>
    <w:rsid w:val="005B4DD0"/>
    <w:rsid w:val="005B4FFC"/>
    <w:rsid w:val="005B5489"/>
    <w:rsid w:val="005B5E3F"/>
    <w:rsid w:val="005B6556"/>
    <w:rsid w:val="005B6C4C"/>
    <w:rsid w:val="005B7856"/>
    <w:rsid w:val="005B7B02"/>
    <w:rsid w:val="005B7C45"/>
    <w:rsid w:val="005C067F"/>
    <w:rsid w:val="005C0975"/>
    <w:rsid w:val="005C0AF4"/>
    <w:rsid w:val="005C0E64"/>
    <w:rsid w:val="005C0F65"/>
    <w:rsid w:val="005C1103"/>
    <w:rsid w:val="005C16CB"/>
    <w:rsid w:val="005C1876"/>
    <w:rsid w:val="005C1F10"/>
    <w:rsid w:val="005C24E6"/>
    <w:rsid w:val="005C2765"/>
    <w:rsid w:val="005C295C"/>
    <w:rsid w:val="005C2EEA"/>
    <w:rsid w:val="005C324F"/>
    <w:rsid w:val="005C3571"/>
    <w:rsid w:val="005C3CA9"/>
    <w:rsid w:val="005C3D45"/>
    <w:rsid w:val="005C4647"/>
    <w:rsid w:val="005C4FDC"/>
    <w:rsid w:val="005C5460"/>
    <w:rsid w:val="005C5A4E"/>
    <w:rsid w:val="005C5D0A"/>
    <w:rsid w:val="005C609C"/>
    <w:rsid w:val="005C653B"/>
    <w:rsid w:val="005C68A0"/>
    <w:rsid w:val="005D0431"/>
    <w:rsid w:val="005D0770"/>
    <w:rsid w:val="005D07DB"/>
    <w:rsid w:val="005D08C8"/>
    <w:rsid w:val="005D098E"/>
    <w:rsid w:val="005D0DFC"/>
    <w:rsid w:val="005D12F2"/>
    <w:rsid w:val="005D1D48"/>
    <w:rsid w:val="005D2271"/>
    <w:rsid w:val="005D26BD"/>
    <w:rsid w:val="005D2AED"/>
    <w:rsid w:val="005D3BB4"/>
    <w:rsid w:val="005D4723"/>
    <w:rsid w:val="005D4F49"/>
    <w:rsid w:val="005D5366"/>
    <w:rsid w:val="005D553B"/>
    <w:rsid w:val="005D576E"/>
    <w:rsid w:val="005D5926"/>
    <w:rsid w:val="005D5D6A"/>
    <w:rsid w:val="005D61DE"/>
    <w:rsid w:val="005D7753"/>
    <w:rsid w:val="005D7CBA"/>
    <w:rsid w:val="005D7EDC"/>
    <w:rsid w:val="005D7F0B"/>
    <w:rsid w:val="005E025C"/>
    <w:rsid w:val="005E0DB7"/>
    <w:rsid w:val="005E0EBF"/>
    <w:rsid w:val="005E205B"/>
    <w:rsid w:val="005E2B32"/>
    <w:rsid w:val="005E2D3A"/>
    <w:rsid w:val="005E2F56"/>
    <w:rsid w:val="005E3736"/>
    <w:rsid w:val="005E396E"/>
    <w:rsid w:val="005E3A19"/>
    <w:rsid w:val="005E3E41"/>
    <w:rsid w:val="005E4722"/>
    <w:rsid w:val="005E4888"/>
    <w:rsid w:val="005E4DFF"/>
    <w:rsid w:val="005E5374"/>
    <w:rsid w:val="005E5682"/>
    <w:rsid w:val="005E5B98"/>
    <w:rsid w:val="005E64B6"/>
    <w:rsid w:val="005E6540"/>
    <w:rsid w:val="005E6625"/>
    <w:rsid w:val="005E66F6"/>
    <w:rsid w:val="005E69DF"/>
    <w:rsid w:val="005E7184"/>
    <w:rsid w:val="005E73E9"/>
    <w:rsid w:val="005E7A0A"/>
    <w:rsid w:val="005F0D0B"/>
    <w:rsid w:val="005F1CA9"/>
    <w:rsid w:val="005F298E"/>
    <w:rsid w:val="005F2A18"/>
    <w:rsid w:val="005F2A4A"/>
    <w:rsid w:val="005F3190"/>
    <w:rsid w:val="005F3207"/>
    <w:rsid w:val="005F36B2"/>
    <w:rsid w:val="005F3A35"/>
    <w:rsid w:val="005F3C2C"/>
    <w:rsid w:val="005F3D09"/>
    <w:rsid w:val="005F3DD7"/>
    <w:rsid w:val="005F4603"/>
    <w:rsid w:val="005F4685"/>
    <w:rsid w:val="005F48D0"/>
    <w:rsid w:val="005F4DD6"/>
    <w:rsid w:val="005F4E00"/>
    <w:rsid w:val="005F50E1"/>
    <w:rsid w:val="005F5AA4"/>
    <w:rsid w:val="005F6A7D"/>
    <w:rsid w:val="005F7173"/>
    <w:rsid w:val="005F71E3"/>
    <w:rsid w:val="005F736C"/>
    <w:rsid w:val="005F757B"/>
    <w:rsid w:val="006003DF"/>
    <w:rsid w:val="0060063F"/>
    <w:rsid w:val="0060085E"/>
    <w:rsid w:val="00600963"/>
    <w:rsid w:val="00600AF6"/>
    <w:rsid w:val="0060161D"/>
    <w:rsid w:val="00601E8A"/>
    <w:rsid w:val="00602EAD"/>
    <w:rsid w:val="0060372D"/>
    <w:rsid w:val="006039BC"/>
    <w:rsid w:val="00603A47"/>
    <w:rsid w:val="00603AD0"/>
    <w:rsid w:val="0060423C"/>
    <w:rsid w:val="0060483C"/>
    <w:rsid w:val="00605047"/>
    <w:rsid w:val="006054CD"/>
    <w:rsid w:val="006060E2"/>
    <w:rsid w:val="00606672"/>
    <w:rsid w:val="0060682B"/>
    <w:rsid w:val="00606BC1"/>
    <w:rsid w:val="00606FFD"/>
    <w:rsid w:val="00607095"/>
    <w:rsid w:val="00607516"/>
    <w:rsid w:val="0060761B"/>
    <w:rsid w:val="0060774C"/>
    <w:rsid w:val="00607F1E"/>
    <w:rsid w:val="0061049E"/>
    <w:rsid w:val="006104D4"/>
    <w:rsid w:val="00611509"/>
    <w:rsid w:val="00613000"/>
    <w:rsid w:val="0061345F"/>
    <w:rsid w:val="006139BC"/>
    <w:rsid w:val="00613A82"/>
    <w:rsid w:val="006140B2"/>
    <w:rsid w:val="00614397"/>
    <w:rsid w:val="00614A25"/>
    <w:rsid w:val="00614B46"/>
    <w:rsid w:val="00614C3D"/>
    <w:rsid w:val="00614CBB"/>
    <w:rsid w:val="00615406"/>
    <w:rsid w:val="006158BC"/>
    <w:rsid w:val="00615909"/>
    <w:rsid w:val="00615C88"/>
    <w:rsid w:val="006161FD"/>
    <w:rsid w:val="00616D81"/>
    <w:rsid w:val="0061735F"/>
    <w:rsid w:val="00617ADB"/>
    <w:rsid w:val="00617BA1"/>
    <w:rsid w:val="00617D11"/>
    <w:rsid w:val="00620B2F"/>
    <w:rsid w:val="0062114A"/>
    <w:rsid w:val="006214D9"/>
    <w:rsid w:val="00621C6E"/>
    <w:rsid w:val="00622091"/>
    <w:rsid w:val="00622450"/>
    <w:rsid w:val="00623000"/>
    <w:rsid w:val="006231C9"/>
    <w:rsid w:val="0062324A"/>
    <w:rsid w:val="006233EE"/>
    <w:rsid w:val="00623423"/>
    <w:rsid w:val="00623642"/>
    <w:rsid w:val="006239F5"/>
    <w:rsid w:val="00623D64"/>
    <w:rsid w:val="00624582"/>
    <w:rsid w:val="0062469B"/>
    <w:rsid w:val="00624B9D"/>
    <w:rsid w:val="00624F0D"/>
    <w:rsid w:val="006254BD"/>
    <w:rsid w:val="00625EF8"/>
    <w:rsid w:val="0062644F"/>
    <w:rsid w:val="00626663"/>
    <w:rsid w:val="00626A75"/>
    <w:rsid w:val="00626ACD"/>
    <w:rsid w:val="00626C8B"/>
    <w:rsid w:val="00626ED6"/>
    <w:rsid w:val="006271CA"/>
    <w:rsid w:val="00627273"/>
    <w:rsid w:val="00627499"/>
    <w:rsid w:val="0062757A"/>
    <w:rsid w:val="00630F72"/>
    <w:rsid w:val="00631059"/>
    <w:rsid w:val="00631409"/>
    <w:rsid w:val="00631B82"/>
    <w:rsid w:val="00631D2F"/>
    <w:rsid w:val="00631D31"/>
    <w:rsid w:val="00631FD6"/>
    <w:rsid w:val="006322EE"/>
    <w:rsid w:val="00633738"/>
    <w:rsid w:val="0063378F"/>
    <w:rsid w:val="006338A2"/>
    <w:rsid w:val="00633A10"/>
    <w:rsid w:val="00633B90"/>
    <w:rsid w:val="00633C12"/>
    <w:rsid w:val="00633CD3"/>
    <w:rsid w:val="00633DF0"/>
    <w:rsid w:val="006340A1"/>
    <w:rsid w:val="00634171"/>
    <w:rsid w:val="006343FB"/>
    <w:rsid w:val="00634B5A"/>
    <w:rsid w:val="00634E21"/>
    <w:rsid w:val="00634E57"/>
    <w:rsid w:val="00634FAF"/>
    <w:rsid w:val="00635179"/>
    <w:rsid w:val="006356CF"/>
    <w:rsid w:val="00636244"/>
    <w:rsid w:val="00636401"/>
    <w:rsid w:val="00636780"/>
    <w:rsid w:val="00636C09"/>
    <w:rsid w:val="00636E57"/>
    <w:rsid w:val="00636E92"/>
    <w:rsid w:val="00637031"/>
    <w:rsid w:val="00637428"/>
    <w:rsid w:val="0063767E"/>
    <w:rsid w:val="006379BB"/>
    <w:rsid w:val="00640037"/>
    <w:rsid w:val="00640622"/>
    <w:rsid w:val="00640869"/>
    <w:rsid w:val="00640EA9"/>
    <w:rsid w:val="00640EAE"/>
    <w:rsid w:val="0064103A"/>
    <w:rsid w:val="0064171B"/>
    <w:rsid w:val="0064244A"/>
    <w:rsid w:val="006424B9"/>
    <w:rsid w:val="00642500"/>
    <w:rsid w:val="00642B35"/>
    <w:rsid w:val="00642D3B"/>
    <w:rsid w:val="00643015"/>
    <w:rsid w:val="0064347D"/>
    <w:rsid w:val="006435F0"/>
    <w:rsid w:val="00643899"/>
    <w:rsid w:val="00643A38"/>
    <w:rsid w:val="00643F6C"/>
    <w:rsid w:val="00644694"/>
    <w:rsid w:val="0064471A"/>
    <w:rsid w:val="0064478A"/>
    <w:rsid w:val="00645194"/>
    <w:rsid w:val="006453A9"/>
    <w:rsid w:val="006456EC"/>
    <w:rsid w:val="006462FE"/>
    <w:rsid w:val="00646B1E"/>
    <w:rsid w:val="00646E24"/>
    <w:rsid w:val="00647093"/>
    <w:rsid w:val="0064765D"/>
    <w:rsid w:val="00647863"/>
    <w:rsid w:val="00647D30"/>
    <w:rsid w:val="006500E9"/>
    <w:rsid w:val="006505C7"/>
    <w:rsid w:val="0065067E"/>
    <w:rsid w:val="00650A84"/>
    <w:rsid w:val="00650C3F"/>
    <w:rsid w:val="0065218B"/>
    <w:rsid w:val="00652237"/>
    <w:rsid w:val="00652B33"/>
    <w:rsid w:val="00652E29"/>
    <w:rsid w:val="006531C3"/>
    <w:rsid w:val="0065334B"/>
    <w:rsid w:val="006540AD"/>
    <w:rsid w:val="0065434B"/>
    <w:rsid w:val="0065446C"/>
    <w:rsid w:val="00654482"/>
    <w:rsid w:val="0065514B"/>
    <w:rsid w:val="0065529D"/>
    <w:rsid w:val="006554C4"/>
    <w:rsid w:val="00655604"/>
    <w:rsid w:val="00655A65"/>
    <w:rsid w:val="0065647C"/>
    <w:rsid w:val="00657831"/>
    <w:rsid w:val="00657896"/>
    <w:rsid w:val="00657C8A"/>
    <w:rsid w:val="00660303"/>
    <w:rsid w:val="00660508"/>
    <w:rsid w:val="0066083F"/>
    <w:rsid w:val="00660C98"/>
    <w:rsid w:val="00661497"/>
    <w:rsid w:val="00661792"/>
    <w:rsid w:val="00662C86"/>
    <w:rsid w:val="0066342F"/>
    <w:rsid w:val="006634CB"/>
    <w:rsid w:val="006635CE"/>
    <w:rsid w:val="00663A9D"/>
    <w:rsid w:val="00663E0D"/>
    <w:rsid w:val="00664402"/>
    <w:rsid w:val="0066483F"/>
    <w:rsid w:val="006648E0"/>
    <w:rsid w:val="00664A83"/>
    <w:rsid w:val="00664DB9"/>
    <w:rsid w:val="00665EF9"/>
    <w:rsid w:val="00666D76"/>
    <w:rsid w:val="00666E61"/>
    <w:rsid w:val="006676E0"/>
    <w:rsid w:val="00667C06"/>
    <w:rsid w:val="00667D7A"/>
    <w:rsid w:val="00670B62"/>
    <w:rsid w:val="00670CC6"/>
    <w:rsid w:val="0067142F"/>
    <w:rsid w:val="00671B9D"/>
    <w:rsid w:val="00671BBD"/>
    <w:rsid w:val="00671DCC"/>
    <w:rsid w:val="00672259"/>
    <w:rsid w:val="006722F4"/>
    <w:rsid w:val="006723E9"/>
    <w:rsid w:val="00672684"/>
    <w:rsid w:val="00672851"/>
    <w:rsid w:val="006729B9"/>
    <w:rsid w:val="00672C93"/>
    <w:rsid w:val="006734EF"/>
    <w:rsid w:val="0067394A"/>
    <w:rsid w:val="006739F1"/>
    <w:rsid w:val="00673E3A"/>
    <w:rsid w:val="0067465A"/>
    <w:rsid w:val="00674E1D"/>
    <w:rsid w:val="00675258"/>
    <w:rsid w:val="00675D79"/>
    <w:rsid w:val="00676032"/>
    <w:rsid w:val="00676060"/>
    <w:rsid w:val="00676117"/>
    <w:rsid w:val="00676198"/>
    <w:rsid w:val="00676A5F"/>
    <w:rsid w:val="00676E21"/>
    <w:rsid w:val="00677102"/>
    <w:rsid w:val="006803C9"/>
    <w:rsid w:val="00680756"/>
    <w:rsid w:val="006813DE"/>
    <w:rsid w:val="0068147E"/>
    <w:rsid w:val="00681578"/>
    <w:rsid w:val="00681BF2"/>
    <w:rsid w:val="00681DF4"/>
    <w:rsid w:val="00682715"/>
    <w:rsid w:val="00682A2F"/>
    <w:rsid w:val="006832E5"/>
    <w:rsid w:val="0068433B"/>
    <w:rsid w:val="0068487A"/>
    <w:rsid w:val="00684BAC"/>
    <w:rsid w:val="00684F8B"/>
    <w:rsid w:val="006852BD"/>
    <w:rsid w:val="00685C6E"/>
    <w:rsid w:val="00685DEB"/>
    <w:rsid w:val="0068662D"/>
    <w:rsid w:val="006868C0"/>
    <w:rsid w:val="00686A70"/>
    <w:rsid w:val="00686D6B"/>
    <w:rsid w:val="0068706A"/>
    <w:rsid w:val="006870EF"/>
    <w:rsid w:val="006876E0"/>
    <w:rsid w:val="0068792A"/>
    <w:rsid w:val="00687B5C"/>
    <w:rsid w:val="00690646"/>
    <w:rsid w:val="00691BE8"/>
    <w:rsid w:val="00692018"/>
    <w:rsid w:val="0069276F"/>
    <w:rsid w:val="00692F94"/>
    <w:rsid w:val="00692FF1"/>
    <w:rsid w:val="00693624"/>
    <w:rsid w:val="00694259"/>
    <w:rsid w:val="00694A85"/>
    <w:rsid w:val="00694EB8"/>
    <w:rsid w:val="00694F59"/>
    <w:rsid w:val="00695529"/>
    <w:rsid w:val="006959D6"/>
    <w:rsid w:val="00695F05"/>
    <w:rsid w:val="00695F66"/>
    <w:rsid w:val="0069605A"/>
    <w:rsid w:val="006962CD"/>
    <w:rsid w:val="006966DD"/>
    <w:rsid w:val="00696CF1"/>
    <w:rsid w:val="00696F26"/>
    <w:rsid w:val="00697640"/>
    <w:rsid w:val="00697B28"/>
    <w:rsid w:val="00697BF2"/>
    <w:rsid w:val="006A01D1"/>
    <w:rsid w:val="006A0258"/>
    <w:rsid w:val="006A0699"/>
    <w:rsid w:val="006A0727"/>
    <w:rsid w:val="006A0E00"/>
    <w:rsid w:val="006A1E95"/>
    <w:rsid w:val="006A2AE4"/>
    <w:rsid w:val="006A2F77"/>
    <w:rsid w:val="006A33D9"/>
    <w:rsid w:val="006A383C"/>
    <w:rsid w:val="006A3915"/>
    <w:rsid w:val="006A3BC8"/>
    <w:rsid w:val="006A3E94"/>
    <w:rsid w:val="006A3F19"/>
    <w:rsid w:val="006A49F5"/>
    <w:rsid w:val="006A585B"/>
    <w:rsid w:val="006A60F3"/>
    <w:rsid w:val="006A6624"/>
    <w:rsid w:val="006A6AAC"/>
    <w:rsid w:val="006A70B9"/>
    <w:rsid w:val="006A7E0F"/>
    <w:rsid w:val="006A7FB0"/>
    <w:rsid w:val="006B03D9"/>
    <w:rsid w:val="006B0B85"/>
    <w:rsid w:val="006B11AF"/>
    <w:rsid w:val="006B166B"/>
    <w:rsid w:val="006B1BAB"/>
    <w:rsid w:val="006B20DE"/>
    <w:rsid w:val="006B26E0"/>
    <w:rsid w:val="006B2F9D"/>
    <w:rsid w:val="006B387F"/>
    <w:rsid w:val="006B3C3A"/>
    <w:rsid w:val="006B3D59"/>
    <w:rsid w:val="006B4119"/>
    <w:rsid w:val="006B42AC"/>
    <w:rsid w:val="006B4360"/>
    <w:rsid w:val="006B464C"/>
    <w:rsid w:val="006B4A02"/>
    <w:rsid w:val="006B4B85"/>
    <w:rsid w:val="006B56A2"/>
    <w:rsid w:val="006B6041"/>
    <w:rsid w:val="006B6231"/>
    <w:rsid w:val="006B6242"/>
    <w:rsid w:val="006B63AB"/>
    <w:rsid w:val="006B6689"/>
    <w:rsid w:val="006B728E"/>
    <w:rsid w:val="006C0431"/>
    <w:rsid w:val="006C0B94"/>
    <w:rsid w:val="006C15E0"/>
    <w:rsid w:val="006C1D65"/>
    <w:rsid w:val="006C1E08"/>
    <w:rsid w:val="006C1E7E"/>
    <w:rsid w:val="006C23F2"/>
    <w:rsid w:val="006C2D59"/>
    <w:rsid w:val="006C2E42"/>
    <w:rsid w:val="006C34C3"/>
    <w:rsid w:val="006C3C45"/>
    <w:rsid w:val="006C3FA2"/>
    <w:rsid w:val="006C449B"/>
    <w:rsid w:val="006C4B26"/>
    <w:rsid w:val="006C4B87"/>
    <w:rsid w:val="006C4D3F"/>
    <w:rsid w:val="006C54F0"/>
    <w:rsid w:val="006C55BF"/>
    <w:rsid w:val="006C5658"/>
    <w:rsid w:val="006C5684"/>
    <w:rsid w:val="006C56A1"/>
    <w:rsid w:val="006C5A38"/>
    <w:rsid w:val="006C5D18"/>
    <w:rsid w:val="006C6B58"/>
    <w:rsid w:val="006C6B9F"/>
    <w:rsid w:val="006C6D3E"/>
    <w:rsid w:val="006C70A1"/>
    <w:rsid w:val="006C73BD"/>
    <w:rsid w:val="006C7713"/>
    <w:rsid w:val="006C7E18"/>
    <w:rsid w:val="006D0191"/>
    <w:rsid w:val="006D0342"/>
    <w:rsid w:val="006D0758"/>
    <w:rsid w:val="006D0889"/>
    <w:rsid w:val="006D0F00"/>
    <w:rsid w:val="006D12FE"/>
    <w:rsid w:val="006D244C"/>
    <w:rsid w:val="006D27BD"/>
    <w:rsid w:val="006D2ACA"/>
    <w:rsid w:val="006D3488"/>
    <w:rsid w:val="006D3B1D"/>
    <w:rsid w:val="006D45C3"/>
    <w:rsid w:val="006D4904"/>
    <w:rsid w:val="006D4B65"/>
    <w:rsid w:val="006D56A8"/>
    <w:rsid w:val="006D5846"/>
    <w:rsid w:val="006D5B57"/>
    <w:rsid w:val="006D6027"/>
    <w:rsid w:val="006D629A"/>
    <w:rsid w:val="006D653F"/>
    <w:rsid w:val="006D66AF"/>
    <w:rsid w:val="006D704F"/>
    <w:rsid w:val="006D7C37"/>
    <w:rsid w:val="006E0896"/>
    <w:rsid w:val="006E144E"/>
    <w:rsid w:val="006E17BA"/>
    <w:rsid w:val="006E1B2B"/>
    <w:rsid w:val="006E1B9D"/>
    <w:rsid w:val="006E2662"/>
    <w:rsid w:val="006E2C62"/>
    <w:rsid w:val="006E3DBD"/>
    <w:rsid w:val="006E3F79"/>
    <w:rsid w:val="006E5193"/>
    <w:rsid w:val="006E51FA"/>
    <w:rsid w:val="006E5FC1"/>
    <w:rsid w:val="006E660C"/>
    <w:rsid w:val="006E667B"/>
    <w:rsid w:val="006E68E7"/>
    <w:rsid w:val="006E6BF3"/>
    <w:rsid w:val="006E6DD0"/>
    <w:rsid w:val="006E7343"/>
    <w:rsid w:val="006E7D4B"/>
    <w:rsid w:val="006F06D3"/>
    <w:rsid w:val="006F0A38"/>
    <w:rsid w:val="006F1708"/>
    <w:rsid w:val="006F1DE7"/>
    <w:rsid w:val="006F20F7"/>
    <w:rsid w:val="006F22AB"/>
    <w:rsid w:val="006F26D5"/>
    <w:rsid w:val="006F29CC"/>
    <w:rsid w:val="006F2F68"/>
    <w:rsid w:val="006F2FEB"/>
    <w:rsid w:val="006F30CD"/>
    <w:rsid w:val="006F3398"/>
    <w:rsid w:val="006F384C"/>
    <w:rsid w:val="006F4183"/>
    <w:rsid w:val="006F496F"/>
    <w:rsid w:val="006F4AC6"/>
    <w:rsid w:val="006F59C4"/>
    <w:rsid w:val="006F5BD5"/>
    <w:rsid w:val="006F6EC3"/>
    <w:rsid w:val="006F7924"/>
    <w:rsid w:val="006F7CB5"/>
    <w:rsid w:val="0070023B"/>
    <w:rsid w:val="00700445"/>
    <w:rsid w:val="00700CC7"/>
    <w:rsid w:val="00701449"/>
    <w:rsid w:val="00701653"/>
    <w:rsid w:val="007021A7"/>
    <w:rsid w:val="00702A32"/>
    <w:rsid w:val="00702AA9"/>
    <w:rsid w:val="007033C9"/>
    <w:rsid w:val="00703842"/>
    <w:rsid w:val="00703F9D"/>
    <w:rsid w:val="007040DD"/>
    <w:rsid w:val="00704137"/>
    <w:rsid w:val="00704ADA"/>
    <w:rsid w:val="00704E21"/>
    <w:rsid w:val="00704F7E"/>
    <w:rsid w:val="007052FB"/>
    <w:rsid w:val="007057F6"/>
    <w:rsid w:val="007064FC"/>
    <w:rsid w:val="0070659C"/>
    <w:rsid w:val="0070669E"/>
    <w:rsid w:val="0070687E"/>
    <w:rsid w:val="00706CFC"/>
    <w:rsid w:val="00707149"/>
    <w:rsid w:val="00707319"/>
    <w:rsid w:val="007074B9"/>
    <w:rsid w:val="00707A37"/>
    <w:rsid w:val="007107B1"/>
    <w:rsid w:val="00710E5C"/>
    <w:rsid w:val="00710EB8"/>
    <w:rsid w:val="00710FD5"/>
    <w:rsid w:val="00711842"/>
    <w:rsid w:val="00711B52"/>
    <w:rsid w:val="007125A5"/>
    <w:rsid w:val="007125AB"/>
    <w:rsid w:val="00712A8C"/>
    <w:rsid w:val="00712E1A"/>
    <w:rsid w:val="007130B2"/>
    <w:rsid w:val="007131EF"/>
    <w:rsid w:val="0071386C"/>
    <w:rsid w:val="00713CB5"/>
    <w:rsid w:val="00713F5C"/>
    <w:rsid w:val="00713F72"/>
    <w:rsid w:val="0071411F"/>
    <w:rsid w:val="00715256"/>
    <w:rsid w:val="007155B7"/>
    <w:rsid w:val="00715766"/>
    <w:rsid w:val="007159FF"/>
    <w:rsid w:val="00715CEA"/>
    <w:rsid w:val="00715FFD"/>
    <w:rsid w:val="00716D79"/>
    <w:rsid w:val="007176E3"/>
    <w:rsid w:val="007176F0"/>
    <w:rsid w:val="00717741"/>
    <w:rsid w:val="007179AF"/>
    <w:rsid w:val="00717B00"/>
    <w:rsid w:val="007209D9"/>
    <w:rsid w:val="00720CB5"/>
    <w:rsid w:val="00721AF0"/>
    <w:rsid w:val="007222CD"/>
    <w:rsid w:val="007226C9"/>
    <w:rsid w:val="007229F7"/>
    <w:rsid w:val="00722AF8"/>
    <w:rsid w:val="00722B54"/>
    <w:rsid w:val="0072347B"/>
    <w:rsid w:val="007234E8"/>
    <w:rsid w:val="00723574"/>
    <w:rsid w:val="00723C0A"/>
    <w:rsid w:val="00723C15"/>
    <w:rsid w:val="00724222"/>
    <w:rsid w:val="007246A7"/>
    <w:rsid w:val="00725467"/>
    <w:rsid w:val="00725848"/>
    <w:rsid w:val="00725C55"/>
    <w:rsid w:val="00725C7C"/>
    <w:rsid w:val="00725E83"/>
    <w:rsid w:val="00726D29"/>
    <w:rsid w:val="00727069"/>
    <w:rsid w:val="00730044"/>
    <w:rsid w:val="0073021D"/>
    <w:rsid w:val="0073075D"/>
    <w:rsid w:val="00730764"/>
    <w:rsid w:val="00730BA2"/>
    <w:rsid w:val="00730F1B"/>
    <w:rsid w:val="00730F98"/>
    <w:rsid w:val="0073112D"/>
    <w:rsid w:val="007312C2"/>
    <w:rsid w:val="0073154B"/>
    <w:rsid w:val="0073173B"/>
    <w:rsid w:val="00731F37"/>
    <w:rsid w:val="007320B7"/>
    <w:rsid w:val="00732240"/>
    <w:rsid w:val="00732C2F"/>
    <w:rsid w:val="00732D87"/>
    <w:rsid w:val="00733CFB"/>
    <w:rsid w:val="007346DA"/>
    <w:rsid w:val="00734A07"/>
    <w:rsid w:val="00735D23"/>
    <w:rsid w:val="00736011"/>
    <w:rsid w:val="007364A9"/>
    <w:rsid w:val="00736D36"/>
    <w:rsid w:val="007379F6"/>
    <w:rsid w:val="00740104"/>
    <w:rsid w:val="007402A8"/>
    <w:rsid w:val="0074038F"/>
    <w:rsid w:val="00740645"/>
    <w:rsid w:val="00740B7D"/>
    <w:rsid w:val="007417DF"/>
    <w:rsid w:val="00741923"/>
    <w:rsid w:val="007419B0"/>
    <w:rsid w:val="00741E87"/>
    <w:rsid w:val="00742DAB"/>
    <w:rsid w:val="00743B74"/>
    <w:rsid w:val="007447CD"/>
    <w:rsid w:val="00744F19"/>
    <w:rsid w:val="00745016"/>
    <w:rsid w:val="00745686"/>
    <w:rsid w:val="007462F7"/>
    <w:rsid w:val="00746C74"/>
    <w:rsid w:val="00746FC9"/>
    <w:rsid w:val="0074710E"/>
    <w:rsid w:val="00747329"/>
    <w:rsid w:val="0074758D"/>
    <w:rsid w:val="0075099B"/>
    <w:rsid w:val="00750C79"/>
    <w:rsid w:val="00750E79"/>
    <w:rsid w:val="00750F25"/>
    <w:rsid w:val="00751B9B"/>
    <w:rsid w:val="0075208B"/>
    <w:rsid w:val="0075256C"/>
    <w:rsid w:val="00752CF7"/>
    <w:rsid w:val="00752EE0"/>
    <w:rsid w:val="00752EFE"/>
    <w:rsid w:val="007533A5"/>
    <w:rsid w:val="007538EF"/>
    <w:rsid w:val="00753B3A"/>
    <w:rsid w:val="00753B95"/>
    <w:rsid w:val="007547B5"/>
    <w:rsid w:val="007552E2"/>
    <w:rsid w:val="0075571C"/>
    <w:rsid w:val="00755867"/>
    <w:rsid w:val="00755941"/>
    <w:rsid w:val="00755DB6"/>
    <w:rsid w:val="00757492"/>
    <w:rsid w:val="00757AE5"/>
    <w:rsid w:val="00757DA7"/>
    <w:rsid w:val="00760195"/>
    <w:rsid w:val="00760480"/>
    <w:rsid w:val="00760B9B"/>
    <w:rsid w:val="00760FA9"/>
    <w:rsid w:val="0076102D"/>
    <w:rsid w:val="00761633"/>
    <w:rsid w:val="0076261F"/>
    <w:rsid w:val="0076298C"/>
    <w:rsid w:val="007637AB"/>
    <w:rsid w:val="00763C37"/>
    <w:rsid w:val="00763DA9"/>
    <w:rsid w:val="00763EC6"/>
    <w:rsid w:val="007644ED"/>
    <w:rsid w:val="00764E1C"/>
    <w:rsid w:val="00764FD7"/>
    <w:rsid w:val="00765078"/>
    <w:rsid w:val="00765104"/>
    <w:rsid w:val="00765561"/>
    <w:rsid w:val="007664F8"/>
    <w:rsid w:val="00766519"/>
    <w:rsid w:val="00766627"/>
    <w:rsid w:val="00767015"/>
    <w:rsid w:val="007670C1"/>
    <w:rsid w:val="00767527"/>
    <w:rsid w:val="00767A50"/>
    <w:rsid w:val="0077014B"/>
    <w:rsid w:val="007703F6"/>
    <w:rsid w:val="00770EF1"/>
    <w:rsid w:val="00771900"/>
    <w:rsid w:val="00771C59"/>
    <w:rsid w:val="00771D8B"/>
    <w:rsid w:val="00772AFC"/>
    <w:rsid w:val="00772FF3"/>
    <w:rsid w:val="0077306C"/>
    <w:rsid w:val="007730DC"/>
    <w:rsid w:val="00773400"/>
    <w:rsid w:val="00773AA6"/>
    <w:rsid w:val="00773BAD"/>
    <w:rsid w:val="00773D06"/>
    <w:rsid w:val="007744F5"/>
    <w:rsid w:val="0077452D"/>
    <w:rsid w:val="0077461F"/>
    <w:rsid w:val="00774E8A"/>
    <w:rsid w:val="007750C8"/>
    <w:rsid w:val="0077570D"/>
    <w:rsid w:val="00775A1D"/>
    <w:rsid w:val="00775E32"/>
    <w:rsid w:val="00775F05"/>
    <w:rsid w:val="00776308"/>
    <w:rsid w:val="007765A5"/>
    <w:rsid w:val="007766CD"/>
    <w:rsid w:val="00777278"/>
    <w:rsid w:val="00777403"/>
    <w:rsid w:val="00777416"/>
    <w:rsid w:val="0077766A"/>
    <w:rsid w:val="007776DC"/>
    <w:rsid w:val="007779FF"/>
    <w:rsid w:val="00777D69"/>
    <w:rsid w:val="0078100E"/>
    <w:rsid w:val="00781018"/>
    <w:rsid w:val="007812E9"/>
    <w:rsid w:val="007813F9"/>
    <w:rsid w:val="007814EA"/>
    <w:rsid w:val="00781BA2"/>
    <w:rsid w:val="0078272A"/>
    <w:rsid w:val="00782F29"/>
    <w:rsid w:val="00783082"/>
    <w:rsid w:val="007834A1"/>
    <w:rsid w:val="00783DEB"/>
    <w:rsid w:val="0078407D"/>
    <w:rsid w:val="007845CB"/>
    <w:rsid w:val="00784CA1"/>
    <w:rsid w:val="007851D5"/>
    <w:rsid w:val="00785748"/>
    <w:rsid w:val="00785972"/>
    <w:rsid w:val="00785C9A"/>
    <w:rsid w:val="00786E1E"/>
    <w:rsid w:val="00787263"/>
    <w:rsid w:val="0078732E"/>
    <w:rsid w:val="00787544"/>
    <w:rsid w:val="00790170"/>
    <w:rsid w:val="00790171"/>
    <w:rsid w:val="0079030F"/>
    <w:rsid w:val="00790B1F"/>
    <w:rsid w:val="007911A2"/>
    <w:rsid w:val="007912CF"/>
    <w:rsid w:val="007912DA"/>
    <w:rsid w:val="00791582"/>
    <w:rsid w:val="007915E6"/>
    <w:rsid w:val="00791D13"/>
    <w:rsid w:val="00792355"/>
    <w:rsid w:val="00792692"/>
    <w:rsid w:val="00792796"/>
    <w:rsid w:val="0079279A"/>
    <w:rsid w:val="00792FE0"/>
    <w:rsid w:val="007938D8"/>
    <w:rsid w:val="0079394C"/>
    <w:rsid w:val="00793CA8"/>
    <w:rsid w:val="00793DDD"/>
    <w:rsid w:val="0079534F"/>
    <w:rsid w:val="00795D10"/>
    <w:rsid w:val="00795E1C"/>
    <w:rsid w:val="0079615B"/>
    <w:rsid w:val="007964D6"/>
    <w:rsid w:val="0079733A"/>
    <w:rsid w:val="00797A2A"/>
    <w:rsid w:val="00797B4B"/>
    <w:rsid w:val="007A06BB"/>
    <w:rsid w:val="007A06F9"/>
    <w:rsid w:val="007A0DA2"/>
    <w:rsid w:val="007A11F7"/>
    <w:rsid w:val="007A1673"/>
    <w:rsid w:val="007A18F7"/>
    <w:rsid w:val="007A1BE4"/>
    <w:rsid w:val="007A1D90"/>
    <w:rsid w:val="007A1ED4"/>
    <w:rsid w:val="007A1EFD"/>
    <w:rsid w:val="007A213E"/>
    <w:rsid w:val="007A2750"/>
    <w:rsid w:val="007A289F"/>
    <w:rsid w:val="007A2B20"/>
    <w:rsid w:val="007A3377"/>
    <w:rsid w:val="007A39F4"/>
    <w:rsid w:val="007A3F26"/>
    <w:rsid w:val="007A43DB"/>
    <w:rsid w:val="007A46AC"/>
    <w:rsid w:val="007A4F4E"/>
    <w:rsid w:val="007A5073"/>
    <w:rsid w:val="007A5220"/>
    <w:rsid w:val="007A5625"/>
    <w:rsid w:val="007A562D"/>
    <w:rsid w:val="007A5A2A"/>
    <w:rsid w:val="007A67B1"/>
    <w:rsid w:val="007A6951"/>
    <w:rsid w:val="007A6A3C"/>
    <w:rsid w:val="007A6B0E"/>
    <w:rsid w:val="007A6BB5"/>
    <w:rsid w:val="007A798F"/>
    <w:rsid w:val="007A79B2"/>
    <w:rsid w:val="007B01C1"/>
    <w:rsid w:val="007B038F"/>
    <w:rsid w:val="007B085A"/>
    <w:rsid w:val="007B08A7"/>
    <w:rsid w:val="007B10AC"/>
    <w:rsid w:val="007B128C"/>
    <w:rsid w:val="007B12BF"/>
    <w:rsid w:val="007B1B01"/>
    <w:rsid w:val="007B1E01"/>
    <w:rsid w:val="007B1F1F"/>
    <w:rsid w:val="007B2808"/>
    <w:rsid w:val="007B29EC"/>
    <w:rsid w:val="007B3112"/>
    <w:rsid w:val="007B36CB"/>
    <w:rsid w:val="007B3781"/>
    <w:rsid w:val="007B4162"/>
    <w:rsid w:val="007B4998"/>
    <w:rsid w:val="007B4BA3"/>
    <w:rsid w:val="007B4BE4"/>
    <w:rsid w:val="007B4E75"/>
    <w:rsid w:val="007B5190"/>
    <w:rsid w:val="007B53FD"/>
    <w:rsid w:val="007B5468"/>
    <w:rsid w:val="007B5489"/>
    <w:rsid w:val="007B5502"/>
    <w:rsid w:val="007B56AC"/>
    <w:rsid w:val="007B56E5"/>
    <w:rsid w:val="007B5A4F"/>
    <w:rsid w:val="007B62D7"/>
    <w:rsid w:val="007B68FD"/>
    <w:rsid w:val="007B6F7E"/>
    <w:rsid w:val="007B763B"/>
    <w:rsid w:val="007B7D48"/>
    <w:rsid w:val="007B7F89"/>
    <w:rsid w:val="007C0027"/>
    <w:rsid w:val="007C00B1"/>
    <w:rsid w:val="007C0442"/>
    <w:rsid w:val="007C0AAC"/>
    <w:rsid w:val="007C0B3C"/>
    <w:rsid w:val="007C11CB"/>
    <w:rsid w:val="007C1736"/>
    <w:rsid w:val="007C1877"/>
    <w:rsid w:val="007C1CB9"/>
    <w:rsid w:val="007C1E9E"/>
    <w:rsid w:val="007C2492"/>
    <w:rsid w:val="007C293B"/>
    <w:rsid w:val="007C3594"/>
    <w:rsid w:val="007C36E9"/>
    <w:rsid w:val="007C36FB"/>
    <w:rsid w:val="007C4069"/>
    <w:rsid w:val="007C4C37"/>
    <w:rsid w:val="007C50E2"/>
    <w:rsid w:val="007C5BF0"/>
    <w:rsid w:val="007C5D59"/>
    <w:rsid w:val="007C5DB0"/>
    <w:rsid w:val="007C5E66"/>
    <w:rsid w:val="007C6631"/>
    <w:rsid w:val="007C7429"/>
    <w:rsid w:val="007D108B"/>
    <w:rsid w:val="007D1F30"/>
    <w:rsid w:val="007D1F62"/>
    <w:rsid w:val="007D2039"/>
    <w:rsid w:val="007D2393"/>
    <w:rsid w:val="007D2505"/>
    <w:rsid w:val="007D28D0"/>
    <w:rsid w:val="007D2C26"/>
    <w:rsid w:val="007D33C9"/>
    <w:rsid w:val="007D348C"/>
    <w:rsid w:val="007D39BA"/>
    <w:rsid w:val="007D39EF"/>
    <w:rsid w:val="007D3B51"/>
    <w:rsid w:val="007D3DA0"/>
    <w:rsid w:val="007D3EF9"/>
    <w:rsid w:val="007D4082"/>
    <w:rsid w:val="007D4115"/>
    <w:rsid w:val="007D46D0"/>
    <w:rsid w:val="007D4B19"/>
    <w:rsid w:val="007D4DA3"/>
    <w:rsid w:val="007D56D8"/>
    <w:rsid w:val="007D5D4E"/>
    <w:rsid w:val="007D61A9"/>
    <w:rsid w:val="007D64BE"/>
    <w:rsid w:val="007D6FE7"/>
    <w:rsid w:val="007E0038"/>
    <w:rsid w:val="007E1740"/>
    <w:rsid w:val="007E1BC4"/>
    <w:rsid w:val="007E1E39"/>
    <w:rsid w:val="007E2181"/>
    <w:rsid w:val="007E25A1"/>
    <w:rsid w:val="007E2633"/>
    <w:rsid w:val="007E26F2"/>
    <w:rsid w:val="007E27A3"/>
    <w:rsid w:val="007E29BA"/>
    <w:rsid w:val="007E2A62"/>
    <w:rsid w:val="007E2C4A"/>
    <w:rsid w:val="007E2DEA"/>
    <w:rsid w:val="007E35F2"/>
    <w:rsid w:val="007E3614"/>
    <w:rsid w:val="007E374C"/>
    <w:rsid w:val="007E3B77"/>
    <w:rsid w:val="007E3B7F"/>
    <w:rsid w:val="007E3BCA"/>
    <w:rsid w:val="007E4A62"/>
    <w:rsid w:val="007E5866"/>
    <w:rsid w:val="007E5893"/>
    <w:rsid w:val="007E5B61"/>
    <w:rsid w:val="007E5D91"/>
    <w:rsid w:val="007E67C6"/>
    <w:rsid w:val="007E6DD3"/>
    <w:rsid w:val="007E6FA5"/>
    <w:rsid w:val="007E737B"/>
    <w:rsid w:val="007F015F"/>
    <w:rsid w:val="007F1371"/>
    <w:rsid w:val="007F1603"/>
    <w:rsid w:val="007F1AB4"/>
    <w:rsid w:val="007F2404"/>
    <w:rsid w:val="007F26B4"/>
    <w:rsid w:val="007F2D05"/>
    <w:rsid w:val="007F3243"/>
    <w:rsid w:val="007F327F"/>
    <w:rsid w:val="007F3328"/>
    <w:rsid w:val="007F4597"/>
    <w:rsid w:val="007F4B74"/>
    <w:rsid w:val="007F5C16"/>
    <w:rsid w:val="007F5E35"/>
    <w:rsid w:val="007F60D3"/>
    <w:rsid w:val="007F6343"/>
    <w:rsid w:val="007F63BC"/>
    <w:rsid w:val="007F6410"/>
    <w:rsid w:val="007F7079"/>
    <w:rsid w:val="007F7083"/>
    <w:rsid w:val="007F7AB6"/>
    <w:rsid w:val="007F7DDC"/>
    <w:rsid w:val="0080025D"/>
    <w:rsid w:val="00800891"/>
    <w:rsid w:val="00800A3A"/>
    <w:rsid w:val="00800BD4"/>
    <w:rsid w:val="0080121C"/>
    <w:rsid w:val="008017B7"/>
    <w:rsid w:val="00802952"/>
    <w:rsid w:val="00804912"/>
    <w:rsid w:val="00805B7C"/>
    <w:rsid w:val="00805F1F"/>
    <w:rsid w:val="0080661A"/>
    <w:rsid w:val="008069DE"/>
    <w:rsid w:val="0080704C"/>
    <w:rsid w:val="00807172"/>
    <w:rsid w:val="008078C1"/>
    <w:rsid w:val="008079B5"/>
    <w:rsid w:val="00807A75"/>
    <w:rsid w:val="00807B60"/>
    <w:rsid w:val="00807D5C"/>
    <w:rsid w:val="00807FEA"/>
    <w:rsid w:val="0081044C"/>
    <w:rsid w:val="00810756"/>
    <w:rsid w:val="00810DB7"/>
    <w:rsid w:val="00810E6E"/>
    <w:rsid w:val="00811327"/>
    <w:rsid w:val="0081134A"/>
    <w:rsid w:val="00811591"/>
    <w:rsid w:val="008115AC"/>
    <w:rsid w:val="0081169C"/>
    <w:rsid w:val="008116B2"/>
    <w:rsid w:val="00811D5E"/>
    <w:rsid w:val="00811FC1"/>
    <w:rsid w:val="008120B0"/>
    <w:rsid w:val="00812348"/>
    <w:rsid w:val="00812411"/>
    <w:rsid w:val="0081248B"/>
    <w:rsid w:val="008133AF"/>
    <w:rsid w:val="00813D16"/>
    <w:rsid w:val="0081427B"/>
    <w:rsid w:val="008147A4"/>
    <w:rsid w:val="00814811"/>
    <w:rsid w:val="00815546"/>
    <w:rsid w:val="00815FD1"/>
    <w:rsid w:val="00816F0D"/>
    <w:rsid w:val="008211CB"/>
    <w:rsid w:val="00821272"/>
    <w:rsid w:val="0082223B"/>
    <w:rsid w:val="00822393"/>
    <w:rsid w:val="00822ACF"/>
    <w:rsid w:val="00822B89"/>
    <w:rsid w:val="00822BE6"/>
    <w:rsid w:val="00822E25"/>
    <w:rsid w:val="00823220"/>
    <w:rsid w:val="00823389"/>
    <w:rsid w:val="00823675"/>
    <w:rsid w:val="00823728"/>
    <w:rsid w:val="00823848"/>
    <w:rsid w:val="00824A6B"/>
    <w:rsid w:val="00824A93"/>
    <w:rsid w:val="00824C98"/>
    <w:rsid w:val="00824EAB"/>
    <w:rsid w:val="00824F47"/>
    <w:rsid w:val="00825671"/>
    <w:rsid w:val="00825B70"/>
    <w:rsid w:val="00825C47"/>
    <w:rsid w:val="00825F94"/>
    <w:rsid w:val="00826495"/>
    <w:rsid w:val="008270C2"/>
    <w:rsid w:val="0082795F"/>
    <w:rsid w:val="008308E9"/>
    <w:rsid w:val="00830A61"/>
    <w:rsid w:val="00830F3C"/>
    <w:rsid w:val="00831DD0"/>
    <w:rsid w:val="0083236D"/>
    <w:rsid w:val="00832478"/>
    <w:rsid w:val="008324C3"/>
    <w:rsid w:val="00832676"/>
    <w:rsid w:val="00833437"/>
    <w:rsid w:val="0083362B"/>
    <w:rsid w:val="008339CB"/>
    <w:rsid w:val="00833E6F"/>
    <w:rsid w:val="00834233"/>
    <w:rsid w:val="0083541C"/>
    <w:rsid w:val="008357A4"/>
    <w:rsid w:val="008357D9"/>
    <w:rsid w:val="00835D4A"/>
    <w:rsid w:val="00836874"/>
    <w:rsid w:val="00836B81"/>
    <w:rsid w:val="00836C2E"/>
    <w:rsid w:val="00836D5D"/>
    <w:rsid w:val="00836EA4"/>
    <w:rsid w:val="00836EE6"/>
    <w:rsid w:val="00836F2A"/>
    <w:rsid w:val="0083729A"/>
    <w:rsid w:val="00837963"/>
    <w:rsid w:val="00837EDD"/>
    <w:rsid w:val="0084092A"/>
    <w:rsid w:val="00840947"/>
    <w:rsid w:val="00840C5B"/>
    <w:rsid w:val="00841550"/>
    <w:rsid w:val="00842487"/>
    <w:rsid w:val="00842A2A"/>
    <w:rsid w:val="00842D38"/>
    <w:rsid w:val="00843A4E"/>
    <w:rsid w:val="00843E51"/>
    <w:rsid w:val="00844072"/>
    <w:rsid w:val="008441A6"/>
    <w:rsid w:val="0084458D"/>
    <w:rsid w:val="008447AA"/>
    <w:rsid w:val="0084491E"/>
    <w:rsid w:val="00844DE3"/>
    <w:rsid w:val="008463B5"/>
    <w:rsid w:val="00846C4D"/>
    <w:rsid w:val="00846D18"/>
    <w:rsid w:val="00846E34"/>
    <w:rsid w:val="008470B7"/>
    <w:rsid w:val="00847C9B"/>
    <w:rsid w:val="00850A27"/>
    <w:rsid w:val="00850CA4"/>
    <w:rsid w:val="00850D0E"/>
    <w:rsid w:val="00851050"/>
    <w:rsid w:val="008521D3"/>
    <w:rsid w:val="008526C3"/>
    <w:rsid w:val="00852BCD"/>
    <w:rsid w:val="00853339"/>
    <w:rsid w:val="00854FE3"/>
    <w:rsid w:val="0085576C"/>
    <w:rsid w:val="00855845"/>
    <w:rsid w:val="00855FDC"/>
    <w:rsid w:val="00856071"/>
    <w:rsid w:val="0085726D"/>
    <w:rsid w:val="00857BC6"/>
    <w:rsid w:val="00860261"/>
    <w:rsid w:val="00860933"/>
    <w:rsid w:val="0086095D"/>
    <w:rsid w:val="00860AFD"/>
    <w:rsid w:val="00860C0E"/>
    <w:rsid w:val="00860FD3"/>
    <w:rsid w:val="008610C9"/>
    <w:rsid w:val="008611D7"/>
    <w:rsid w:val="00861C7D"/>
    <w:rsid w:val="00861DE6"/>
    <w:rsid w:val="00861F0D"/>
    <w:rsid w:val="00862E75"/>
    <w:rsid w:val="00862ED1"/>
    <w:rsid w:val="00863760"/>
    <w:rsid w:val="00863811"/>
    <w:rsid w:val="00863867"/>
    <w:rsid w:val="00863A08"/>
    <w:rsid w:val="00864214"/>
    <w:rsid w:val="008643F4"/>
    <w:rsid w:val="00864CC6"/>
    <w:rsid w:val="008653F7"/>
    <w:rsid w:val="008660AD"/>
    <w:rsid w:val="00866594"/>
    <w:rsid w:val="008666DB"/>
    <w:rsid w:val="00866919"/>
    <w:rsid w:val="00866964"/>
    <w:rsid w:val="00866ADA"/>
    <w:rsid w:val="00866CD0"/>
    <w:rsid w:val="00867055"/>
    <w:rsid w:val="0086794F"/>
    <w:rsid w:val="008679EC"/>
    <w:rsid w:val="00867D92"/>
    <w:rsid w:val="00870BA6"/>
    <w:rsid w:val="00870C0B"/>
    <w:rsid w:val="00870E03"/>
    <w:rsid w:val="00871363"/>
    <w:rsid w:val="008713B8"/>
    <w:rsid w:val="008717EB"/>
    <w:rsid w:val="0087243E"/>
    <w:rsid w:val="0087275E"/>
    <w:rsid w:val="00872AF7"/>
    <w:rsid w:val="00872BFD"/>
    <w:rsid w:val="00872E82"/>
    <w:rsid w:val="00872E84"/>
    <w:rsid w:val="008731B5"/>
    <w:rsid w:val="00873894"/>
    <w:rsid w:val="008749CA"/>
    <w:rsid w:val="00874ADC"/>
    <w:rsid w:val="00874C4B"/>
    <w:rsid w:val="00875096"/>
    <w:rsid w:val="00875FE0"/>
    <w:rsid w:val="00876270"/>
    <w:rsid w:val="0087634A"/>
    <w:rsid w:val="00876396"/>
    <w:rsid w:val="00877013"/>
    <w:rsid w:val="00877084"/>
    <w:rsid w:val="008778DE"/>
    <w:rsid w:val="00880446"/>
    <w:rsid w:val="00880BCB"/>
    <w:rsid w:val="00880C50"/>
    <w:rsid w:val="0088169A"/>
    <w:rsid w:val="0088202A"/>
    <w:rsid w:val="00882254"/>
    <w:rsid w:val="00882E59"/>
    <w:rsid w:val="0088300C"/>
    <w:rsid w:val="00883237"/>
    <w:rsid w:val="00883866"/>
    <w:rsid w:val="008845E7"/>
    <w:rsid w:val="00884ABE"/>
    <w:rsid w:val="0088556C"/>
    <w:rsid w:val="00886607"/>
    <w:rsid w:val="0088672E"/>
    <w:rsid w:val="00886D76"/>
    <w:rsid w:val="0088717B"/>
    <w:rsid w:val="00887B70"/>
    <w:rsid w:val="008906EA"/>
    <w:rsid w:val="00890E9B"/>
    <w:rsid w:val="008910A9"/>
    <w:rsid w:val="008916C9"/>
    <w:rsid w:val="0089187C"/>
    <w:rsid w:val="00891B34"/>
    <w:rsid w:val="00891BDE"/>
    <w:rsid w:val="00891C90"/>
    <w:rsid w:val="00892044"/>
    <w:rsid w:val="0089249B"/>
    <w:rsid w:val="00892A9A"/>
    <w:rsid w:val="00892CFC"/>
    <w:rsid w:val="00892F68"/>
    <w:rsid w:val="00893DBA"/>
    <w:rsid w:val="00893E04"/>
    <w:rsid w:val="008940B8"/>
    <w:rsid w:val="00894532"/>
    <w:rsid w:val="00894A34"/>
    <w:rsid w:val="00894DB6"/>
    <w:rsid w:val="008955ED"/>
    <w:rsid w:val="00895893"/>
    <w:rsid w:val="00896104"/>
    <w:rsid w:val="008961C4"/>
    <w:rsid w:val="00896E69"/>
    <w:rsid w:val="00897882"/>
    <w:rsid w:val="00897FA4"/>
    <w:rsid w:val="008A02AC"/>
    <w:rsid w:val="008A0587"/>
    <w:rsid w:val="008A0676"/>
    <w:rsid w:val="008A0795"/>
    <w:rsid w:val="008A086C"/>
    <w:rsid w:val="008A08C3"/>
    <w:rsid w:val="008A14F0"/>
    <w:rsid w:val="008A18B4"/>
    <w:rsid w:val="008A1912"/>
    <w:rsid w:val="008A1A71"/>
    <w:rsid w:val="008A1A94"/>
    <w:rsid w:val="008A24AD"/>
    <w:rsid w:val="008A277F"/>
    <w:rsid w:val="008A293E"/>
    <w:rsid w:val="008A2FC2"/>
    <w:rsid w:val="008A333A"/>
    <w:rsid w:val="008A3807"/>
    <w:rsid w:val="008A4017"/>
    <w:rsid w:val="008A468C"/>
    <w:rsid w:val="008A5620"/>
    <w:rsid w:val="008A595C"/>
    <w:rsid w:val="008A5AC1"/>
    <w:rsid w:val="008A6197"/>
    <w:rsid w:val="008A6A9B"/>
    <w:rsid w:val="008A73F1"/>
    <w:rsid w:val="008A7407"/>
    <w:rsid w:val="008A7DF4"/>
    <w:rsid w:val="008B0254"/>
    <w:rsid w:val="008B06BF"/>
    <w:rsid w:val="008B137F"/>
    <w:rsid w:val="008B14B7"/>
    <w:rsid w:val="008B16E1"/>
    <w:rsid w:val="008B1A6B"/>
    <w:rsid w:val="008B1C52"/>
    <w:rsid w:val="008B2404"/>
    <w:rsid w:val="008B2665"/>
    <w:rsid w:val="008B2BF9"/>
    <w:rsid w:val="008B2D96"/>
    <w:rsid w:val="008B3314"/>
    <w:rsid w:val="008B3D04"/>
    <w:rsid w:val="008B4212"/>
    <w:rsid w:val="008B4AAD"/>
    <w:rsid w:val="008B4B76"/>
    <w:rsid w:val="008B4C3C"/>
    <w:rsid w:val="008B51BE"/>
    <w:rsid w:val="008B60DE"/>
    <w:rsid w:val="008B6472"/>
    <w:rsid w:val="008B651A"/>
    <w:rsid w:val="008B6E5D"/>
    <w:rsid w:val="008B70BF"/>
    <w:rsid w:val="008B78EE"/>
    <w:rsid w:val="008B7BF2"/>
    <w:rsid w:val="008B7C27"/>
    <w:rsid w:val="008C050B"/>
    <w:rsid w:val="008C09A8"/>
    <w:rsid w:val="008C0BE7"/>
    <w:rsid w:val="008C1AB7"/>
    <w:rsid w:val="008C2018"/>
    <w:rsid w:val="008C2146"/>
    <w:rsid w:val="008C24B4"/>
    <w:rsid w:val="008C2552"/>
    <w:rsid w:val="008C2681"/>
    <w:rsid w:val="008C285C"/>
    <w:rsid w:val="008C3217"/>
    <w:rsid w:val="008C3621"/>
    <w:rsid w:val="008C3CAE"/>
    <w:rsid w:val="008C3ECD"/>
    <w:rsid w:val="008C3FC2"/>
    <w:rsid w:val="008C4252"/>
    <w:rsid w:val="008C4475"/>
    <w:rsid w:val="008C4779"/>
    <w:rsid w:val="008C4EC8"/>
    <w:rsid w:val="008C5270"/>
    <w:rsid w:val="008C61B9"/>
    <w:rsid w:val="008C6DDB"/>
    <w:rsid w:val="008C6EC9"/>
    <w:rsid w:val="008C76F8"/>
    <w:rsid w:val="008C7747"/>
    <w:rsid w:val="008C7FC0"/>
    <w:rsid w:val="008D0006"/>
    <w:rsid w:val="008D06FE"/>
    <w:rsid w:val="008D11C0"/>
    <w:rsid w:val="008D17DB"/>
    <w:rsid w:val="008D190E"/>
    <w:rsid w:val="008D1B73"/>
    <w:rsid w:val="008D21E3"/>
    <w:rsid w:val="008D228E"/>
    <w:rsid w:val="008D25ED"/>
    <w:rsid w:val="008D27E3"/>
    <w:rsid w:val="008D3D1F"/>
    <w:rsid w:val="008D47FD"/>
    <w:rsid w:val="008D48D7"/>
    <w:rsid w:val="008D4A77"/>
    <w:rsid w:val="008D50D8"/>
    <w:rsid w:val="008D5310"/>
    <w:rsid w:val="008D538D"/>
    <w:rsid w:val="008D5736"/>
    <w:rsid w:val="008D588D"/>
    <w:rsid w:val="008D58F9"/>
    <w:rsid w:val="008D5A51"/>
    <w:rsid w:val="008D5B62"/>
    <w:rsid w:val="008D63F5"/>
    <w:rsid w:val="008D6FB2"/>
    <w:rsid w:val="008D7927"/>
    <w:rsid w:val="008D7A86"/>
    <w:rsid w:val="008D7FDA"/>
    <w:rsid w:val="008E064E"/>
    <w:rsid w:val="008E09FA"/>
    <w:rsid w:val="008E132B"/>
    <w:rsid w:val="008E13ED"/>
    <w:rsid w:val="008E1450"/>
    <w:rsid w:val="008E167B"/>
    <w:rsid w:val="008E1EF6"/>
    <w:rsid w:val="008E2369"/>
    <w:rsid w:val="008E2552"/>
    <w:rsid w:val="008E2EC5"/>
    <w:rsid w:val="008E367E"/>
    <w:rsid w:val="008E3BF4"/>
    <w:rsid w:val="008E3CE9"/>
    <w:rsid w:val="008E44DA"/>
    <w:rsid w:val="008E5258"/>
    <w:rsid w:val="008E5404"/>
    <w:rsid w:val="008E5909"/>
    <w:rsid w:val="008E596C"/>
    <w:rsid w:val="008E5FF1"/>
    <w:rsid w:val="008E62E3"/>
    <w:rsid w:val="008E6578"/>
    <w:rsid w:val="008E67EB"/>
    <w:rsid w:val="008E6B2C"/>
    <w:rsid w:val="008E6F1A"/>
    <w:rsid w:val="008E705E"/>
    <w:rsid w:val="008E7771"/>
    <w:rsid w:val="008E7C27"/>
    <w:rsid w:val="008E7FFB"/>
    <w:rsid w:val="008F00F7"/>
    <w:rsid w:val="008F015C"/>
    <w:rsid w:val="008F044E"/>
    <w:rsid w:val="008F0A2E"/>
    <w:rsid w:val="008F0E58"/>
    <w:rsid w:val="008F145F"/>
    <w:rsid w:val="008F18AC"/>
    <w:rsid w:val="008F197D"/>
    <w:rsid w:val="008F1E04"/>
    <w:rsid w:val="008F2A02"/>
    <w:rsid w:val="008F2A99"/>
    <w:rsid w:val="008F2ACC"/>
    <w:rsid w:val="008F32A6"/>
    <w:rsid w:val="008F384D"/>
    <w:rsid w:val="008F38AD"/>
    <w:rsid w:val="008F4044"/>
    <w:rsid w:val="008F4E81"/>
    <w:rsid w:val="008F5E36"/>
    <w:rsid w:val="008F722D"/>
    <w:rsid w:val="008F72E2"/>
    <w:rsid w:val="008F74FF"/>
    <w:rsid w:val="00900124"/>
    <w:rsid w:val="009006BA"/>
    <w:rsid w:val="0090088A"/>
    <w:rsid w:val="0090093A"/>
    <w:rsid w:val="00900C50"/>
    <w:rsid w:val="00900D8E"/>
    <w:rsid w:val="00900E22"/>
    <w:rsid w:val="00900F37"/>
    <w:rsid w:val="009015FC"/>
    <w:rsid w:val="00901694"/>
    <w:rsid w:val="00901A3D"/>
    <w:rsid w:val="00901B36"/>
    <w:rsid w:val="00901D6B"/>
    <w:rsid w:val="009021A1"/>
    <w:rsid w:val="00902B6A"/>
    <w:rsid w:val="00902E01"/>
    <w:rsid w:val="00903311"/>
    <w:rsid w:val="0090337B"/>
    <w:rsid w:val="00903641"/>
    <w:rsid w:val="009039EC"/>
    <w:rsid w:val="009044E2"/>
    <w:rsid w:val="00905112"/>
    <w:rsid w:val="00905E16"/>
    <w:rsid w:val="00905F8E"/>
    <w:rsid w:val="009061C8"/>
    <w:rsid w:val="0090624B"/>
    <w:rsid w:val="009077A4"/>
    <w:rsid w:val="0091005A"/>
    <w:rsid w:val="00910366"/>
    <w:rsid w:val="00910649"/>
    <w:rsid w:val="009106C0"/>
    <w:rsid w:val="009107B4"/>
    <w:rsid w:val="00910A48"/>
    <w:rsid w:val="009119EF"/>
    <w:rsid w:val="009122A1"/>
    <w:rsid w:val="00912500"/>
    <w:rsid w:val="00912690"/>
    <w:rsid w:val="00912C2F"/>
    <w:rsid w:val="009130F5"/>
    <w:rsid w:val="0091333E"/>
    <w:rsid w:val="009134CD"/>
    <w:rsid w:val="00913724"/>
    <w:rsid w:val="00913A90"/>
    <w:rsid w:val="00913AAF"/>
    <w:rsid w:val="0091489D"/>
    <w:rsid w:val="0091496E"/>
    <w:rsid w:val="00914B01"/>
    <w:rsid w:val="00914C52"/>
    <w:rsid w:val="00914F5D"/>
    <w:rsid w:val="009150EC"/>
    <w:rsid w:val="0091576E"/>
    <w:rsid w:val="009158B5"/>
    <w:rsid w:val="00915E03"/>
    <w:rsid w:val="00916076"/>
    <w:rsid w:val="00916757"/>
    <w:rsid w:val="00916C83"/>
    <w:rsid w:val="00917098"/>
    <w:rsid w:val="00917120"/>
    <w:rsid w:val="0091745C"/>
    <w:rsid w:val="00917B2B"/>
    <w:rsid w:val="00917E5D"/>
    <w:rsid w:val="0092033F"/>
    <w:rsid w:val="00920FAD"/>
    <w:rsid w:val="009215A0"/>
    <w:rsid w:val="009219A7"/>
    <w:rsid w:val="00921D7B"/>
    <w:rsid w:val="0092216B"/>
    <w:rsid w:val="00922BA6"/>
    <w:rsid w:val="00922D37"/>
    <w:rsid w:val="0092359D"/>
    <w:rsid w:val="009238C3"/>
    <w:rsid w:val="00923C9F"/>
    <w:rsid w:val="00923FF0"/>
    <w:rsid w:val="00924225"/>
    <w:rsid w:val="009248A5"/>
    <w:rsid w:val="00924903"/>
    <w:rsid w:val="0092502B"/>
    <w:rsid w:val="00925B3A"/>
    <w:rsid w:val="00925CCE"/>
    <w:rsid w:val="0092610D"/>
    <w:rsid w:val="009266B7"/>
    <w:rsid w:val="009269D5"/>
    <w:rsid w:val="00926AC6"/>
    <w:rsid w:val="00926E4B"/>
    <w:rsid w:val="00927CBD"/>
    <w:rsid w:val="00927CE4"/>
    <w:rsid w:val="00927EEF"/>
    <w:rsid w:val="009306C6"/>
    <w:rsid w:val="00930AD8"/>
    <w:rsid w:val="00930B2F"/>
    <w:rsid w:val="00931F2D"/>
    <w:rsid w:val="009322C0"/>
    <w:rsid w:val="00932AD4"/>
    <w:rsid w:val="009334C2"/>
    <w:rsid w:val="00933E03"/>
    <w:rsid w:val="00934B37"/>
    <w:rsid w:val="0093561C"/>
    <w:rsid w:val="009356C6"/>
    <w:rsid w:val="009358B9"/>
    <w:rsid w:val="00935CAC"/>
    <w:rsid w:val="00935E19"/>
    <w:rsid w:val="009367CE"/>
    <w:rsid w:val="009379F9"/>
    <w:rsid w:val="00937D82"/>
    <w:rsid w:val="00937E0C"/>
    <w:rsid w:val="00937FFA"/>
    <w:rsid w:val="0094069F"/>
    <w:rsid w:val="009409B0"/>
    <w:rsid w:val="00941EB0"/>
    <w:rsid w:val="00941FBE"/>
    <w:rsid w:val="009422A9"/>
    <w:rsid w:val="00942672"/>
    <w:rsid w:val="009426B9"/>
    <w:rsid w:val="009428BB"/>
    <w:rsid w:val="00942EA9"/>
    <w:rsid w:val="00943360"/>
    <w:rsid w:val="0094369F"/>
    <w:rsid w:val="009437AA"/>
    <w:rsid w:val="009449CB"/>
    <w:rsid w:val="00944AA9"/>
    <w:rsid w:val="00944BDC"/>
    <w:rsid w:val="00944D38"/>
    <w:rsid w:val="00945311"/>
    <w:rsid w:val="0094570A"/>
    <w:rsid w:val="009458B0"/>
    <w:rsid w:val="009459C6"/>
    <w:rsid w:val="00945ABB"/>
    <w:rsid w:val="0094607B"/>
    <w:rsid w:val="0094642C"/>
    <w:rsid w:val="00946B48"/>
    <w:rsid w:val="00946BF7"/>
    <w:rsid w:val="00946E6E"/>
    <w:rsid w:val="009474EF"/>
    <w:rsid w:val="00947519"/>
    <w:rsid w:val="00947AA1"/>
    <w:rsid w:val="00947AB7"/>
    <w:rsid w:val="00947DB8"/>
    <w:rsid w:val="00950464"/>
    <w:rsid w:val="009507CD"/>
    <w:rsid w:val="00950922"/>
    <w:rsid w:val="00950BA5"/>
    <w:rsid w:val="009517E3"/>
    <w:rsid w:val="00951A65"/>
    <w:rsid w:val="00952742"/>
    <w:rsid w:val="00952A7C"/>
    <w:rsid w:val="00952B01"/>
    <w:rsid w:val="00953DEF"/>
    <w:rsid w:val="00953FC1"/>
    <w:rsid w:val="00953FCE"/>
    <w:rsid w:val="00954085"/>
    <w:rsid w:val="0095420A"/>
    <w:rsid w:val="00954CCB"/>
    <w:rsid w:val="00954F53"/>
    <w:rsid w:val="00954F83"/>
    <w:rsid w:val="0095599A"/>
    <w:rsid w:val="00955B51"/>
    <w:rsid w:val="00956A06"/>
    <w:rsid w:val="00956A50"/>
    <w:rsid w:val="009575F3"/>
    <w:rsid w:val="009579FA"/>
    <w:rsid w:val="00957A09"/>
    <w:rsid w:val="00957A35"/>
    <w:rsid w:val="009603D6"/>
    <w:rsid w:val="00960EB6"/>
    <w:rsid w:val="0096115A"/>
    <w:rsid w:val="00962547"/>
    <w:rsid w:val="00962595"/>
    <w:rsid w:val="009627B1"/>
    <w:rsid w:val="009628A8"/>
    <w:rsid w:val="00962938"/>
    <w:rsid w:val="00962D1B"/>
    <w:rsid w:val="0096330C"/>
    <w:rsid w:val="009641C2"/>
    <w:rsid w:val="009646CB"/>
    <w:rsid w:val="00964A50"/>
    <w:rsid w:val="00965005"/>
    <w:rsid w:val="00966516"/>
    <w:rsid w:val="009668B6"/>
    <w:rsid w:val="009674BC"/>
    <w:rsid w:val="0096768C"/>
    <w:rsid w:val="00967CA4"/>
    <w:rsid w:val="00967DDB"/>
    <w:rsid w:val="00970C02"/>
    <w:rsid w:val="009717D6"/>
    <w:rsid w:val="0097180A"/>
    <w:rsid w:val="00971ADE"/>
    <w:rsid w:val="00971D77"/>
    <w:rsid w:val="009725C0"/>
    <w:rsid w:val="00973977"/>
    <w:rsid w:val="00974321"/>
    <w:rsid w:val="00974728"/>
    <w:rsid w:val="0097486E"/>
    <w:rsid w:val="00974CF1"/>
    <w:rsid w:val="009752ED"/>
    <w:rsid w:val="00975736"/>
    <w:rsid w:val="00975931"/>
    <w:rsid w:val="0097595E"/>
    <w:rsid w:val="00975B34"/>
    <w:rsid w:val="00975B7D"/>
    <w:rsid w:val="00975C23"/>
    <w:rsid w:val="00975CB0"/>
    <w:rsid w:val="00976286"/>
    <w:rsid w:val="009766E5"/>
    <w:rsid w:val="00976B86"/>
    <w:rsid w:val="00976E81"/>
    <w:rsid w:val="00977015"/>
    <w:rsid w:val="009775CC"/>
    <w:rsid w:val="00977908"/>
    <w:rsid w:val="00977A9B"/>
    <w:rsid w:val="009800E7"/>
    <w:rsid w:val="009803E1"/>
    <w:rsid w:val="00980BB2"/>
    <w:rsid w:val="00980F9A"/>
    <w:rsid w:val="009819EA"/>
    <w:rsid w:val="0098212A"/>
    <w:rsid w:val="00983811"/>
    <w:rsid w:val="009838F6"/>
    <w:rsid w:val="00984335"/>
    <w:rsid w:val="0098462E"/>
    <w:rsid w:val="00984682"/>
    <w:rsid w:val="009849FA"/>
    <w:rsid w:val="00984F76"/>
    <w:rsid w:val="0098548C"/>
    <w:rsid w:val="009855D7"/>
    <w:rsid w:val="0098615D"/>
    <w:rsid w:val="0098642F"/>
    <w:rsid w:val="00986645"/>
    <w:rsid w:val="00986AD7"/>
    <w:rsid w:val="009870BD"/>
    <w:rsid w:val="00990313"/>
    <w:rsid w:val="009904EB"/>
    <w:rsid w:val="009905A7"/>
    <w:rsid w:val="00990D58"/>
    <w:rsid w:val="00990E42"/>
    <w:rsid w:val="009910D3"/>
    <w:rsid w:val="00992278"/>
    <w:rsid w:val="0099257C"/>
    <w:rsid w:val="009925F2"/>
    <w:rsid w:val="00992A89"/>
    <w:rsid w:val="00992E21"/>
    <w:rsid w:val="00993E9C"/>
    <w:rsid w:val="00993EB4"/>
    <w:rsid w:val="0099472D"/>
    <w:rsid w:val="0099496D"/>
    <w:rsid w:val="00994B32"/>
    <w:rsid w:val="00994B76"/>
    <w:rsid w:val="0099565E"/>
    <w:rsid w:val="0099659C"/>
    <w:rsid w:val="009974FA"/>
    <w:rsid w:val="009975CF"/>
    <w:rsid w:val="00997823"/>
    <w:rsid w:val="00997ADD"/>
    <w:rsid w:val="009A090D"/>
    <w:rsid w:val="009A0FF0"/>
    <w:rsid w:val="009A1F97"/>
    <w:rsid w:val="009A3184"/>
    <w:rsid w:val="009A4355"/>
    <w:rsid w:val="009A436A"/>
    <w:rsid w:val="009A4A7E"/>
    <w:rsid w:val="009A57B4"/>
    <w:rsid w:val="009A5AB7"/>
    <w:rsid w:val="009A7972"/>
    <w:rsid w:val="009B0069"/>
    <w:rsid w:val="009B067B"/>
    <w:rsid w:val="009B09C0"/>
    <w:rsid w:val="009B0FB0"/>
    <w:rsid w:val="009B1136"/>
    <w:rsid w:val="009B11C6"/>
    <w:rsid w:val="009B167C"/>
    <w:rsid w:val="009B1892"/>
    <w:rsid w:val="009B1C66"/>
    <w:rsid w:val="009B1F44"/>
    <w:rsid w:val="009B26D4"/>
    <w:rsid w:val="009B28E4"/>
    <w:rsid w:val="009B2947"/>
    <w:rsid w:val="009B2B68"/>
    <w:rsid w:val="009B2E86"/>
    <w:rsid w:val="009B36E1"/>
    <w:rsid w:val="009B372B"/>
    <w:rsid w:val="009B3FA4"/>
    <w:rsid w:val="009B4655"/>
    <w:rsid w:val="009B4BCD"/>
    <w:rsid w:val="009B4DF7"/>
    <w:rsid w:val="009B6D3E"/>
    <w:rsid w:val="009B7DCE"/>
    <w:rsid w:val="009C0077"/>
    <w:rsid w:val="009C0C32"/>
    <w:rsid w:val="009C0EDF"/>
    <w:rsid w:val="009C1394"/>
    <w:rsid w:val="009C1793"/>
    <w:rsid w:val="009C254C"/>
    <w:rsid w:val="009C25FD"/>
    <w:rsid w:val="009C27F8"/>
    <w:rsid w:val="009C3636"/>
    <w:rsid w:val="009C4473"/>
    <w:rsid w:val="009C4F34"/>
    <w:rsid w:val="009C5192"/>
    <w:rsid w:val="009C5433"/>
    <w:rsid w:val="009C5475"/>
    <w:rsid w:val="009C5B43"/>
    <w:rsid w:val="009C5C1B"/>
    <w:rsid w:val="009C60B9"/>
    <w:rsid w:val="009C63E9"/>
    <w:rsid w:val="009C68DA"/>
    <w:rsid w:val="009C6DE7"/>
    <w:rsid w:val="009C7A0C"/>
    <w:rsid w:val="009C7C62"/>
    <w:rsid w:val="009C7E0C"/>
    <w:rsid w:val="009D001F"/>
    <w:rsid w:val="009D062E"/>
    <w:rsid w:val="009D08C7"/>
    <w:rsid w:val="009D0B8D"/>
    <w:rsid w:val="009D0CD2"/>
    <w:rsid w:val="009D0F88"/>
    <w:rsid w:val="009D1940"/>
    <w:rsid w:val="009D1962"/>
    <w:rsid w:val="009D1AC3"/>
    <w:rsid w:val="009D1FA0"/>
    <w:rsid w:val="009D2718"/>
    <w:rsid w:val="009D28F0"/>
    <w:rsid w:val="009D2DA9"/>
    <w:rsid w:val="009D2E2E"/>
    <w:rsid w:val="009D3033"/>
    <w:rsid w:val="009D3449"/>
    <w:rsid w:val="009D34F8"/>
    <w:rsid w:val="009D3FD5"/>
    <w:rsid w:val="009D4248"/>
    <w:rsid w:val="009D4813"/>
    <w:rsid w:val="009D4E04"/>
    <w:rsid w:val="009D577D"/>
    <w:rsid w:val="009D5DFC"/>
    <w:rsid w:val="009D63C5"/>
    <w:rsid w:val="009D6922"/>
    <w:rsid w:val="009D6CE6"/>
    <w:rsid w:val="009D6D26"/>
    <w:rsid w:val="009D765E"/>
    <w:rsid w:val="009D7BBE"/>
    <w:rsid w:val="009D7D08"/>
    <w:rsid w:val="009E0ABC"/>
    <w:rsid w:val="009E0B71"/>
    <w:rsid w:val="009E103B"/>
    <w:rsid w:val="009E1408"/>
    <w:rsid w:val="009E1B48"/>
    <w:rsid w:val="009E1B69"/>
    <w:rsid w:val="009E344C"/>
    <w:rsid w:val="009E3C54"/>
    <w:rsid w:val="009E3D00"/>
    <w:rsid w:val="009E41E8"/>
    <w:rsid w:val="009E43F4"/>
    <w:rsid w:val="009E451F"/>
    <w:rsid w:val="009E45EB"/>
    <w:rsid w:val="009E45FC"/>
    <w:rsid w:val="009E4827"/>
    <w:rsid w:val="009E4F50"/>
    <w:rsid w:val="009E52DF"/>
    <w:rsid w:val="009E5423"/>
    <w:rsid w:val="009E55A1"/>
    <w:rsid w:val="009E568E"/>
    <w:rsid w:val="009E61F0"/>
    <w:rsid w:val="009E6242"/>
    <w:rsid w:val="009E6335"/>
    <w:rsid w:val="009E6F77"/>
    <w:rsid w:val="009E7006"/>
    <w:rsid w:val="009E784E"/>
    <w:rsid w:val="009E7C11"/>
    <w:rsid w:val="009F144D"/>
    <w:rsid w:val="009F17F7"/>
    <w:rsid w:val="009F1E42"/>
    <w:rsid w:val="009F2265"/>
    <w:rsid w:val="009F23F9"/>
    <w:rsid w:val="009F2B19"/>
    <w:rsid w:val="009F32C2"/>
    <w:rsid w:val="009F3446"/>
    <w:rsid w:val="009F3977"/>
    <w:rsid w:val="009F3B72"/>
    <w:rsid w:val="009F45D6"/>
    <w:rsid w:val="009F4EA7"/>
    <w:rsid w:val="009F4FF4"/>
    <w:rsid w:val="009F51A1"/>
    <w:rsid w:val="009F51BD"/>
    <w:rsid w:val="009F5BE0"/>
    <w:rsid w:val="009F5C0D"/>
    <w:rsid w:val="009F619F"/>
    <w:rsid w:val="009F6A13"/>
    <w:rsid w:val="009F6F67"/>
    <w:rsid w:val="009F764B"/>
    <w:rsid w:val="009F7AE4"/>
    <w:rsid w:val="009F7E94"/>
    <w:rsid w:val="009F7FDB"/>
    <w:rsid w:val="00A001FE"/>
    <w:rsid w:val="00A00CA6"/>
    <w:rsid w:val="00A00FD4"/>
    <w:rsid w:val="00A012DC"/>
    <w:rsid w:val="00A02ED0"/>
    <w:rsid w:val="00A03245"/>
    <w:rsid w:val="00A03635"/>
    <w:rsid w:val="00A0376B"/>
    <w:rsid w:val="00A03A4E"/>
    <w:rsid w:val="00A04148"/>
    <w:rsid w:val="00A04718"/>
    <w:rsid w:val="00A0540C"/>
    <w:rsid w:val="00A05CA0"/>
    <w:rsid w:val="00A0662B"/>
    <w:rsid w:val="00A0686C"/>
    <w:rsid w:val="00A068AA"/>
    <w:rsid w:val="00A0700E"/>
    <w:rsid w:val="00A07774"/>
    <w:rsid w:val="00A07923"/>
    <w:rsid w:val="00A079A7"/>
    <w:rsid w:val="00A07BFA"/>
    <w:rsid w:val="00A07FD0"/>
    <w:rsid w:val="00A106E5"/>
    <w:rsid w:val="00A107F8"/>
    <w:rsid w:val="00A11185"/>
    <w:rsid w:val="00A11796"/>
    <w:rsid w:val="00A11FCE"/>
    <w:rsid w:val="00A124BC"/>
    <w:rsid w:val="00A13400"/>
    <w:rsid w:val="00A1367C"/>
    <w:rsid w:val="00A13AF0"/>
    <w:rsid w:val="00A14376"/>
    <w:rsid w:val="00A146AB"/>
    <w:rsid w:val="00A1577B"/>
    <w:rsid w:val="00A15DC0"/>
    <w:rsid w:val="00A15DF6"/>
    <w:rsid w:val="00A15E2C"/>
    <w:rsid w:val="00A15EEB"/>
    <w:rsid w:val="00A163F7"/>
    <w:rsid w:val="00A16845"/>
    <w:rsid w:val="00A17870"/>
    <w:rsid w:val="00A17897"/>
    <w:rsid w:val="00A17A43"/>
    <w:rsid w:val="00A17EBE"/>
    <w:rsid w:val="00A20090"/>
    <w:rsid w:val="00A213EB"/>
    <w:rsid w:val="00A21C3D"/>
    <w:rsid w:val="00A21D9F"/>
    <w:rsid w:val="00A22571"/>
    <w:rsid w:val="00A22D12"/>
    <w:rsid w:val="00A2369D"/>
    <w:rsid w:val="00A236A3"/>
    <w:rsid w:val="00A23AAA"/>
    <w:rsid w:val="00A24050"/>
    <w:rsid w:val="00A2451E"/>
    <w:rsid w:val="00A24A5F"/>
    <w:rsid w:val="00A24DE4"/>
    <w:rsid w:val="00A24EAC"/>
    <w:rsid w:val="00A250F3"/>
    <w:rsid w:val="00A25414"/>
    <w:rsid w:val="00A257F5"/>
    <w:rsid w:val="00A25C37"/>
    <w:rsid w:val="00A25D0D"/>
    <w:rsid w:val="00A26283"/>
    <w:rsid w:val="00A27273"/>
    <w:rsid w:val="00A27565"/>
    <w:rsid w:val="00A2763E"/>
    <w:rsid w:val="00A276BE"/>
    <w:rsid w:val="00A278B4"/>
    <w:rsid w:val="00A279A5"/>
    <w:rsid w:val="00A27B09"/>
    <w:rsid w:val="00A301B7"/>
    <w:rsid w:val="00A301D9"/>
    <w:rsid w:val="00A30CA5"/>
    <w:rsid w:val="00A3133D"/>
    <w:rsid w:val="00A314CF"/>
    <w:rsid w:val="00A3220E"/>
    <w:rsid w:val="00A324E6"/>
    <w:rsid w:val="00A33268"/>
    <w:rsid w:val="00A3382A"/>
    <w:rsid w:val="00A34157"/>
    <w:rsid w:val="00A34542"/>
    <w:rsid w:val="00A34798"/>
    <w:rsid w:val="00A34816"/>
    <w:rsid w:val="00A34EF1"/>
    <w:rsid w:val="00A35153"/>
    <w:rsid w:val="00A352A3"/>
    <w:rsid w:val="00A35DDB"/>
    <w:rsid w:val="00A35E73"/>
    <w:rsid w:val="00A35FB3"/>
    <w:rsid w:val="00A3652A"/>
    <w:rsid w:val="00A36646"/>
    <w:rsid w:val="00A37751"/>
    <w:rsid w:val="00A3778C"/>
    <w:rsid w:val="00A378D9"/>
    <w:rsid w:val="00A37ED7"/>
    <w:rsid w:val="00A40609"/>
    <w:rsid w:val="00A41005"/>
    <w:rsid w:val="00A41087"/>
    <w:rsid w:val="00A41C1B"/>
    <w:rsid w:val="00A42495"/>
    <w:rsid w:val="00A42696"/>
    <w:rsid w:val="00A42B10"/>
    <w:rsid w:val="00A42CC2"/>
    <w:rsid w:val="00A42ED5"/>
    <w:rsid w:val="00A433B5"/>
    <w:rsid w:val="00A436D1"/>
    <w:rsid w:val="00A43ACD"/>
    <w:rsid w:val="00A44164"/>
    <w:rsid w:val="00A44C0D"/>
    <w:rsid w:val="00A44D22"/>
    <w:rsid w:val="00A455CA"/>
    <w:rsid w:val="00A464E7"/>
    <w:rsid w:val="00A4799A"/>
    <w:rsid w:val="00A50061"/>
    <w:rsid w:val="00A504FE"/>
    <w:rsid w:val="00A50E0A"/>
    <w:rsid w:val="00A5224C"/>
    <w:rsid w:val="00A5259C"/>
    <w:rsid w:val="00A525CC"/>
    <w:rsid w:val="00A5301B"/>
    <w:rsid w:val="00A5356D"/>
    <w:rsid w:val="00A5359F"/>
    <w:rsid w:val="00A5373B"/>
    <w:rsid w:val="00A537CD"/>
    <w:rsid w:val="00A53B2E"/>
    <w:rsid w:val="00A53C5B"/>
    <w:rsid w:val="00A54151"/>
    <w:rsid w:val="00A543FB"/>
    <w:rsid w:val="00A548A5"/>
    <w:rsid w:val="00A54C5A"/>
    <w:rsid w:val="00A554EF"/>
    <w:rsid w:val="00A55CAC"/>
    <w:rsid w:val="00A561D7"/>
    <w:rsid w:val="00A56232"/>
    <w:rsid w:val="00A56C10"/>
    <w:rsid w:val="00A5700B"/>
    <w:rsid w:val="00A57BBD"/>
    <w:rsid w:val="00A601CB"/>
    <w:rsid w:val="00A607BA"/>
    <w:rsid w:val="00A607BD"/>
    <w:rsid w:val="00A61570"/>
    <w:rsid w:val="00A62715"/>
    <w:rsid w:val="00A63084"/>
    <w:rsid w:val="00A6311A"/>
    <w:rsid w:val="00A632F4"/>
    <w:rsid w:val="00A634D2"/>
    <w:rsid w:val="00A63D70"/>
    <w:rsid w:val="00A64CFA"/>
    <w:rsid w:val="00A650B9"/>
    <w:rsid w:val="00A67021"/>
    <w:rsid w:val="00A709A3"/>
    <w:rsid w:val="00A70FBA"/>
    <w:rsid w:val="00A71889"/>
    <w:rsid w:val="00A722FA"/>
    <w:rsid w:val="00A7275E"/>
    <w:rsid w:val="00A72E5B"/>
    <w:rsid w:val="00A7327B"/>
    <w:rsid w:val="00A73291"/>
    <w:rsid w:val="00A739C8"/>
    <w:rsid w:val="00A739D9"/>
    <w:rsid w:val="00A73A99"/>
    <w:rsid w:val="00A73AA7"/>
    <w:rsid w:val="00A73B56"/>
    <w:rsid w:val="00A73C7E"/>
    <w:rsid w:val="00A74097"/>
    <w:rsid w:val="00A7409C"/>
    <w:rsid w:val="00A7532F"/>
    <w:rsid w:val="00A75666"/>
    <w:rsid w:val="00A7585E"/>
    <w:rsid w:val="00A75E5D"/>
    <w:rsid w:val="00A76405"/>
    <w:rsid w:val="00A76C60"/>
    <w:rsid w:val="00A7713E"/>
    <w:rsid w:val="00A772B1"/>
    <w:rsid w:val="00A77374"/>
    <w:rsid w:val="00A7762A"/>
    <w:rsid w:val="00A7787B"/>
    <w:rsid w:val="00A77DE2"/>
    <w:rsid w:val="00A80042"/>
    <w:rsid w:val="00A802C7"/>
    <w:rsid w:val="00A8185D"/>
    <w:rsid w:val="00A818C9"/>
    <w:rsid w:val="00A818DB"/>
    <w:rsid w:val="00A81BF6"/>
    <w:rsid w:val="00A826BF"/>
    <w:rsid w:val="00A82822"/>
    <w:rsid w:val="00A82A76"/>
    <w:rsid w:val="00A82B51"/>
    <w:rsid w:val="00A82D0D"/>
    <w:rsid w:val="00A82DE5"/>
    <w:rsid w:val="00A82E2D"/>
    <w:rsid w:val="00A82F43"/>
    <w:rsid w:val="00A83007"/>
    <w:rsid w:val="00A8337E"/>
    <w:rsid w:val="00A83988"/>
    <w:rsid w:val="00A83E60"/>
    <w:rsid w:val="00A8438A"/>
    <w:rsid w:val="00A8448E"/>
    <w:rsid w:val="00A84793"/>
    <w:rsid w:val="00A84A77"/>
    <w:rsid w:val="00A84C66"/>
    <w:rsid w:val="00A84EA9"/>
    <w:rsid w:val="00A85117"/>
    <w:rsid w:val="00A8567A"/>
    <w:rsid w:val="00A85927"/>
    <w:rsid w:val="00A85E44"/>
    <w:rsid w:val="00A86242"/>
    <w:rsid w:val="00A86787"/>
    <w:rsid w:val="00A86958"/>
    <w:rsid w:val="00A86974"/>
    <w:rsid w:val="00A86B5B"/>
    <w:rsid w:val="00A86DC9"/>
    <w:rsid w:val="00A86FC1"/>
    <w:rsid w:val="00A878BD"/>
    <w:rsid w:val="00A878EA"/>
    <w:rsid w:val="00A87FB6"/>
    <w:rsid w:val="00A90013"/>
    <w:rsid w:val="00A90436"/>
    <w:rsid w:val="00A90535"/>
    <w:rsid w:val="00A90874"/>
    <w:rsid w:val="00A90BDD"/>
    <w:rsid w:val="00A90C07"/>
    <w:rsid w:val="00A91A5C"/>
    <w:rsid w:val="00A91DD1"/>
    <w:rsid w:val="00A92F15"/>
    <w:rsid w:val="00A933B5"/>
    <w:rsid w:val="00A939AD"/>
    <w:rsid w:val="00A93CD5"/>
    <w:rsid w:val="00A93F8A"/>
    <w:rsid w:val="00A94156"/>
    <w:rsid w:val="00A94C09"/>
    <w:rsid w:val="00A95034"/>
    <w:rsid w:val="00A95871"/>
    <w:rsid w:val="00A95DE9"/>
    <w:rsid w:val="00A96600"/>
    <w:rsid w:val="00A96C8F"/>
    <w:rsid w:val="00A97372"/>
    <w:rsid w:val="00A9780D"/>
    <w:rsid w:val="00A9782A"/>
    <w:rsid w:val="00AA02CD"/>
    <w:rsid w:val="00AA036E"/>
    <w:rsid w:val="00AA06BF"/>
    <w:rsid w:val="00AA0E1C"/>
    <w:rsid w:val="00AA1129"/>
    <w:rsid w:val="00AA1278"/>
    <w:rsid w:val="00AA15E7"/>
    <w:rsid w:val="00AA19D3"/>
    <w:rsid w:val="00AA1E44"/>
    <w:rsid w:val="00AA2396"/>
    <w:rsid w:val="00AA2D10"/>
    <w:rsid w:val="00AA4848"/>
    <w:rsid w:val="00AA52A7"/>
    <w:rsid w:val="00AA5312"/>
    <w:rsid w:val="00AA57AA"/>
    <w:rsid w:val="00AA61EE"/>
    <w:rsid w:val="00AA66FE"/>
    <w:rsid w:val="00AA6DE2"/>
    <w:rsid w:val="00AA706E"/>
    <w:rsid w:val="00AA7264"/>
    <w:rsid w:val="00AA762B"/>
    <w:rsid w:val="00AA7DC7"/>
    <w:rsid w:val="00AB00E9"/>
    <w:rsid w:val="00AB02A4"/>
    <w:rsid w:val="00AB0DD1"/>
    <w:rsid w:val="00AB11F2"/>
    <w:rsid w:val="00AB12C2"/>
    <w:rsid w:val="00AB16F9"/>
    <w:rsid w:val="00AB1AE2"/>
    <w:rsid w:val="00AB1D2C"/>
    <w:rsid w:val="00AB26E0"/>
    <w:rsid w:val="00AB2B51"/>
    <w:rsid w:val="00AB2FCA"/>
    <w:rsid w:val="00AB30D9"/>
    <w:rsid w:val="00AB3E3D"/>
    <w:rsid w:val="00AB4285"/>
    <w:rsid w:val="00AB4649"/>
    <w:rsid w:val="00AB473F"/>
    <w:rsid w:val="00AB51E1"/>
    <w:rsid w:val="00AB528F"/>
    <w:rsid w:val="00AB640A"/>
    <w:rsid w:val="00AB6F4C"/>
    <w:rsid w:val="00AB7173"/>
    <w:rsid w:val="00AB772F"/>
    <w:rsid w:val="00AB785E"/>
    <w:rsid w:val="00AB79CA"/>
    <w:rsid w:val="00AB7A00"/>
    <w:rsid w:val="00AC0499"/>
    <w:rsid w:val="00AC0B74"/>
    <w:rsid w:val="00AC28C6"/>
    <w:rsid w:val="00AC2EF1"/>
    <w:rsid w:val="00AC3B0B"/>
    <w:rsid w:val="00AC3D4E"/>
    <w:rsid w:val="00AC4BE3"/>
    <w:rsid w:val="00AC4E4F"/>
    <w:rsid w:val="00AC5A4D"/>
    <w:rsid w:val="00AC5C41"/>
    <w:rsid w:val="00AC685D"/>
    <w:rsid w:val="00AC6F70"/>
    <w:rsid w:val="00AC768A"/>
    <w:rsid w:val="00AC7781"/>
    <w:rsid w:val="00AC7AB5"/>
    <w:rsid w:val="00AC7CAD"/>
    <w:rsid w:val="00AC7CC8"/>
    <w:rsid w:val="00AD012D"/>
    <w:rsid w:val="00AD033E"/>
    <w:rsid w:val="00AD1177"/>
    <w:rsid w:val="00AD1481"/>
    <w:rsid w:val="00AD15A0"/>
    <w:rsid w:val="00AD19A7"/>
    <w:rsid w:val="00AD1FAD"/>
    <w:rsid w:val="00AD3302"/>
    <w:rsid w:val="00AD38E1"/>
    <w:rsid w:val="00AD430F"/>
    <w:rsid w:val="00AD449A"/>
    <w:rsid w:val="00AD4532"/>
    <w:rsid w:val="00AD4F3D"/>
    <w:rsid w:val="00AD5524"/>
    <w:rsid w:val="00AD5662"/>
    <w:rsid w:val="00AD5B34"/>
    <w:rsid w:val="00AD5F41"/>
    <w:rsid w:val="00AD607D"/>
    <w:rsid w:val="00AD63D8"/>
    <w:rsid w:val="00AD7071"/>
    <w:rsid w:val="00AD72E8"/>
    <w:rsid w:val="00AD7325"/>
    <w:rsid w:val="00AD75F4"/>
    <w:rsid w:val="00AD7DE5"/>
    <w:rsid w:val="00AE034E"/>
    <w:rsid w:val="00AE03AA"/>
    <w:rsid w:val="00AE03C0"/>
    <w:rsid w:val="00AE0A19"/>
    <w:rsid w:val="00AE1C57"/>
    <w:rsid w:val="00AE2619"/>
    <w:rsid w:val="00AE2797"/>
    <w:rsid w:val="00AE2C5F"/>
    <w:rsid w:val="00AE2D43"/>
    <w:rsid w:val="00AE31E9"/>
    <w:rsid w:val="00AE32CC"/>
    <w:rsid w:val="00AE3834"/>
    <w:rsid w:val="00AE48A9"/>
    <w:rsid w:val="00AE4C9C"/>
    <w:rsid w:val="00AE4CD3"/>
    <w:rsid w:val="00AE50A9"/>
    <w:rsid w:val="00AE5578"/>
    <w:rsid w:val="00AE5C2B"/>
    <w:rsid w:val="00AE5DAA"/>
    <w:rsid w:val="00AE69B2"/>
    <w:rsid w:val="00AE7009"/>
    <w:rsid w:val="00AE7147"/>
    <w:rsid w:val="00AE73C5"/>
    <w:rsid w:val="00AE7592"/>
    <w:rsid w:val="00AF035B"/>
    <w:rsid w:val="00AF0A22"/>
    <w:rsid w:val="00AF0C3A"/>
    <w:rsid w:val="00AF125D"/>
    <w:rsid w:val="00AF1A23"/>
    <w:rsid w:val="00AF206C"/>
    <w:rsid w:val="00AF230B"/>
    <w:rsid w:val="00AF27B9"/>
    <w:rsid w:val="00AF2AE6"/>
    <w:rsid w:val="00AF2B0C"/>
    <w:rsid w:val="00AF303A"/>
    <w:rsid w:val="00AF30FC"/>
    <w:rsid w:val="00AF453B"/>
    <w:rsid w:val="00AF4B3F"/>
    <w:rsid w:val="00AF4EC8"/>
    <w:rsid w:val="00AF5265"/>
    <w:rsid w:val="00AF55BD"/>
    <w:rsid w:val="00AF5647"/>
    <w:rsid w:val="00AF65CA"/>
    <w:rsid w:val="00AF676E"/>
    <w:rsid w:val="00AF6DF6"/>
    <w:rsid w:val="00AF6E3F"/>
    <w:rsid w:val="00B003C4"/>
    <w:rsid w:val="00B0087E"/>
    <w:rsid w:val="00B0094F"/>
    <w:rsid w:val="00B014A1"/>
    <w:rsid w:val="00B014E2"/>
    <w:rsid w:val="00B02396"/>
    <w:rsid w:val="00B02BB2"/>
    <w:rsid w:val="00B031A1"/>
    <w:rsid w:val="00B032D3"/>
    <w:rsid w:val="00B03E6D"/>
    <w:rsid w:val="00B04736"/>
    <w:rsid w:val="00B0518A"/>
    <w:rsid w:val="00B05B4E"/>
    <w:rsid w:val="00B07A71"/>
    <w:rsid w:val="00B10D2B"/>
    <w:rsid w:val="00B10DD5"/>
    <w:rsid w:val="00B110D9"/>
    <w:rsid w:val="00B111CD"/>
    <w:rsid w:val="00B117C8"/>
    <w:rsid w:val="00B11A68"/>
    <w:rsid w:val="00B11D89"/>
    <w:rsid w:val="00B11E05"/>
    <w:rsid w:val="00B12479"/>
    <w:rsid w:val="00B12625"/>
    <w:rsid w:val="00B12850"/>
    <w:rsid w:val="00B12AED"/>
    <w:rsid w:val="00B12B5B"/>
    <w:rsid w:val="00B13AAF"/>
    <w:rsid w:val="00B148CD"/>
    <w:rsid w:val="00B14D8C"/>
    <w:rsid w:val="00B14E1F"/>
    <w:rsid w:val="00B15066"/>
    <w:rsid w:val="00B152B5"/>
    <w:rsid w:val="00B157A6"/>
    <w:rsid w:val="00B15D0B"/>
    <w:rsid w:val="00B16BAF"/>
    <w:rsid w:val="00B20363"/>
    <w:rsid w:val="00B20A22"/>
    <w:rsid w:val="00B215C2"/>
    <w:rsid w:val="00B218F7"/>
    <w:rsid w:val="00B21DAE"/>
    <w:rsid w:val="00B227D9"/>
    <w:rsid w:val="00B2296E"/>
    <w:rsid w:val="00B23391"/>
    <w:rsid w:val="00B23748"/>
    <w:rsid w:val="00B23D60"/>
    <w:rsid w:val="00B2455F"/>
    <w:rsid w:val="00B2478D"/>
    <w:rsid w:val="00B25403"/>
    <w:rsid w:val="00B261E0"/>
    <w:rsid w:val="00B262F9"/>
    <w:rsid w:val="00B26352"/>
    <w:rsid w:val="00B263D8"/>
    <w:rsid w:val="00B270F9"/>
    <w:rsid w:val="00B2742F"/>
    <w:rsid w:val="00B30080"/>
    <w:rsid w:val="00B30481"/>
    <w:rsid w:val="00B30A0D"/>
    <w:rsid w:val="00B30A31"/>
    <w:rsid w:val="00B30B78"/>
    <w:rsid w:val="00B31E93"/>
    <w:rsid w:val="00B3201F"/>
    <w:rsid w:val="00B32663"/>
    <w:rsid w:val="00B32ECB"/>
    <w:rsid w:val="00B333FA"/>
    <w:rsid w:val="00B3355F"/>
    <w:rsid w:val="00B3365A"/>
    <w:rsid w:val="00B33C94"/>
    <w:rsid w:val="00B33DA3"/>
    <w:rsid w:val="00B342E1"/>
    <w:rsid w:val="00B3450B"/>
    <w:rsid w:val="00B347EB"/>
    <w:rsid w:val="00B34870"/>
    <w:rsid w:val="00B34898"/>
    <w:rsid w:val="00B34C15"/>
    <w:rsid w:val="00B34D16"/>
    <w:rsid w:val="00B34FF7"/>
    <w:rsid w:val="00B350DE"/>
    <w:rsid w:val="00B35386"/>
    <w:rsid w:val="00B35595"/>
    <w:rsid w:val="00B35D65"/>
    <w:rsid w:val="00B36EA4"/>
    <w:rsid w:val="00B403D4"/>
    <w:rsid w:val="00B409CB"/>
    <w:rsid w:val="00B409F0"/>
    <w:rsid w:val="00B40A61"/>
    <w:rsid w:val="00B40E01"/>
    <w:rsid w:val="00B418F9"/>
    <w:rsid w:val="00B41BBA"/>
    <w:rsid w:val="00B41C25"/>
    <w:rsid w:val="00B41F99"/>
    <w:rsid w:val="00B42882"/>
    <w:rsid w:val="00B42BCA"/>
    <w:rsid w:val="00B432C6"/>
    <w:rsid w:val="00B437C5"/>
    <w:rsid w:val="00B44169"/>
    <w:rsid w:val="00B4433E"/>
    <w:rsid w:val="00B4446F"/>
    <w:rsid w:val="00B45B12"/>
    <w:rsid w:val="00B45F07"/>
    <w:rsid w:val="00B462B5"/>
    <w:rsid w:val="00B46357"/>
    <w:rsid w:val="00B466E3"/>
    <w:rsid w:val="00B4682A"/>
    <w:rsid w:val="00B47B9D"/>
    <w:rsid w:val="00B500F8"/>
    <w:rsid w:val="00B513C3"/>
    <w:rsid w:val="00B519F5"/>
    <w:rsid w:val="00B51AF9"/>
    <w:rsid w:val="00B52063"/>
    <w:rsid w:val="00B5288D"/>
    <w:rsid w:val="00B529E3"/>
    <w:rsid w:val="00B52BD8"/>
    <w:rsid w:val="00B52C1B"/>
    <w:rsid w:val="00B53595"/>
    <w:rsid w:val="00B5391E"/>
    <w:rsid w:val="00B53B16"/>
    <w:rsid w:val="00B53C24"/>
    <w:rsid w:val="00B54BB6"/>
    <w:rsid w:val="00B54E0F"/>
    <w:rsid w:val="00B55024"/>
    <w:rsid w:val="00B555D4"/>
    <w:rsid w:val="00B55D53"/>
    <w:rsid w:val="00B563A4"/>
    <w:rsid w:val="00B56791"/>
    <w:rsid w:val="00B56900"/>
    <w:rsid w:val="00B56E04"/>
    <w:rsid w:val="00B56FF8"/>
    <w:rsid w:val="00B57D72"/>
    <w:rsid w:val="00B603EC"/>
    <w:rsid w:val="00B60462"/>
    <w:rsid w:val="00B6081A"/>
    <w:rsid w:val="00B60AF8"/>
    <w:rsid w:val="00B60CE6"/>
    <w:rsid w:val="00B61833"/>
    <w:rsid w:val="00B618A2"/>
    <w:rsid w:val="00B61C70"/>
    <w:rsid w:val="00B62077"/>
    <w:rsid w:val="00B621E9"/>
    <w:rsid w:val="00B6296E"/>
    <w:rsid w:val="00B63925"/>
    <w:rsid w:val="00B63C78"/>
    <w:rsid w:val="00B64320"/>
    <w:rsid w:val="00B645B0"/>
    <w:rsid w:val="00B64A51"/>
    <w:rsid w:val="00B64DDD"/>
    <w:rsid w:val="00B65003"/>
    <w:rsid w:val="00B65E95"/>
    <w:rsid w:val="00B66165"/>
    <w:rsid w:val="00B66C42"/>
    <w:rsid w:val="00B67617"/>
    <w:rsid w:val="00B67B8B"/>
    <w:rsid w:val="00B705AA"/>
    <w:rsid w:val="00B71745"/>
    <w:rsid w:val="00B717AC"/>
    <w:rsid w:val="00B7196E"/>
    <w:rsid w:val="00B71E12"/>
    <w:rsid w:val="00B71EA1"/>
    <w:rsid w:val="00B7234E"/>
    <w:rsid w:val="00B72665"/>
    <w:rsid w:val="00B73554"/>
    <w:rsid w:val="00B73915"/>
    <w:rsid w:val="00B7476F"/>
    <w:rsid w:val="00B74E18"/>
    <w:rsid w:val="00B74F82"/>
    <w:rsid w:val="00B74FC1"/>
    <w:rsid w:val="00B750B9"/>
    <w:rsid w:val="00B7552E"/>
    <w:rsid w:val="00B7595D"/>
    <w:rsid w:val="00B765FA"/>
    <w:rsid w:val="00B76879"/>
    <w:rsid w:val="00B769DB"/>
    <w:rsid w:val="00B76EAA"/>
    <w:rsid w:val="00B7718D"/>
    <w:rsid w:val="00B773E7"/>
    <w:rsid w:val="00B77609"/>
    <w:rsid w:val="00B778FC"/>
    <w:rsid w:val="00B8003A"/>
    <w:rsid w:val="00B8061F"/>
    <w:rsid w:val="00B80807"/>
    <w:rsid w:val="00B80966"/>
    <w:rsid w:val="00B80A72"/>
    <w:rsid w:val="00B80CC4"/>
    <w:rsid w:val="00B813C4"/>
    <w:rsid w:val="00B81BD6"/>
    <w:rsid w:val="00B823C9"/>
    <w:rsid w:val="00B82BD9"/>
    <w:rsid w:val="00B82C80"/>
    <w:rsid w:val="00B8354B"/>
    <w:rsid w:val="00B83A5C"/>
    <w:rsid w:val="00B83BBD"/>
    <w:rsid w:val="00B84313"/>
    <w:rsid w:val="00B845D5"/>
    <w:rsid w:val="00B84926"/>
    <w:rsid w:val="00B84D7F"/>
    <w:rsid w:val="00B85095"/>
    <w:rsid w:val="00B851D7"/>
    <w:rsid w:val="00B859F0"/>
    <w:rsid w:val="00B85A2E"/>
    <w:rsid w:val="00B85A4A"/>
    <w:rsid w:val="00B85DCB"/>
    <w:rsid w:val="00B86D9E"/>
    <w:rsid w:val="00B870A1"/>
    <w:rsid w:val="00B876F3"/>
    <w:rsid w:val="00B9021C"/>
    <w:rsid w:val="00B90563"/>
    <w:rsid w:val="00B90DC7"/>
    <w:rsid w:val="00B91278"/>
    <w:rsid w:val="00B91546"/>
    <w:rsid w:val="00B9164B"/>
    <w:rsid w:val="00B9168B"/>
    <w:rsid w:val="00B91715"/>
    <w:rsid w:val="00B91902"/>
    <w:rsid w:val="00B91A86"/>
    <w:rsid w:val="00B91D11"/>
    <w:rsid w:val="00B920ED"/>
    <w:rsid w:val="00B9215A"/>
    <w:rsid w:val="00B92A14"/>
    <w:rsid w:val="00B93A85"/>
    <w:rsid w:val="00B93BEC"/>
    <w:rsid w:val="00B940DF"/>
    <w:rsid w:val="00B9479E"/>
    <w:rsid w:val="00B94BCA"/>
    <w:rsid w:val="00B962D1"/>
    <w:rsid w:val="00B96AF0"/>
    <w:rsid w:val="00B96C6E"/>
    <w:rsid w:val="00B96E79"/>
    <w:rsid w:val="00B97169"/>
    <w:rsid w:val="00B971C0"/>
    <w:rsid w:val="00B9771C"/>
    <w:rsid w:val="00BA09C5"/>
    <w:rsid w:val="00BA0DD1"/>
    <w:rsid w:val="00BA0E51"/>
    <w:rsid w:val="00BA1859"/>
    <w:rsid w:val="00BA1FDF"/>
    <w:rsid w:val="00BA2879"/>
    <w:rsid w:val="00BA2C3E"/>
    <w:rsid w:val="00BA308B"/>
    <w:rsid w:val="00BA3DF0"/>
    <w:rsid w:val="00BA4026"/>
    <w:rsid w:val="00BA4462"/>
    <w:rsid w:val="00BA4865"/>
    <w:rsid w:val="00BA5EA6"/>
    <w:rsid w:val="00BA6CBF"/>
    <w:rsid w:val="00BA6EFB"/>
    <w:rsid w:val="00BA70D2"/>
    <w:rsid w:val="00BA70EF"/>
    <w:rsid w:val="00BA778E"/>
    <w:rsid w:val="00BA7D9D"/>
    <w:rsid w:val="00BB013B"/>
    <w:rsid w:val="00BB02BC"/>
    <w:rsid w:val="00BB0418"/>
    <w:rsid w:val="00BB059D"/>
    <w:rsid w:val="00BB0AB3"/>
    <w:rsid w:val="00BB133C"/>
    <w:rsid w:val="00BB1A0F"/>
    <w:rsid w:val="00BB1B84"/>
    <w:rsid w:val="00BB1E35"/>
    <w:rsid w:val="00BB20D2"/>
    <w:rsid w:val="00BB2235"/>
    <w:rsid w:val="00BB2BE9"/>
    <w:rsid w:val="00BB3162"/>
    <w:rsid w:val="00BB34F1"/>
    <w:rsid w:val="00BB3687"/>
    <w:rsid w:val="00BB3B54"/>
    <w:rsid w:val="00BB3F66"/>
    <w:rsid w:val="00BB4F3C"/>
    <w:rsid w:val="00BB53B2"/>
    <w:rsid w:val="00BB546C"/>
    <w:rsid w:val="00BB609C"/>
    <w:rsid w:val="00BB60AB"/>
    <w:rsid w:val="00BB63B4"/>
    <w:rsid w:val="00BB63B9"/>
    <w:rsid w:val="00BB6892"/>
    <w:rsid w:val="00BB6BBB"/>
    <w:rsid w:val="00BB6EFE"/>
    <w:rsid w:val="00BB74C4"/>
    <w:rsid w:val="00BB7D0B"/>
    <w:rsid w:val="00BC0199"/>
    <w:rsid w:val="00BC02E3"/>
    <w:rsid w:val="00BC0303"/>
    <w:rsid w:val="00BC0323"/>
    <w:rsid w:val="00BC04F4"/>
    <w:rsid w:val="00BC12EF"/>
    <w:rsid w:val="00BC1871"/>
    <w:rsid w:val="00BC1C9E"/>
    <w:rsid w:val="00BC1EF4"/>
    <w:rsid w:val="00BC21E3"/>
    <w:rsid w:val="00BC2845"/>
    <w:rsid w:val="00BC29B5"/>
    <w:rsid w:val="00BC30E6"/>
    <w:rsid w:val="00BC3E8B"/>
    <w:rsid w:val="00BC3FD2"/>
    <w:rsid w:val="00BC4012"/>
    <w:rsid w:val="00BC4244"/>
    <w:rsid w:val="00BC49B0"/>
    <w:rsid w:val="00BC4B03"/>
    <w:rsid w:val="00BC5C78"/>
    <w:rsid w:val="00BC616D"/>
    <w:rsid w:val="00BC6303"/>
    <w:rsid w:val="00BC6872"/>
    <w:rsid w:val="00BC6A81"/>
    <w:rsid w:val="00BC71C1"/>
    <w:rsid w:val="00BC73E0"/>
    <w:rsid w:val="00BC764D"/>
    <w:rsid w:val="00BC7917"/>
    <w:rsid w:val="00BC79F5"/>
    <w:rsid w:val="00BC7C3D"/>
    <w:rsid w:val="00BD01E0"/>
    <w:rsid w:val="00BD0DB8"/>
    <w:rsid w:val="00BD0EBA"/>
    <w:rsid w:val="00BD1510"/>
    <w:rsid w:val="00BD152F"/>
    <w:rsid w:val="00BD1806"/>
    <w:rsid w:val="00BD183A"/>
    <w:rsid w:val="00BD2407"/>
    <w:rsid w:val="00BD26C8"/>
    <w:rsid w:val="00BD29D4"/>
    <w:rsid w:val="00BD2E5F"/>
    <w:rsid w:val="00BD382C"/>
    <w:rsid w:val="00BD3915"/>
    <w:rsid w:val="00BD3945"/>
    <w:rsid w:val="00BD41F5"/>
    <w:rsid w:val="00BD4555"/>
    <w:rsid w:val="00BD4BEE"/>
    <w:rsid w:val="00BD62AB"/>
    <w:rsid w:val="00BD6516"/>
    <w:rsid w:val="00BD69C4"/>
    <w:rsid w:val="00BD6D95"/>
    <w:rsid w:val="00BD6FD8"/>
    <w:rsid w:val="00BD7BE8"/>
    <w:rsid w:val="00BD7DE4"/>
    <w:rsid w:val="00BE0321"/>
    <w:rsid w:val="00BE03E6"/>
    <w:rsid w:val="00BE08EA"/>
    <w:rsid w:val="00BE1B5F"/>
    <w:rsid w:val="00BE1DFA"/>
    <w:rsid w:val="00BE21B6"/>
    <w:rsid w:val="00BE2A1F"/>
    <w:rsid w:val="00BE3711"/>
    <w:rsid w:val="00BE4114"/>
    <w:rsid w:val="00BE4129"/>
    <w:rsid w:val="00BE434D"/>
    <w:rsid w:val="00BE43E3"/>
    <w:rsid w:val="00BE480E"/>
    <w:rsid w:val="00BE4851"/>
    <w:rsid w:val="00BE4C78"/>
    <w:rsid w:val="00BE528F"/>
    <w:rsid w:val="00BE5D44"/>
    <w:rsid w:val="00BE5E19"/>
    <w:rsid w:val="00BE6721"/>
    <w:rsid w:val="00BE70CA"/>
    <w:rsid w:val="00BE70FC"/>
    <w:rsid w:val="00BE77C5"/>
    <w:rsid w:val="00BE79CF"/>
    <w:rsid w:val="00BE7AD5"/>
    <w:rsid w:val="00BE7DC4"/>
    <w:rsid w:val="00BF006A"/>
    <w:rsid w:val="00BF046D"/>
    <w:rsid w:val="00BF04BB"/>
    <w:rsid w:val="00BF07AB"/>
    <w:rsid w:val="00BF08DC"/>
    <w:rsid w:val="00BF0B65"/>
    <w:rsid w:val="00BF11F2"/>
    <w:rsid w:val="00BF2432"/>
    <w:rsid w:val="00BF2CDD"/>
    <w:rsid w:val="00BF2D42"/>
    <w:rsid w:val="00BF2E70"/>
    <w:rsid w:val="00BF3476"/>
    <w:rsid w:val="00BF37B9"/>
    <w:rsid w:val="00BF4547"/>
    <w:rsid w:val="00BF47F0"/>
    <w:rsid w:val="00BF4B36"/>
    <w:rsid w:val="00BF4C06"/>
    <w:rsid w:val="00BF4DED"/>
    <w:rsid w:val="00BF5477"/>
    <w:rsid w:val="00BF549F"/>
    <w:rsid w:val="00BF5AA0"/>
    <w:rsid w:val="00BF5DD4"/>
    <w:rsid w:val="00BF699B"/>
    <w:rsid w:val="00BF6B4E"/>
    <w:rsid w:val="00BF6E5C"/>
    <w:rsid w:val="00BF6F5B"/>
    <w:rsid w:val="00BF7207"/>
    <w:rsid w:val="00BF7285"/>
    <w:rsid w:val="00BF7404"/>
    <w:rsid w:val="00BF7CFE"/>
    <w:rsid w:val="00C0026A"/>
    <w:rsid w:val="00C00664"/>
    <w:rsid w:val="00C00D2F"/>
    <w:rsid w:val="00C01118"/>
    <w:rsid w:val="00C02227"/>
    <w:rsid w:val="00C026CE"/>
    <w:rsid w:val="00C0287D"/>
    <w:rsid w:val="00C03208"/>
    <w:rsid w:val="00C033B5"/>
    <w:rsid w:val="00C03594"/>
    <w:rsid w:val="00C03E02"/>
    <w:rsid w:val="00C042A7"/>
    <w:rsid w:val="00C0433A"/>
    <w:rsid w:val="00C04446"/>
    <w:rsid w:val="00C044B1"/>
    <w:rsid w:val="00C0478E"/>
    <w:rsid w:val="00C04B76"/>
    <w:rsid w:val="00C057B5"/>
    <w:rsid w:val="00C057F0"/>
    <w:rsid w:val="00C058EE"/>
    <w:rsid w:val="00C06255"/>
    <w:rsid w:val="00C064B6"/>
    <w:rsid w:val="00C0675E"/>
    <w:rsid w:val="00C06B7B"/>
    <w:rsid w:val="00C07387"/>
    <w:rsid w:val="00C077A3"/>
    <w:rsid w:val="00C0788A"/>
    <w:rsid w:val="00C10276"/>
    <w:rsid w:val="00C1067C"/>
    <w:rsid w:val="00C10C83"/>
    <w:rsid w:val="00C116DB"/>
    <w:rsid w:val="00C11A33"/>
    <w:rsid w:val="00C11A60"/>
    <w:rsid w:val="00C1223A"/>
    <w:rsid w:val="00C1225A"/>
    <w:rsid w:val="00C124DD"/>
    <w:rsid w:val="00C128E0"/>
    <w:rsid w:val="00C128EF"/>
    <w:rsid w:val="00C131CE"/>
    <w:rsid w:val="00C1322B"/>
    <w:rsid w:val="00C13335"/>
    <w:rsid w:val="00C133D3"/>
    <w:rsid w:val="00C13732"/>
    <w:rsid w:val="00C13800"/>
    <w:rsid w:val="00C13B1B"/>
    <w:rsid w:val="00C13B25"/>
    <w:rsid w:val="00C13CD4"/>
    <w:rsid w:val="00C13E88"/>
    <w:rsid w:val="00C142DA"/>
    <w:rsid w:val="00C146F3"/>
    <w:rsid w:val="00C147CD"/>
    <w:rsid w:val="00C1499E"/>
    <w:rsid w:val="00C153D2"/>
    <w:rsid w:val="00C159ED"/>
    <w:rsid w:val="00C15D6C"/>
    <w:rsid w:val="00C15E92"/>
    <w:rsid w:val="00C165F9"/>
    <w:rsid w:val="00C16779"/>
    <w:rsid w:val="00C16AE5"/>
    <w:rsid w:val="00C16AE8"/>
    <w:rsid w:val="00C16BAB"/>
    <w:rsid w:val="00C20A4A"/>
    <w:rsid w:val="00C21C66"/>
    <w:rsid w:val="00C21F32"/>
    <w:rsid w:val="00C22F4A"/>
    <w:rsid w:val="00C23257"/>
    <w:rsid w:val="00C23510"/>
    <w:rsid w:val="00C23970"/>
    <w:rsid w:val="00C23E2C"/>
    <w:rsid w:val="00C241D7"/>
    <w:rsid w:val="00C24226"/>
    <w:rsid w:val="00C245B9"/>
    <w:rsid w:val="00C24CAA"/>
    <w:rsid w:val="00C24F6B"/>
    <w:rsid w:val="00C250A2"/>
    <w:rsid w:val="00C254B3"/>
    <w:rsid w:val="00C25B10"/>
    <w:rsid w:val="00C25C9F"/>
    <w:rsid w:val="00C26087"/>
    <w:rsid w:val="00C26729"/>
    <w:rsid w:val="00C269EB"/>
    <w:rsid w:val="00C26E1D"/>
    <w:rsid w:val="00C270F6"/>
    <w:rsid w:val="00C27778"/>
    <w:rsid w:val="00C278E3"/>
    <w:rsid w:val="00C30A00"/>
    <w:rsid w:val="00C3111D"/>
    <w:rsid w:val="00C314C7"/>
    <w:rsid w:val="00C32786"/>
    <w:rsid w:val="00C32809"/>
    <w:rsid w:val="00C3291C"/>
    <w:rsid w:val="00C32A46"/>
    <w:rsid w:val="00C32CD2"/>
    <w:rsid w:val="00C3343D"/>
    <w:rsid w:val="00C3382C"/>
    <w:rsid w:val="00C33A55"/>
    <w:rsid w:val="00C33B48"/>
    <w:rsid w:val="00C33B64"/>
    <w:rsid w:val="00C33DC9"/>
    <w:rsid w:val="00C33F8D"/>
    <w:rsid w:val="00C34B28"/>
    <w:rsid w:val="00C35158"/>
    <w:rsid w:val="00C351D8"/>
    <w:rsid w:val="00C36694"/>
    <w:rsid w:val="00C36BDF"/>
    <w:rsid w:val="00C36CD8"/>
    <w:rsid w:val="00C36D86"/>
    <w:rsid w:val="00C36F19"/>
    <w:rsid w:val="00C40569"/>
    <w:rsid w:val="00C42F79"/>
    <w:rsid w:val="00C430A8"/>
    <w:rsid w:val="00C430F1"/>
    <w:rsid w:val="00C4322B"/>
    <w:rsid w:val="00C43277"/>
    <w:rsid w:val="00C434D7"/>
    <w:rsid w:val="00C4365A"/>
    <w:rsid w:val="00C43666"/>
    <w:rsid w:val="00C437F1"/>
    <w:rsid w:val="00C43F09"/>
    <w:rsid w:val="00C44CAF"/>
    <w:rsid w:val="00C45355"/>
    <w:rsid w:val="00C45E8B"/>
    <w:rsid w:val="00C45F83"/>
    <w:rsid w:val="00C46191"/>
    <w:rsid w:val="00C46629"/>
    <w:rsid w:val="00C46757"/>
    <w:rsid w:val="00C46A18"/>
    <w:rsid w:val="00C47046"/>
    <w:rsid w:val="00C47069"/>
    <w:rsid w:val="00C476D2"/>
    <w:rsid w:val="00C4784B"/>
    <w:rsid w:val="00C47A22"/>
    <w:rsid w:val="00C47FA3"/>
    <w:rsid w:val="00C50617"/>
    <w:rsid w:val="00C5065B"/>
    <w:rsid w:val="00C50AF6"/>
    <w:rsid w:val="00C50EE3"/>
    <w:rsid w:val="00C51404"/>
    <w:rsid w:val="00C5155A"/>
    <w:rsid w:val="00C51668"/>
    <w:rsid w:val="00C51DDD"/>
    <w:rsid w:val="00C51DE6"/>
    <w:rsid w:val="00C51FD7"/>
    <w:rsid w:val="00C5284F"/>
    <w:rsid w:val="00C5290B"/>
    <w:rsid w:val="00C52E68"/>
    <w:rsid w:val="00C53057"/>
    <w:rsid w:val="00C53C6E"/>
    <w:rsid w:val="00C53DD3"/>
    <w:rsid w:val="00C5440D"/>
    <w:rsid w:val="00C54766"/>
    <w:rsid w:val="00C547B4"/>
    <w:rsid w:val="00C54893"/>
    <w:rsid w:val="00C54AAE"/>
    <w:rsid w:val="00C55389"/>
    <w:rsid w:val="00C5551D"/>
    <w:rsid w:val="00C557DB"/>
    <w:rsid w:val="00C55E28"/>
    <w:rsid w:val="00C5676F"/>
    <w:rsid w:val="00C56D42"/>
    <w:rsid w:val="00C56FB8"/>
    <w:rsid w:val="00C575DF"/>
    <w:rsid w:val="00C57BD4"/>
    <w:rsid w:val="00C606DB"/>
    <w:rsid w:val="00C609B7"/>
    <w:rsid w:val="00C60DA9"/>
    <w:rsid w:val="00C60F77"/>
    <w:rsid w:val="00C6108F"/>
    <w:rsid w:val="00C61DE8"/>
    <w:rsid w:val="00C62330"/>
    <w:rsid w:val="00C627F9"/>
    <w:rsid w:val="00C63C3A"/>
    <w:rsid w:val="00C63E6E"/>
    <w:rsid w:val="00C642EB"/>
    <w:rsid w:val="00C644B6"/>
    <w:rsid w:val="00C64F1B"/>
    <w:rsid w:val="00C652B7"/>
    <w:rsid w:val="00C6563F"/>
    <w:rsid w:val="00C65C3C"/>
    <w:rsid w:val="00C6602A"/>
    <w:rsid w:val="00C66090"/>
    <w:rsid w:val="00C66676"/>
    <w:rsid w:val="00C66815"/>
    <w:rsid w:val="00C67605"/>
    <w:rsid w:val="00C67C6C"/>
    <w:rsid w:val="00C702BB"/>
    <w:rsid w:val="00C707DA"/>
    <w:rsid w:val="00C72336"/>
    <w:rsid w:val="00C728B3"/>
    <w:rsid w:val="00C731EA"/>
    <w:rsid w:val="00C73469"/>
    <w:rsid w:val="00C736B5"/>
    <w:rsid w:val="00C73B92"/>
    <w:rsid w:val="00C744A3"/>
    <w:rsid w:val="00C744CB"/>
    <w:rsid w:val="00C74627"/>
    <w:rsid w:val="00C75138"/>
    <w:rsid w:val="00C75733"/>
    <w:rsid w:val="00C76278"/>
    <w:rsid w:val="00C765DA"/>
    <w:rsid w:val="00C7672D"/>
    <w:rsid w:val="00C7685A"/>
    <w:rsid w:val="00C76EEA"/>
    <w:rsid w:val="00C7745C"/>
    <w:rsid w:val="00C77556"/>
    <w:rsid w:val="00C8023F"/>
    <w:rsid w:val="00C806CC"/>
    <w:rsid w:val="00C82056"/>
    <w:rsid w:val="00C82F1A"/>
    <w:rsid w:val="00C8350E"/>
    <w:rsid w:val="00C8372D"/>
    <w:rsid w:val="00C84DF8"/>
    <w:rsid w:val="00C854D3"/>
    <w:rsid w:val="00C85C96"/>
    <w:rsid w:val="00C85CB2"/>
    <w:rsid w:val="00C85FD4"/>
    <w:rsid w:val="00C8683B"/>
    <w:rsid w:val="00C86844"/>
    <w:rsid w:val="00C86B4E"/>
    <w:rsid w:val="00C86D18"/>
    <w:rsid w:val="00C86DC9"/>
    <w:rsid w:val="00C8787D"/>
    <w:rsid w:val="00C87AA0"/>
    <w:rsid w:val="00C87E5A"/>
    <w:rsid w:val="00C87FFE"/>
    <w:rsid w:val="00C9079C"/>
    <w:rsid w:val="00C90985"/>
    <w:rsid w:val="00C90ECC"/>
    <w:rsid w:val="00C9145C"/>
    <w:rsid w:val="00C921E5"/>
    <w:rsid w:val="00C92881"/>
    <w:rsid w:val="00C92A0D"/>
    <w:rsid w:val="00C92F07"/>
    <w:rsid w:val="00C93ADC"/>
    <w:rsid w:val="00C93CEA"/>
    <w:rsid w:val="00C94249"/>
    <w:rsid w:val="00C9437B"/>
    <w:rsid w:val="00C94959"/>
    <w:rsid w:val="00C9576E"/>
    <w:rsid w:val="00C971D7"/>
    <w:rsid w:val="00C9758D"/>
    <w:rsid w:val="00C97ABA"/>
    <w:rsid w:val="00CA0D16"/>
    <w:rsid w:val="00CA1027"/>
    <w:rsid w:val="00CA1554"/>
    <w:rsid w:val="00CA1AD7"/>
    <w:rsid w:val="00CA1ADC"/>
    <w:rsid w:val="00CA1D1E"/>
    <w:rsid w:val="00CA1D42"/>
    <w:rsid w:val="00CA1DB7"/>
    <w:rsid w:val="00CA1E31"/>
    <w:rsid w:val="00CA1EEF"/>
    <w:rsid w:val="00CA2D22"/>
    <w:rsid w:val="00CA32D2"/>
    <w:rsid w:val="00CA36DA"/>
    <w:rsid w:val="00CA36FA"/>
    <w:rsid w:val="00CA46D3"/>
    <w:rsid w:val="00CA4A91"/>
    <w:rsid w:val="00CA4B78"/>
    <w:rsid w:val="00CA5041"/>
    <w:rsid w:val="00CA51A9"/>
    <w:rsid w:val="00CA5308"/>
    <w:rsid w:val="00CA5739"/>
    <w:rsid w:val="00CA5768"/>
    <w:rsid w:val="00CA5CA5"/>
    <w:rsid w:val="00CA7092"/>
    <w:rsid w:val="00CA745F"/>
    <w:rsid w:val="00CA784F"/>
    <w:rsid w:val="00CA7E35"/>
    <w:rsid w:val="00CA7F74"/>
    <w:rsid w:val="00CA7F84"/>
    <w:rsid w:val="00CB0917"/>
    <w:rsid w:val="00CB1567"/>
    <w:rsid w:val="00CB1978"/>
    <w:rsid w:val="00CB1EB1"/>
    <w:rsid w:val="00CB20C3"/>
    <w:rsid w:val="00CB227B"/>
    <w:rsid w:val="00CB2347"/>
    <w:rsid w:val="00CB2696"/>
    <w:rsid w:val="00CB27F0"/>
    <w:rsid w:val="00CB282B"/>
    <w:rsid w:val="00CB2EC7"/>
    <w:rsid w:val="00CB3212"/>
    <w:rsid w:val="00CB344B"/>
    <w:rsid w:val="00CB3648"/>
    <w:rsid w:val="00CB37A8"/>
    <w:rsid w:val="00CB3828"/>
    <w:rsid w:val="00CB3B9A"/>
    <w:rsid w:val="00CB461A"/>
    <w:rsid w:val="00CB54B5"/>
    <w:rsid w:val="00CB6172"/>
    <w:rsid w:val="00CB65EB"/>
    <w:rsid w:val="00CB681E"/>
    <w:rsid w:val="00CB695A"/>
    <w:rsid w:val="00CB69D8"/>
    <w:rsid w:val="00CB6A6D"/>
    <w:rsid w:val="00CB734A"/>
    <w:rsid w:val="00CB7594"/>
    <w:rsid w:val="00CB7C4E"/>
    <w:rsid w:val="00CB7EBB"/>
    <w:rsid w:val="00CC0C04"/>
    <w:rsid w:val="00CC0F60"/>
    <w:rsid w:val="00CC1786"/>
    <w:rsid w:val="00CC1822"/>
    <w:rsid w:val="00CC20AB"/>
    <w:rsid w:val="00CC218D"/>
    <w:rsid w:val="00CC2814"/>
    <w:rsid w:val="00CC2819"/>
    <w:rsid w:val="00CC2D20"/>
    <w:rsid w:val="00CC3502"/>
    <w:rsid w:val="00CC3AC6"/>
    <w:rsid w:val="00CC4266"/>
    <w:rsid w:val="00CC42B2"/>
    <w:rsid w:val="00CC43AD"/>
    <w:rsid w:val="00CC460A"/>
    <w:rsid w:val="00CC5244"/>
    <w:rsid w:val="00CC53FF"/>
    <w:rsid w:val="00CC55BF"/>
    <w:rsid w:val="00CC55D7"/>
    <w:rsid w:val="00CC5792"/>
    <w:rsid w:val="00CC696E"/>
    <w:rsid w:val="00CC6E09"/>
    <w:rsid w:val="00CC6EBA"/>
    <w:rsid w:val="00CC743B"/>
    <w:rsid w:val="00CC776D"/>
    <w:rsid w:val="00CC794B"/>
    <w:rsid w:val="00CD04A2"/>
    <w:rsid w:val="00CD0A1B"/>
    <w:rsid w:val="00CD0D91"/>
    <w:rsid w:val="00CD132C"/>
    <w:rsid w:val="00CD1337"/>
    <w:rsid w:val="00CD1CA8"/>
    <w:rsid w:val="00CD3042"/>
    <w:rsid w:val="00CD3622"/>
    <w:rsid w:val="00CD3916"/>
    <w:rsid w:val="00CD3F29"/>
    <w:rsid w:val="00CD3FE6"/>
    <w:rsid w:val="00CD47D3"/>
    <w:rsid w:val="00CD4913"/>
    <w:rsid w:val="00CD49FF"/>
    <w:rsid w:val="00CD5111"/>
    <w:rsid w:val="00CD5B6B"/>
    <w:rsid w:val="00CD5B74"/>
    <w:rsid w:val="00CD63DE"/>
    <w:rsid w:val="00CD6879"/>
    <w:rsid w:val="00CD6BDB"/>
    <w:rsid w:val="00CD6C5A"/>
    <w:rsid w:val="00CD6E11"/>
    <w:rsid w:val="00CD70BC"/>
    <w:rsid w:val="00CD77A0"/>
    <w:rsid w:val="00CD77C3"/>
    <w:rsid w:val="00CE03E4"/>
    <w:rsid w:val="00CE0483"/>
    <w:rsid w:val="00CE10AE"/>
    <w:rsid w:val="00CE14B0"/>
    <w:rsid w:val="00CE1698"/>
    <w:rsid w:val="00CE16AB"/>
    <w:rsid w:val="00CE1B5A"/>
    <w:rsid w:val="00CE1D4B"/>
    <w:rsid w:val="00CE2384"/>
    <w:rsid w:val="00CE2B89"/>
    <w:rsid w:val="00CE2F9B"/>
    <w:rsid w:val="00CE36C8"/>
    <w:rsid w:val="00CE39A5"/>
    <w:rsid w:val="00CE3BBD"/>
    <w:rsid w:val="00CE40FE"/>
    <w:rsid w:val="00CE4598"/>
    <w:rsid w:val="00CE48CC"/>
    <w:rsid w:val="00CE4E3F"/>
    <w:rsid w:val="00CE52D5"/>
    <w:rsid w:val="00CE5581"/>
    <w:rsid w:val="00CE56DD"/>
    <w:rsid w:val="00CE5C45"/>
    <w:rsid w:val="00CE67C6"/>
    <w:rsid w:val="00CE67FE"/>
    <w:rsid w:val="00CE7A19"/>
    <w:rsid w:val="00CE7ABC"/>
    <w:rsid w:val="00CF0043"/>
    <w:rsid w:val="00CF05EB"/>
    <w:rsid w:val="00CF10FA"/>
    <w:rsid w:val="00CF150F"/>
    <w:rsid w:val="00CF191F"/>
    <w:rsid w:val="00CF1BFB"/>
    <w:rsid w:val="00CF20D0"/>
    <w:rsid w:val="00CF251C"/>
    <w:rsid w:val="00CF2564"/>
    <w:rsid w:val="00CF28F7"/>
    <w:rsid w:val="00CF2F72"/>
    <w:rsid w:val="00CF308E"/>
    <w:rsid w:val="00CF37CD"/>
    <w:rsid w:val="00CF38D5"/>
    <w:rsid w:val="00CF4ABD"/>
    <w:rsid w:val="00CF4ABF"/>
    <w:rsid w:val="00CF5139"/>
    <w:rsid w:val="00CF529E"/>
    <w:rsid w:val="00CF5F18"/>
    <w:rsid w:val="00CF6218"/>
    <w:rsid w:val="00CF64BC"/>
    <w:rsid w:val="00CF671E"/>
    <w:rsid w:val="00CF6778"/>
    <w:rsid w:val="00CF77FC"/>
    <w:rsid w:val="00D00E73"/>
    <w:rsid w:val="00D013DA"/>
    <w:rsid w:val="00D01469"/>
    <w:rsid w:val="00D01892"/>
    <w:rsid w:val="00D02128"/>
    <w:rsid w:val="00D0279D"/>
    <w:rsid w:val="00D02DF9"/>
    <w:rsid w:val="00D02F74"/>
    <w:rsid w:val="00D03063"/>
    <w:rsid w:val="00D031A7"/>
    <w:rsid w:val="00D03E97"/>
    <w:rsid w:val="00D03EC5"/>
    <w:rsid w:val="00D0448D"/>
    <w:rsid w:val="00D047D8"/>
    <w:rsid w:val="00D04F4C"/>
    <w:rsid w:val="00D050BF"/>
    <w:rsid w:val="00D05463"/>
    <w:rsid w:val="00D060AC"/>
    <w:rsid w:val="00D062C1"/>
    <w:rsid w:val="00D06356"/>
    <w:rsid w:val="00D0674D"/>
    <w:rsid w:val="00D06D37"/>
    <w:rsid w:val="00D07531"/>
    <w:rsid w:val="00D10EEF"/>
    <w:rsid w:val="00D1103C"/>
    <w:rsid w:val="00D11672"/>
    <w:rsid w:val="00D118C7"/>
    <w:rsid w:val="00D11963"/>
    <w:rsid w:val="00D11B57"/>
    <w:rsid w:val="00D11E52"/>
    <w:rsid w:val="00D12963"/>
    <w:rsid w:val="00D13044"/>
    <w:rsid w:val="00D13367"/>
    <w:rsid w:val="00D13994"/>
    <w:rsid w:val="00D13BD3"/>
    <w:rsid w:val="00D13F29"/>
    <w:rsid w:val="00D1418C"/>
    <w:rsid w:val="00D148E8"/>
    <w:rsid w:val="00D14BE4"/>
    <w:rsid w:val="00D14DC0"/>
    <w:rsid w:val="00D15062"/>
    <w:rsid w:val="00D15A30"/>
    <w:rsid w:val="00D15AC0"/>
    <w:rsid w:val="00D15B01"/>
    <w:rsid w:val="00D15B1A"/>
    <w:rsid w:val="00D16260"/>
    <w:rsid w:val="00D1658A"/>
    <w:rsid w:val="00D1697E"/>
    <w:rsid w:val="00D16A41"/>
    <w:rsid w:val="00D16D45"/>
    <w:rsid w:val="00D174B3"/>
    <w:rsid w:val="00D17C9D"/>
    <w:rsid w:val="00D17CA8"/>
    <w:rsid w:val="00D20418"/>
    <w:rsid w:val="00D20D8F"/>
    <w:rsid w:val="00D214B4"/>
    <w:rsid w:val="00D2222A"/>
    <w:rsid w:val="00D22EB6"/>
    <w:rsid w:val="00D239F5"/>
    <w:rsid w:val="00D23C5B"/>
    <w:rsid w:val="00D24777"/>
    <w:rsid w:val="00D248D8"/>
    <w:rsid w:val="00D24C10"/>
    <w:rsid w:val="00D24DFC"/>
    <w:rsid w:val="00D24EFB"/>
    <w:rsid w:val="00D24F2B"/>
    <w:rsid w:val="00D25925"/>
    <w:rsid w:val="00D25ED9"/>
    <w:rsid w:val="00D262D7"/>
    <w:rsid w:val="00D26482"/>
    <w:rsid w:val="00D26D55"/>
    <w:rsid w:val="00D27360"/>
    <w:rsid w:val="00D2749E"/>
    <w:rsid w:val="00D274C3"/>
    <w:rsid w:val="00D2783E"/>
    <w:rsid w:val="00D27CAE"/>
    <w:rsid w:val="00D27ECC"/>
    <w:rsid w:val="00D27FB7"/>
    <w:rsid w:val="00D3102E"/>
    <w:rsid w:val="00D3170D"/>
    <w:rsid w:val="00D31DA2"/>
    <w:rsid w:val="00D31E50"/>
    <w:rsid w:val="00D31F9C"/>
    <w:rsid w:val="00D3218D"/>
    <w:rsid w:val="00D322E1"/>
    <w:rsid w:val="00D33633"/>
    <w:rsid w:val="00D339E3"/>
    <w:rsid w:val="00D33DA7"/>
    <w:rsid w:val="00D34103"/>
    <w:rsid w:val="00D34461"/>
    <w:rsid w:val="00D34E74"/>
    <w:rsid w:val="00D350C3"/>
    <w:rsid w:val="00D35CB5"/>
    <w:rsid w:val="00D363B8"/>
    <w:rsid w:val="00D36765"/>
    <w:rsid w:val="00D373B7"/>
    <w:rsid w:val="00D3787D"/>
    <w:rsid w:val="00D40B98"/>
    <w:rsid w:val="00D4100B"/>
    <w:rsid w:val="00D4123E"/>
    <w:rsid w:val="00D41263"/>
    <w:rsid w:val="00D41869"/>
    <w:rsid w:val="00D42344"/>
    <w:rsid w:val="00D424C3"/>
    <w:rsid w:val="00D42A8D"/>
    <w:rsid w:val="00D42B26"/>
    <w:rsid w:val="00D43047"/>
    <w:rsid w:val="00D45A91"/>
    <w:rsid w:val="00D4737D"/>
    <w:rsid w:val="00D47F5B"/>
    <w:rsid w:val="00D501A3"/>
    <w:rsid w:val="00D508ED"/>
    <w:rsid w:val="00D50915"/>
    <w:rsid w:val="00D50BBB"/>
    <w:rsid w:val="00D50E85"/>
    <w:rsid w:val="00D51221"/>
    <w:rsid w:val="00D517A6"/>
    <w:rsid w:val="00D51BC5"/>
    <w:rsid w:val="00D51C9D"/>
    <w:rsid w:val="00D51D49"/>
    <w:rsid w:val="00D51FB6"/>
    <w:rsid w:val="00D52062"/>
    <w:rsid w:val="00D53B4C"/>
    <w:rsid w:val="00D5416A"/>
    <w:rsid w:val="00D54360"/>
    <w:rsid w:val="00D546EC"/>
    <w:rsid w:val="00D54876"/>
    <w:rsid w:val="00D550AD"/>
    <w:rsid w:val="00D55102"/>
    <w:rsid w:val="00D55241"/>
    <w:rsid w:val="00D552B1"/>
    <w:rsid w:val="00D5530C"/>
    <w:rsid w:val="00D5582F"/>
    <w:rsid w:val="00D558FA"/>
    <w:rsid w:val="00D5696C"/>
    <w:rsid w:val="00D57133"/>
    <w:rsid w:val="00D57936"/>
    <w:rsid w:val="00D57C45"/>
    <w:rsid w:val="00D57CB8"/>
    <w:rsid w:val="00D57DE3"/>
    <w:rsid w:val="00D57E47"/>
    <w:rsid w:val="00D57F5B"/>
    <w:rsid w:val="00D6052A"/>
    <w:rsid w:val="00D60AA9"/>
    <w:rsid w:val="00D61A73"/>
    <w:rsid w:val="00D62311"/>
    <w:rsid w:val="00D628EB"/>
    <w:rsid w:val="00D62A1C"/>
    <w:rsid w:val="00D62CFA"/>
    <w:rsid w:val="00D63924"/>
    <w:rsid w:val="00D6396E"/>
    <w:rsid w:val="00D63AA2"/>
    <w:rsid w:val="00D63C27"/>
    <w:rsid w:val="00D63D65"/>
    <w:rsid w:val="00D64624"/>
    <w:rsid w:val="00D6489D"/>
    <w:rsid w:val="00D64A69"/>
    <w:rsid w:val="00D64FA8"/>
    <w:rsid w:val="00D65972"/>
    <w:rsid w:val="00D65C78"/>
    <w:rsid w:val="00D65F00"/>
    <w:rsid w:val="00D66E43"/>
    <w:rsid w:val="00D6701F"/>
    <w:rsid w:val="00D67B2E"/>
    <w:rsid w:val="00D67C20"/>
    <w:rsid w:val="00D67D40"/>
    <w:rsid w:val="00D67D5B"/>
    <w:rsid w:val="00D71427"/>
    <w:rsid w:val="00D718B0"/>
    <w:rsid w:val="00D720FF"/>
    <w:rsid w:val="00D7252D"/>
    <w:rsid w:val="00D72FA3"/>
    <w:rsid w:val="00D7322E"/>
    <w:rsid w:val="00D7323B"/>
    <w:rsid w:val="00D735AA"/>
    <w:rsid w:val="00D73950"/>
    <w:rsid w:val="00D73D03"/>
    <w:rsid w:val="00D740C2"/>
    <w:rsid w:val="00D74182"/>
    <w:rsid w:val="00D741B2"/>
    <w:rsid w:val="00D7488D"/>
    <w:rsid w:val="00D74AD2"/>
    <w:rsid w:val="00D7502D"/>
    <w:rsid w:val="00D754F2"/>
    <w:rsid w:val="00D75783"/>
    <w:rsid w:val="00D75A63"/>
    <w:rsid w:val="00D766C6"/>
    <w:rsid w:val="00D7710F"/>
    <w:rsid w:val="00D7772E"/>
    <w:rsid w:val="00D81764"/>
    <w:rsid w:val="00D82112"/>
    <w:rsid w:val="00D82DF9"/>
    <w:rsid w:val="00D82F6B"/>
    <w:rsid w:val="00D833D8"/>
    <w:rsid w:val="00D83643"/>
    <w:rsid w:val="00D83740"/>
    <w:rsid w:val="00D83BE4"/>
    <w:rsid w:val="00D84062"/>
    <w:rsid w:val="00D84ADA"/>
    <w:rsid w:val="00D84AF2"/>
    <w:rsid w:val="00D84C4C"/>
    <w:rsid w:val="00D85E6E"/>
    <w:rsid w:val="00D86C6C"/>
    <w:rsid w:val="00D86E63"/>
    <w:rsid w:val="00D86EBB"/>
    <w:rsid w:val="00D86ED2"/>
    <w:rsid w:val="00D8708A"/>
    <w:rsid w:val="00D87145"/>
    <w:rsid w:val="00D8733C"/>
    <w:rsid w:val="00D87BA0"/>
    <w:rsid w:val="00D90970"/>
    <w:rsid w:val="00D912D6"/>
    <w:rsid w:val="00D91860"/>
    <w:rsid w:val="00D918EC"/>
    <w:rsid w:val="00D91B5E"/>
    <w:rsid w:val="00D92410"/>
    <w:rsid w:val="00D9288C"/>
    <w:rsid w:val="00D92C94"/>
    <w:rsid w:val="00D938FD"/>
    <w:rsid w:val="00D95377"/>
    <w:rsid w:val="00D95674"/>
    <w:rsid w:val="00D95826"/>
    <w:rsid w:val="00D96941"/>
    <w:rsid w:val="00D96BEF"/>
    <w:rsid w:val="00D96C70"/>
    <w:rsid w:val="00D96CF6"/>
    <w:rsid w:val="00D96E23"/>
    <w:rsid w:val="00D97AF0"/>
    <w:rsid w:val="00D97DC0"/>
    <w:rsid w:val="00DA01DB"/>
    <w:rsid w:val="00DA04A7"/>
    <w:rsid w:val="00DA04E5"/>
    <w:rsid w:val="00DA086D"/>
    <w:rsid w:val="00DA0A4D"/>
    <w:rsid w:val="00DA0BA1"/>
    <w:rsid w:val="00DA0CBC"/>
    <w:rsid w:val="00DA0F31"/>
    <w:rsid w:val="00DA2278"/>
    <w:rsid w:val="00DA2489"/>
    <w:rsid w:val="00DA27A4"/>
    <w:rsid w:val="00DA3517"/>
    <w:rsid w:val="00DA379D"/>
    <w:rsid w:val="00DA3B34"/>
    <w:rsid w:val="00DA42CC"/>
    <w:rsid w:val="00DA464B"/>
    <w:rsid w:val="00DA4D47"/>
    <w:rsid w:val="00DA4D97"/>
    <w:rsid w:val="00DA4DEE"/>
    <w:rsid w:val="00DA4E90"/>
    <w:rsid w:val="00DA56BB"/>
    <w:rsid w:val="00DA5FC4"/>
    <w:rsid w:val="00DA6AF6"/>
    <w:rsid w:val="00DA72D4"/>
    <w:rsid w:val="00DB013E"/>
    <w:rsid w:val="00DB015F"/>
    <w:rsid w:val="00DB01A9"/>
    <w:rsid w:val="00DB0856"/>
    <w:rsid w:val="00DB0936"/>
    <w:rsid w:val="00DB0BCB"/>
    <w:rsid w:val="00DB0F0D"/>
    <w:rsid w:val="00DB1733"/>
    <w:rsid w:val="00DB1868"/>
    <w:rsid w:val="00DB1CA9"/>
    <w:rsid w:val="00DB1E11"/>
    <w:rsid w:val="00DB22FF"/>
    <w:rsid w:val="00DB2B94"/>
    <w:rsid w:val="00DB2DAC"/>
    <w:rsid w:val="00DB3027"/>
    <w:rsid w:val="00DB346C"/>
    <w:rsid w:val="00DB3477"/>
    <w:rsid w:val="00DB3804"/>
    <w:rsid w:val="00DB3C30"/>
    <w:rsid w:val="00DB40B8"/>
    <w:rsid w:val="00DB41D9"/>
    <w:rsid w:val="00DB47F9"/>
    <w:rsid w:val="00DB5444"/>
    <w:rsid w:val="00DB5A50"/>
    <w:rsid w:val="00DB6168"/>
    <w:rsid w:val="00DB661D"/>
    <w:rsid w:val="00DB7F0E"/>
    <w:rsid w:val="00DB7F15"/>
    <w:rsid w:val="00DC069D"/>
    <w:rsid w:val="00DC0B51"/>
    <w:rsid w:val="00DC0D34"/>
    <w:rsid w:val="00DC0DD7"/>
    <w:rsid w:val="00DC10F3"/>
    <w:rsid w:val="00DC17E8"/>
    <w:rsid w:val="00DC1E81"/>
    <w:rsid w:val="00DC29C2"/>
    <w:rsid w:val="00DC29C3"/>
    <w:rsid w:val="00DC2C72"/>
    <w:rsid w:val="00DC2D19"/>
    <w:rsid w:val="00DC313D"/>
    <w:rsid w:val="00DC36AD"/>
    <w:rsid w:val="00DC4139"/>
    <w:rsid w:val="00DC43AF"/>
    <w:rsid w:val="00DC4A26"/>
    <w:rsid w:val="00DC4B04"/>
    <w:rsid w:val="00DC512D"/>
    <w:rsid w:val="00DC5332"/>
    <w:rsid w:val="00DC533B"/>
    <w:rsid w:val="00DC58A1"/>
    <w:rsid w:val="00DC5D65"/>
    <w:rsid w:val="00DC5E37"/>
    <w:rsid w:val="00DC5F07"/>
    <w:rsid w:val="00DC5F81"/>
    <w:rsid w:val="00DC7D7C"/>
    <w:rsid w:val="00DD0557"/>
    <w:rsid w:val="00DD085A"/>
    <w:rsid w:val="00DD171E"/>
    <w:rsid w:val="00DD1CF5"/>
    <w:rsid w:val="00DD1F6B"/>
    <w:rsid w:val="00DD2325"/>
    <w:rsid w:val="00DD2496"/>
    <w:rsid w:val="00DD294E"/>
    <w:rsid w:val="00DD2BE1"/>
    <w:rsid w:val="00DD2E6D"/>
    <w:rsid w:val="00DD3264"/>
    <w:rsid w:val="00DD3420"/>
    <w:rsid w:val="00DD3449"/>
    <w:rsid w:val="00DD3B5D"/>
    <w:rsid w:val="00DD4D3C"/>
    <w:rsid w:val="00DD4D65"/>
    <w:rsid w:val="00DD54EA"/>
    <w:rsid w:val="00DD54ED"/>
    <w:rsid w:val="00DD5B85"/>
    <w:rsid w:val="00DD691D"/>
    <w:rsid w:val="00DE0547"/>
    <w:rsid w:val="00DE0573"/>
    <w:rsid w:val="00DE0754"/>
    <w:rsid w:val="00DE08DF"/>
    <w:rsid w:val="00DE159A"/>
    <w:rsid w:val="00DE1C75"/>
    <w:rsid w:val="00DE1E94"/>
    <w:rsid w:val="00DE22D4"/>
    <w:rsid w:val="00DE27C5"/>
    <w:rsid w:val="00DE2CFC"/>
    <w:rsid w:val="00DE3E91"/>
    <w:rsid w:val="00DE409D"/>
    <w:rsid w:val="00DE4161"/>
    <w:rsid w:val="00DE4417"/>
    <w:rsid w:val="00DE5063"/>
    <w:rsid w:val="00DE540A"/>
    <w:rsid w:val="00DE55D4"/>
    <w:rsid w:val="00DE5A18"/>
    <w:rsid w:val="00DE5F66"/>
    <w:rsid w:val="00DE6592"/>
    <w:rsid w:val="00DE6652"/>
    <w:rsid w:val="00DE6725"/>
    <w:rsid w:val="00DE68AA"/>
    <w:rsid w:val="00DE69CA"/>
    <w:rsid w:val="00DE6FF9"/>
    <w:rsid w:val="00DE7F71"/>
    <w:rsid w:val="00DF014E"/>
    <w:rsid w:val="00DF0770"/>
    <w:rsid w:val="00DF07B4"/>
    <w:rsid w:val="00DF094E"/>
    <w:rsid w:val="00DF0C2D"/>
    <w:rsid w:val="00DF0EEA"/>
    <w:rsid w:val="00DF14F2"/>
    <w:rsid w:val="00DF1706"/>
    <w:rsid w:val="00DF1943"/>
    <w:rsid w:val="00DF1996"/>
    <w:rsid w:val="00DF1B4B"/>
    <w:rsid w:val="00DF2277"/>
    <w:rsid w:val="00DF248A"/>
    <w:rsid w:val="00DF2564"/>
    <w:rsid w:val="00DF2BBB"/>
    <w:rsid w:val="00DF34C7"/>
    <w:rsid w:val="00DF36DE"/>
    <w:rsid w:val="00DF3829"/>
    <w:rsid w:val="00DF3934"/>
    <w:rsid w:val="00DF3FE9"/>
    <w:rsid w:val="00DF41E0"/>
    <w:rsid w:val="00DF4715"/>
    <w:rsid w:val="00DF4DE1"/>
    <w:rsid w:val="00DF5105"/>
    <w:rsid w:val="00DF5AD1"/>
    <w:rsid w:val="00DF5B28"/>
    <w:rsid w:val="00DF5FCE"/>
    <w:rsid w:val="00DF625A"/>
    <w:rsid w:val="00DF6795"/>
    <w:rsid w:val="00DF6A30"/>
    <w:rsid w:val="00DF6E45"/>
    <w:rsid w:val="00DF7386"/>
    <w:rsid w:val="00DF7C60"/>
    <w:rsid w:val="00E00341"/>
    <w:rsid w:val="00E00940"/>
    <w:rsid w:val="00E0124A"/>
    <w:rsid w:val="00E01B11"/>
    <w:rsid w:val="00E037D9"/>
    <w:rsid w:val="00E03AE0"/>
    <w:rsid w:val="00E0417E"/>
    <w:rsid w:val="00E0430D"/>
    <w:rsid w:val="00E0466E"/>
    <w:rsid w:val="00E04ACC"/>
    <w:rsid w:val="00E04E60"/>
    <w:rsid w:val="00E0583A"/>
    <w:rsid w:val="00E05F80"/>
    <w:rsid w:val="00E06406"/>
    <w:rsid w:val="00E06A3A"/>
    <w:rsid w:val="00E06AA4"/>
    <w:rsid w:val="00E07300"/>
    <w:rsid w:val="00E0766E"/>
    <w:rsid w:val="00E0796A"/>
    <w:rsid w:val="00E07B22"/>
    <w:rsid w:val="00E07B47"/>
    <w:rsid w:val="00E104D8"/>
    <w:rsid w:val="00E105F4"/>
    <w:rsid w:val="00E106F7"/>
    <w:rsid w:val="00E10CB9"/>
    <w:rsid w:val="00E10DF2"/>
    <w:rsid w:val="00E110D8"/>
    <w:rsid w:val="00E11587"/>
    <w:rsid w:val="00E1179C"/>
    <w:rsid w:val="00E130DE"/>
    <w:rsid w:val="00E139FB"/>
    <w:rsid w:val="00E1478E"/>
    <w:rsid w:val="00E1539A"/>
    <w:rsid w:val="00E158DB"/>
    <w:rsid w:val="00E15E23"/>
    <w:rsid w:val="00E16A01"/>
    <w:rsid w:val="00E170B3"/>
    <w:rsid w:val="00E173E7"/>
    <w:rsid w:val="00E200AB"/>
    <w:rsid w:val="00E202F4"/>
    <w:rsid w:val="00E213DD"/>
    <w:rsid w:val="00E219FD"/>
    <w:rsid w:val="00E21B25"/>
    <w:rsid w:val="00E22FEB"/>
    <w:rsid w:val="00E23121"/>
    <w:rsid w:val="00E23189"/>
    <w:rsid w:val="00E234DE"/>
    <w:rsid w:val="00E2356E"/>
    <w:rsid w:val="00E2392D"/>
    <w:rsid w:val="00E23BF7"/>
    <w:rsid w:val="00E23F1E"/>
    <w:rsid w:val="00E24791"/>
    <w:rsid w:val="00E24795"/>
    <w:rsid w:val="00E24FEB"/>
    <w:rsid w:val="00E25A52"/>
    <w:rsid w:val="00E25D18"/>
    <w:rsid w:val="00E26297"/>
    <w:rsid w:val="00E26A1F"/>
    <w:rsid w:val="00E26C12"/>
    <w:rsid w:val="00E27459"/>
    <w:rsid w:val="00E277CE"/>
    <w:rsid w:val="00E278CE"/>
    <w:rsid w:val="00E279BD"/>
    <w:rsid w:val="00E27B86"/>
    <w:rsid w:val="00E27B9A"/>
    <w:rsid w:val="00E30199"/>
    <w:rsid w:val="00E305FF"/>
    <w:rsid w:val="00E3099D"/>
    <w:rsid w:val="00E30A79"/>
    <w:rsid w:val="00E3117B"/>
    <w:rsid w:val="00E316C6"/>
    <w:rsid w:val="00E31A7A"/>
    <w:rsid w:val="00E31B93"/>
    <w:rsid w:val="00E31C1D"/>
    <w:rsid w:val="00E31D8C"/>
    <w:rsid w:val="00E322F7"/>
    <w:rsid w:val="00E32FC7"/>
    <w:rsid w:val="00E33435"/>
    <w:rsid w:val="00E33C62"/>
    <w:rsid w:val="00E33EF0"/>
    <w:rsid w:val="00E344F8"/>
    <w:rsid w:val="00E3559C"/>
    <w:rsid w:val="00E35B8F"/>
    <w:rsid w:val="00E35F19"/>
    <w:rsid w:val="00E36514"/>
    <w:rsid w:val="00E36607"/>
    <w:rsid w:val="00E36CC5"/>
    <w:rsid w:val="00E37F6C"/>
    <w:rsid w:val="00E400E9"/>
    <w:rsid w:val="00E40D73"/>
    <w:rsid w:val="00E40D7F"/>
    <w:rsid w:val="00E40F15"/>
    <w:rsid w:val="00E41B1E"/>
    <w:rsid w:val="00E41E7B"/>
    <w:rsid w:val="00E42228"/>
    <w:rsid w:val="00E422E3"/>
    <w:rsid w:val="00E42ED7"/>
    <w:rsid w:val="00E432D3"/>
    <w:rsid w:val="00E439A5"/>
    <w:rsid w:val="00E448B9"/>
    <w:rsid w:val="00E44AAB"/>
    <w:rsid w:val="00E44E9A"/>
    <w:rsid w:val="00E45340"/>
    <w:rsid w:val="00E455BE"/>
    <w:rsid w:val="00E46CD8"/>
    <w:rsid w:val="00E4730C"/>
    <w:rsid w:val="00E50418"/>
    <w:rsid w:val="00E510D7"/>
    <w:rsid w:val="00E51160"/>
    <w:rsid w:val="00E51527"/>
    <w:rsid w:val="00E5219F"/>
    <w:rsid w:val="00E526BF"/>
    <w:rsid w:val="00E52B4C"/>
    <w:rsid w:val="00E52DE9"/>
    <w:rsid w:val="00E52F56"/>
    <w:rsid w:val="00E53011"/>
    <w:rsid w:val="00E534BE"/>
    <w:rsid w:val="00E5432A"/>
    <w:rsid w:val="00E54996"/>
    <w:rsid w:val="00E55024"/>
    <w:rsid w:val="00E55C85"/>
    <w:rsid w:val="00E55E58"/>
    <w:rsid w:val="00E5638C"/>
    <w:rsid w:val="00E5666C"/>
    <w:rsid w:val="00E56DAD"/>
    <w:rsid w:val="00E57171"/>
    <w:rsid w:val="00E5743A"/>
    <w:rsid w:val="00E6001D"/>
    <w:rsid w:val="00E602DD"/>
    <w:rsid w:val="00E604B2"/>
    <w:rsid w:val="00E6067D"/>
    <w:rsid w:val="00E6184B"/>
    <w:rsid w:val="00E61B81"/>
    <w:rsid w:val="00E62851"/>
    <w:rsid w:val="00E62C10"/>
    <w:rsid w:val="00E6303D"/>
    <w:rsid w:val="00E63657"/>
    <w:rsid w:val="00E6379A"/>
    <w:rsid w:val="00E637DF"/>
    <w:rsid w:val="00E63D60"/>
    <w:rsid w:val="00E63F22"/>
    <w:rsid w:val="00E64509"/>
    <w:rsid w:val="00E646E1"/>
    <w:rsid w:val="00E64A8E"/>
    <w:rsid w:val="00E65786"/>
    <w:rsid w:val="00E657C7"/>
    <w:rsid w:val="00E657E2"/>
    <w:rsid w:val="00E65F65"/>
    <w:rsid w:val="00E66268"/>
    <w:rsid w:val="00E66340"/>
    <w:rsid w:val="00E669B8"/>
    <w:rsid w:val="00E66D34"/>
    <w:rsid w:val="00E66FD6"/>
    <w:rsid w:val="00E67502"/>
    <w:rsid w:val="00E6792F"/>
    <w:rsid w:val="00E67A5F"/>
    <w:rsid w:val="00E67E3F"/>
    <w:rsid w:val="00E70692"/>
    <w:rsid w:val="00E70A75"/>
    <w:rsid w:val="00E70DCB"/>
    <w:rsid w:val="00E71010"/>
    <w:rsid w:val="00E7107A"/>
    <w:rsid w:val="00E71714"/>
    <w:rsid w:val="00E7188B"/>
    <w:rsid w:val="00E72356"/>
    <w:rsid w:val="00E726A9"/>
    <w:rsid w:val="00E72742"/>
    <w:rsid w:val="00E72FE0"/>
    <w:rsid w:val="00E73B42"/>
    <w:rsid w:val="00E73C2B"/>
    <w:rsid w:val="00E73E63"/>
    <w:rsid w:val="00E740E9"/>
    <w:rsid w:val="00E74CBC"/>
    <w:rsid w:val="00E758F5"/>
    <w:rsid w:val="00E75F5B"/>
    <w:rsid w:val="00E763E1"/>
    <w:rsid w:val="00E76FE6"/>
    <w:rsid w:val="00E77569"/>
    <w:rsid w:val="00E8002F"/>
    <w:rsid w:val="00E80340"/>
    <w:rsid w:val="00E80F71"/>
    <w:rsid w:val="00E80FCE"/>
    <w:rsid w:val="00E81D1A"/>
    <w:rsid w:val="00E81F93"/>
    <w:rsid w:val="00E82FAE"/>
    <w:rsid w:val="00E83BD1"/>
    <w:rsid w:val="00E84165"/>
    <w:rsid w:val="00E8434D"/>
    <w:rsid w:val="00E8473E"/>
    <w:rsid w:val="00E8604B"/>
    <w:rsid w:val="00E86188"/>
    <w:rsid w:val="00E87076"/>
    <w:rsid w:val="00E87191"/>
    <w:rsid w:val="00E8720C"/>
    <w:rsid w:val="00E903BF"/>
    <w:rsid w:val="00E90997"/>
    <w:rsid w:val="00E90B4C"/>
    <w:rsid w:val="00E90BA6"/>
    <w:rsid w:val="00E90F25"/>
    <w:rsid w:val="00E9152E"/>
    <w:rsid w:val="00E91C83"/>
    <w:rsid w:val="00E91DD0"/>
    <w:rsid w:val="00E9299A"/>
    <w:rsid w:val="00E9317C"/>
    <w:rsid w:val="00E934AF"/>
    <w:rsid w:val="00E93B92"/>
    <w:rsid w:val="00E93C33"/>
    <w:rsid w:val="00E9436A"/>
    <w:rsid w:val="00E947F6"/>
    <w:rsid w:val="00E94A7C"/>
    <w:rsid w:val="00E94E72"/>
    <w:rsid w:val="00E954AF"/>
    <w:rsid w:val="00E95C60"/>
    <w:rsid w:val="00E9655B"/>
    <w:rsid w:val="00E96686"/>
    <w:rsid w:val="00E9691D"/>
    <w:rsid w:val="00E96B7E"/>
    <w:rsid w:val="00E9709D"/>
    <w:rsid w:val="00EA098F"/>
    <w:rsid w:val="00EA0E67"/>
    <w:rsid w:val="00EA1AFE"/>
    <w:rsid w:val="00EA1D6E"/>
    <w:rsid w:val="00EA1EC6"/>
    <w:rsid w:val="00EA2354"/>
    <w:rsid w:val="00EA2391"/>
    <w:rsid w:val="00EA2480"/>
    <w:rsid w:val="00EA2D22"/>
    <w:rsid w:val="00EA2DEB"/>
    <w:rsid w:val="00EA3456"/>
    <w:rsid w:val="00EA34AD"/>
    <w:rsid w:val="00EA3C7A"/>
    <w:rsid w:val="00EA3F43"/>
    <w:rsid w:val="00EA402E"/>
    <w:rsid w:val="00EA4511"/>
    <w:rsid w:val="00EA45E8"/>
    <w:rsid w:val="00EA4EFC"/>
    <w:rsid w:val="00EA515E"/>
    <w:rsid w:val="00EA612E"/>
    <w:rsid w:val="00EA6BF7"/>
    <w:rsid w:val="00EA7309"/>
    <w:rsid w:val="00EA7413"/>
    <w:rsid w:val="00EA74B5"/>
    <w:rsid w:val="00EA7F17"/>
    <w:rsid w:val="00EB0621"/>
    <w:rsid w:val="00EB1A6A"/>
    <w:rsid w:val="00EB1DD1"/>
    <w:rsid w:val="00EB2E60"/>
    <w:rsid w:val="00EB3186"/>
    <w:rsid w:val="00EB31BB"/>
    <w:rsid w:val="00EB3DFD"/>
    <w:rsid w:val="00EB3FF7"/>
    <w:rsid w:val="00EB461A"/>
    <w:rsid w:val="00EB4C01"/>
    <w:rsid w:val="00EB578B"/>
    <w:rsid w:val="00EB5853"/>
    <w:rsid w:val="00EB61CE"/>
    <w:rsid w:val="00EB645F"/>
    <w:rsid w:val="00EB656A"/>
    <w:rsid w:val="00EB667C"/>
    <w:rsid w:val="00EB6AAE"/>
    <w:rsid w:val="00EB712A"/>
    <w:rsid w:val="00EB750F"/>
    <w:rsid w:val="00EB778C"/>
    <w:rsid w:val="00EB7830"/>
    <w:rsid w:val="00EB7EC3"/>
    <w:rsid w:val="00EB7F17"/>
    <w:rsid w:val="00EC002B"/>
    <w:rsid w:val="00EC23DB"/>
    <w:rsid w:val="00EC292A"/>
    <w:rsid w:val="00EC293A"/>
    <w:rsid w:val="00EC2A04"/>
    <w:rsid w:val="00EC2CAC"/>
    <w:rsid w:val="00EC3322"/>
    <w:rsid w:val="00EC36E2"/>
    <w:rsid w:val="00EC41F7"/>
    <w:rsid w:val="00EC4B7B"/>
    <w:rsid w:val="00EC4CF6"/>
    <w:rsid w:val="00EC4D56"/>
    <w:rsid w:val="00EC5921"/>
    <w:rsid w:val="00EC5A85"/>
    <w:rsid w:val="00EC5EE4"/>
    <w:rsid w:val="00EC6112"/>
    <w:rsid w:val="00EC6A93"/>
    <w:rsid w:val="00EC6B1C"/>
    <w:rsid w:val="00EC6C17"/>
    <w:rsid w:val="00EC6EA2"/>
    <w:rsid w:val="00EC72B2"/>
    <w:rsid w:val="00EC74BC"/>
    <w:rsid w:val="00ED03F7"/>
    <w:rsid w:val="00ED0B21"/>
    <w:rsid w:val="00ED0C2F"/>
    <w:rsid w:val="00ED1932"/>
    <w:rsid w:val="00ED1D0F"/>
    <w:rsid w:val="00ED1F85"/>
    <w:rsid w:val="00ED24FC"/>
    <w:rsid w:val="00ED2576"/>
    <w:rsid w:val="00ED2F51"/>
    <w:rsid w:val="00ED3036"/>
    <w:rsid w:val="00ED41C8"/>
    <w:rsid w:val="00ED422D"/>
    <w:rsid w:val="00ED59B2"/>
    <w:rsid w:val="00ED5D49"/>
    <w:rsid w:val="00ED5EA0"/>
    <w:rsid w:val="00ED66DB"/>
    <w:rsid w:val="00ED6E7B"/>
    <w:rsid w:val="00ED7402"/>
    <w:rsid w:val="00ED7A6B"/>
    <w:rsid w:val="00ED7BCB"/>
    <w:rsid w:val="00ED7C0F"/>
    <w:rsid w:val="00ED7D65"/>
    <w:rsid w:val="00ED7F4D"/>
    <w:rsid w:val="00EE01F9"/>
    <w:rsid w:val="00EE03D5"/>
    <w:rsid w:val="00EE2101"/>
    <w:rsid w:val="00EE2D50"/>
    <w:rsid w:val="00EE33CF"/>
    <w:rsid w:val="00EE34A9"/>
    <w:rsid w:val="00EE35F8"/>
    <w:rsid w:val="00EE3800"/>
    <w:rsid w:val="00EE3806"/>
    <w:rsid w:val="00EE3AF8"/>
    <w:rsid w:val="00EE3CF3"/>
    <w:rsid w:val="00EE490A"/>
    <w:rsid w:val="00EE4B23"/>
    <w:rsid w:val="00EE4D38"/>
    <w:rsid w:val="00EE4DD9"/>
    <w:rsid w:val="00EE5595"/>
    <w:rsid w:val="00EE5733"/>
    <w:rsid w:val="00EE57B5"/>
    <w:rsid w:val="00EE5A57"/>
    <w:rsid w:val="00EE6792"/>
    <w:rsid w:val="00EE6990"/>
    <w:rsid w:val="00EE69D7"/>
    <w:rsid w:val="00EE77FA"/>
    <w:rsid w:val="00EE7DCB"/>
    <w:rsid w:val="00EF0A39"/>
    <w:rsid w:val="00EF0E42"/>
    <w:rsid w:val="00EF172A"/>
    <w:rsid w:val="00EF1841"/>
    <w:rsid w:val="00EF1DB6"/>
    <w:rsid w:val="00EF1EBD"/>
    <w:rsid w:val="00EF24FA"/>
    <w:rsid w:val="00EF2A2E"/>
    <w:rsid w:val="00EF2CA4"/>
    <w:rsid w:val="00EF31BA"/>
    <w:rsid w:val="00EF343B"/>
    <w:rsid w:val="00EF4367"/>
    <w:rsid w:val="00EF4756"/>
    <w:rsid w:val="00EF498F"/>
    <w:rsid w:val="00EF53FB"/>
    <w:rsid w:val="00EF5C79"/>
    <w:rsid w:val="00EF5DD4"/>
    <w:rsid w:val="00EF5E78"/>
    <w:rsid w:val="00EF6993"/>
    <w:rsid w:val="00EF6F06"/>
    <w:rsid w:val="00EF6F10"/>
    <w:rsid w:val="00EF6FA5"/>
    <w:rsid w:val="00EF772D"/>
    <w:rsid w:val="00EF7BD8"/>
    <w:rsid w:val="00F0091A"/>
    <w:rsid w:val="00F009FF"/>
    <w:rsid w:val="00F00DB6"/>
    <w:rsid w:val="00F017E2"/>
    <w:rsid w:val="00F01A62"/>
    <w:rsid w:val="00F01E65"/>
    <w:rsid w:val="00F0216A"/>
    <w:rsid w:val="00F02219"/>
    <w:rsid w:val="00F02374"/>
    <w:rsid w:val="00F02AB4"/>
    <w:rsid w:val="00F02EE8"/>
    <w:rsid w:val="00F03175"/>
    <w:rsid w:val="00F03653"/>
    <w:rsid w:val="00F047EC"/>
    <w:rsid w:val="00F052B1"/>
    <w:rsid w:val="00F055C4"/>
    <w:rsid w:val="00F06018"/>
    <w:rsid w:val="00F064B3"/>
    <w:rsid w:val="00F069F8"/>
    <w:rsid w:val="00F06C8A"/>
    <w:rsid w:val="00F0748E"/>
    <w:rsid w:val="00F106A0"/>
    <w:rsid w:val="00F10761"/>
    <w:rsid w:val="00F112E4"/>
    <w:rsid w:val="00F118E1"/>
    <w:rsid w:val="00F119CA"/>
    <w:rsid w:val="00F1206C"/>
    <w:rsid w:val="00F12AD2"/>
    <w:rsid w:val="00F12CFB"/>
    <w:rsid w:val="00F12FE2"/>
    <w:rsid w:val="00F13232"/>
    <w:rsid w:val="00F13732"/>
    <w:rsid w:val="00F13759"/>
    <w:rsid w:val="00F13F58"/>
    <w:rsid w:val="00F1407B"/>
    <w:rsid w:val="00F1486E"/>
    <w:rsid w:val="00F158BB"/>
    <w:rsid w:val="00F15FD6"/>
    <w:rsid w:val="00F1640F"/>
    <w:rsid w:val="00F16AA7"/>
    <w:rsid w:val="00F176A4"/>
    <w:rsid w:val="00F17DAD"/>
    <w:rsid w:val="00F17F47"/>
    <w:rsid w:val="00F204DA"/>
    <w:rsid w:val="00F20745"/>
    <w:rsid w:val="00F20FD3"/>
    <w:rsid w:val="00F2159B"/>
    <w:rsid w:val="00F224CD"/>
    <w:rsid w:val="00F22784"/>
    <w:rsid w:val="00F228EA"/>
    <w:rsid w:val="00F22BBE"/>
    <w:rsid w:val="00F22E2D"/>
    <w:rsid w:val="00F22FF3"/>
    <w:rsid w:val="00F23282"/>
    <w:rsid w:val="00F232C7"/>
    <w:rsid w:val="00F2377B"/>
    <w:rsid w:val="00F239B0"/>
    <w:rsid w:val="00F239D2"/>
    <w:rsid w:val="00F23F23"/>
    <w:rsid w:val="00F24A56"/>
    <w:rsid w:val="00F24D56"/>
    <w:rsid w:val="00F2608D"/>
    <w:rsid w:val="00F260AE"/>
    <w:rsid w:val="00F26766"/>
    <w:rsid w:val="00F26873"/>
    <w:rsid w:val="00F26BA2"/>
    <w:rsid w:val="00F27207"/>
    <w:rsid w:val="00F27497"/>
    <w:rsid w:val="00F27735"/>
    <w:rsid w:val="00F27C7E"/>
    <w:rsid w:val="00F3000B"/>
    <w:rsid w:val="00F30AE5"/>
    <w:rsid w:val="00F314EC"/>
    <w:rsid w:val="00F31BDD"/>
    <w:rsid w:val="00F3248E"/>
    <w:rsid w:val="00F324DF"/>
    <w:rsid w:val="00F325F6"/>
    <w:rsid w:val="00F33181"/>
    <w:rsid w:val="00F339A2"/>
    <w:rsid w:val="00F34369"/>
    <w:rsid w:val="00F34397"/>
    <w:rsid w:val="00F34799"/>
    <w:rsid w:val="00F35735"/>
    <w:rsid w:val="00F365D1"/>
    <w:rsid w:val="00F36AE6"/>
    <w:rsid w:val="00F36F7D"/>
    <w:rsid w:val="00F376D0"/>
    <w:rsid w:val="00F3796F"/>
    <w:rsid w:val="00F41045"/>
    <w:rsid w:val="00F41559"/>
    <w:rsid w:val="00F419B4"/>
    <w:rsid w:val="00F41C51"/>
    <w:rsid w:val="00F41FF3"/>
    <w:rsid w:val="00F4222D"/>
    <w:rsid w:val="00F422F8"/>
    <w:rsid w:val="00F427A1"/>
    <w:rsid w:val="00F428E6"/>
    <w:rsid w:val="00F433AC"/>
    <w:rsid w:val="00F4368B"/>
    <w:rsid w:val="00F438EA"/>
    <w:rsid w:val="00F43A1B"/>
    <w:rsid w:val="00F43A85"/>
    <w:rsid w:val="00F43C16"/>
    <w:rsid w:val="00F44366"/>
    <w:rsid w:val="00F447A5"/>
    <w:rsid w:val="00F44A27"/>
    <w:rsid w:val="00F45740"/>
    <w:rsid w:val="00F466D0"/>
    <w:rsid w:val="00F47167"/>
    <w:rsid w:val="00F47A63"/>
    <w:rsid w:val="00F47F3C"/>
    <w:rsid w:val="00F50DC6"/>
    <w:rsid w:val="00F5133C"/>
    <w:rsid w:val="00F514CE"/>
    <w:rsid w:val="00F51597"/>
    <w:rsid w:val="00F5159B"/>
    <w:rsid w:val="00F51FDB"/>
    <w:rsid w:val="00F524B1"/>
    <w:rsid w:val="00F52B80"/>
    <w:rsid w:val="00F52CAD"/>
    <w:rsid w:val="00F53162"/>
    <w:rsid w:val="00F538F5"/>
    <w:rsid w:val="00F543FA"/>
    <w:rsid w:val="00F54982"/>
    <w:rsid w:val="00F54F4F"/>
    <w:rsid w:val="00F54FE6"/>
    <w:rsid w:val="00F55580"/>
    <w:rsid w:val="00F555FD"/>
    <w:rsid w:val="00F55C4C"/>
    <w:rsid w:val="00F561C8"/>
    <w:rsid w:val="00F56325"/>
    <w:rsid w:val="00F56B96"/>
    <w:rsid w:val="00F5700E"/>
    <w:rsid w:val="00F57EC2"/>
    <w:rsid w:val="00F60063"/>
    <w:rsid w:val="00F60E1D"/>
    <w:rsid w:val="00F613F5"/>
    <w:rsid w:val="00F6144B"/>
    <w:rsid w:val="00F619A3"/>
    <w:rsid w:val="00F61E06"/>
    <w:rsid w:val="00F62061"/>
    <w:rsid w:val="00F623B1"/>
    <w:rsid w:val="00F623B7"/>
    <w:rsid w:val="00F62648"/>
    <w:rsid w:val="00F62E5D"/>
    <w:rsid w:val="00F63042"/>
    <w:rsid w:val="00F63632"/>
    <w:rsid w:val="00F63A82"/>
    <w:rsid w:val="00F63FFE"/>
    <w:rsid w:val="00F646BE"/>
    <w:rsid w:val="00F64716"/>
    <w:rsid w:val="00F64D06"/>
    <w:rsid w:val="00F64E3B"/>
    <w:rsid w:val="00F65037"/>
    <w:rsid w:val="00F651F3"/>
    <w:rsid w:val="00F65237"/>
    <w:rsid w:val="00F65A5C"/>
    <w:rsid w:val="00F66090"/>
    <w:rsid w:val="00F66A87"/>
    <w:rsid w:val="00F66E6C"/>
    <w:rsid w:val="00F6712A"/>
    <w:rsid w:val="00F67FDD"/>
    <w:rsid w:val="00F70089"/>
    <w:rsid w:val="00F70C6B"/>
    <w:rsid w:val="00F70E12"/>
    <w:rsid w:val="00F70E67"/>
    <w:rsid w:val="00F7113D"/>
    <w:rsid w:val="00F71F5A"/>
    <w:rsid w:val="00F729E8"/>
    <w:rsid w:val="00F72C3B"/>
    <w:rsid w:val="00F736B0"/>
    <w:rsid w:val="00F74D35"/>
    <w:rsid w:val="00F74EC4"/>
    <w:rsid w:val="00F751C1"/>
    <w:rsid w:val="00F752B4"/>
    <w:rsid w:val="00F7538B"/>
    <w:rsid w:val="00F758FC"/>
    <w:rsid w:val="00F75D8A"/>
    <w:rsid w:val="00F7642F"/>
    <w:rsid w:val="00F76674"/>
    <w:rsid w:val="00F769BE"/>
    <w:rsid w:val="00F76B8E"/>
    <w:rsid w:val="00F76C34"/>
    <w:rsid w:val="00F76E89"/>
    <w:rsid w:val="00F76EF7"/>
    <w:rsid w:val="00F773F9"/>
    <w:rsid w:val="00F774BA"/>
    <w:rsid w:val="00F77A67"/>
    <w:rsid w:val="00F77C29"/>
    <w:rsid w:val="00F8062C"/>
    <w:rsid w:val="00F8078F"/>
    <w:rsid w:val="00F8098D"/>
    <w:rsid w:val="00F80A87"/>
    <w:rsid w:val="00F80E08"/>
    <w:rsid w:val="00F82F6D"/>
    <w:rsid w:val="00F8301A"/>
    <w:rsid w:val="00F83272"/>
    <w:rsid w:val="00F83420"/>
    <w:rsid w:val="00F83C27"/>
    <w:rsid w:val="00F83E1F"/>
    <w:rsid w:val="00F840D0"/>
    <w:rsid w:val="00F841FF"/>
    <w:rsid w:val="00F844E0"/>
    <w:rsid w:val="00F84A78"/>
    <w:rsid w:val="00F85844"/>
    <w:rsid w:val="00F85897"/>
    <w:rsid w:val="00F858BF"/>
    <w:rsid w:val="00F85D78"/>
    <w:rsid w:val="00F8620A"/>
    <w:rsid w:val="00F865BE"/>
    <w:rsid w:val="00F869C8"/>
    <w:rsid w:val="00F874FD"/>
    <w:rsid w:val="00F876A5"/>
    <w:rsid w:val="00F902C0"/>
    <w:rsid w:val="00F90B60"/>
    <w:rsid w:val="00F90E36"/>
    <w:rsid w:val="00F91B85"/>
    <w:rsid w:val="00F91D56"/>
    <w:rsid w:val="00F9219F"/>
    <w:rsid w:val="00F9265F"/>
    <w:rsid w:val="00F927DD"/>
    <w:rsid w:val="00F9326B"/>
    <w:rsid w:val="00F93799"/>
    <w:rsid w:val="00F93DD8"/>
    <w:rsid w:val="00F94013"/>
    <w:rsid w:val="00F9485F"/>
    <w:rsid w:val="00F951AB"/>
    <w:rsid w:val="00F95481"/>
    <w:rsid w:val="00F95B06"/>
    <w:rsid w:val="00F95B1C"/>
    <w:rsid w:val="00F95DC6"/>
    <w:rsid w:val="00F9655F"/>
    <w:rsid w:val="00F966C9"/>
    <w:rsid w:val="00F97090"/>
    <w:rsid w:val="00F9717C"/>
    <w:rsid w:val="00F9727E"/>
    <w:rsid w:val="00FA02A2"/>
    <w:rsid w:val="00FA088E"/>
    <w:rsid w:val="00FA093B"/>
    <w:rsid w:val="00FA11EC"/>
    <w:rsid w:val="00FA1AE5"/>
    <w:rsid w:val="00FA243A"/>
    <w:rsid w:val="00FA2AB6"/>
    <w:rsid w:val="00FA2D96"/>
    <w:rsid w:val="00FA3711"/>
    <w:rsid w:val="00FA3BC9"/>
    <w:rsid w:val="00FA41CB"/>
    <w:rsid w:val="00FA60A9"/>
    <w:rsid w:val="00FA6B70"/>
    <w:rsid w:val="00FA6F1F"/>
    <w:rsid w:val="00FA7068"/>
    <w:rsid w:val="00FB0009"/>
    <w:rsid w:val="00FB0C69"/>
    <w:rsid w:val="00FB1605"/>
    <w:rsid w:val="00FB178D"/>
    <w:rsid w:val="00FB1B5D"/>
    <w:rsid w:val="00FB1C71"/>
    <w:rsid w:val="00FB1F4D"/>
    <w:rsid w:val="00FB271A"/>
    <w:rsid w:val="00FB2DA2"/>
    <w:rsid w:val="00FB2E93"/>
    <w:rsid w:val="00FB44EA"/>
    <w:rsid w:val="00FB4541"/>
    <w:rsid w:val="00FB469A"/>
    <w:rsid w:val="00FB472B"/>
    <w:rsid w:val="00FB4B87"/>
    <w:rsid w:val="00FB4BCD"/>
    <w:rsid w:val="00FB4C8D"/>
    <w:rsid w:val="00FB546F"/>
    <w:rsid w:val="00FB54DF"/>
    <w:rsid w:val="00FB577B"/>
    <w:rsid w:val="00FB5EBB"/>
    <w:rsid w:val="00FB5F70"/>
    <w:rsid w:val="00FB6051"/>
    <w:rsid w:val="00FB61AD"/>
    <w:rsid w:val="00FB63F8"/>
    <w:rsid w:val="00FB6562"/>
    <w:rsid w:val="00FB664B"/>
    <w:rsid w:val="00FB6B02"/>
    <w:rsid w:val="00FB6DD0"/>
    <w:rsid w:val="00FB7BA8"/>
    <w:rsid w:val="00FC0079"/>
    <w:rsid w:val="00FC0D0D"/>
    <w:rsid w:val="00FC11AA"/>
    <w:rsid w:val="00FC1217"/>
    <w:rsid w:val="00FC1DCA"/>
    <w:rsid w:val="00FC332B"/>
    <w:rsid w:val="00FC3652"/>
    <w:rsid w:val="00FC36B4"/>
    <w:rsid w:val="00FC389B"/>
    <w:rsid w:val="00FC40EF"/>
    <w:rsid w:val="00FC420D"/>
    <w:rsid w:val="00FC42DE"/>
    <w:rsid w:val="00FC437E"/>
    <w:rsid w:val="00FC438E"/>
    <w:rsid w:val="00FC464D"/>
    <w:rsid w:val="00FC4A24"/>
    <w:rsid w:val="00FC4E71"/>
    <w:rsid w:val="00FC5A75"/>
    <w:rsid w:val="00FC5BD5"/>
    <w:rsid w:val="00FC60C3"/>
    <w:rsid w:val="00FC6397"/>
    <w:rsid w:val="00FC7084"/>
    <w:rsid w:val="00FC7D2A"/>
    <w:rsid w:val="00FD0D23"/>
    <w:rsid w:val="00FD0D4D"/>
    <w:rsid w:val="00FD1057"/>
    <w:rsid w:val="00FD16BF"/>
    <w:rsid w:val="00FD1B25"/>
    <w:rsid w:val="00FD247C"/>
    <w:rsid w:val="00FD2696"/>
    <w:rsid w:val="00FD26C6"/>
    <w:rsid w:val="00FD287B"/>
    <w:rsid w:val="00FD3589"/>
    <w:rsid w:val="00FD44A7"/>
    <w:rsid w:val="00FD4535"/>
    <w:rsid w:val="00FD47B1"/>
    <w:rsid w:val="00FD4C46"/>
    <w:rsid w:val="00FD5074"/>
    <w:rsid w:val="00FD54C3"/>
    <w:rsid w:val="00FD5958"/>
    <w:rsid w:val="00FD5EED"/>
    <w:rsid w:val="00FD5F4C"/>
    <w:rsid w:val="00FD60C1"/>
    <w:rsid w:val="00FD61A4"/>
    <w:rsid w:val="00FD6269"/>
    <w:rsid w:val="00FD63A5"/>
    <w:rsid w:val="00FD6BEE"/>
    <w:rsid w:val="00FD7014"/>
    <w:rsid w:val="00FD7425"/>
    <w:rsid w:val="00FD7778"/>
    <w:rsid w:val="00FD77D8"/>
    <w:rsid w:val="00FD7BEC"/>
    <w:rsid w:val="00FD7C81"/>
    <w:rsid w:val="00FD7D7E"/>
    <w:rsid w:val="00FD7EDD"/>
    <w:rsid w:val="00FE04A7"/>
    <w:rsid w:val="00FE0C9A"/>
    <w:rsid w:val="00FE0F1C"/>
    <w:rsid w:val="00FE11FF"/>
    <w:rsid w:val="00FE1C95"/>
    <w:rsid w:val="00FE20E8"/>
    <w:rsid w:val="00FE22F4"/>
    <w:rsid w:val="00FE2727"/>
    <w:rsid w:val="00FE29CE"/>
    <w:rsid w:val="00FE35B2"/>
    <w:rsid w:val="00FE3934"/>
    <w:rsid w:val="00FE40C5"/>
    <w:rsid w:val="00FE432D"/>
    <w:rsid w:val="00FE4440"/>
    <w:rsid w:val="00FE4DB9"/>
    <w:rsid w:val="00FE5587"/>
    <w:rsid w:val="00FE5839"/>
    <w:rsid w:val="00FE5B0F"/>
    <w:rsid w:val="00FE5F76"/>
    <w:rsid w:val="00FE5FDB"/>
    <w:rsid w:val="00FE6250"/>
    <w:rsid w:val="00FE6305"/>
    <w:rsid w:val="00FE660D"/>
    <w:rsid w:val="00FE6898"/>
    <w:rsid w:val="00FE69AB"/>
    <w:rsid w:val="00FE6A82"/>
    <w:rsid w:val="00FE6D15"/>
    <w:rsid w:val="00FE7330"/>
    <w:rsid w:val="00FE73A9"/>
    <w:rsid w:val="00FE75B8"/>
    <w:rsid w:val="00FE7617"/>
    <w:rsid w:val="00FE77D1"/>
    <w:rsid w:val="00FE7852"/>
    <w:rsid w:val="00FE7A9F"/>
    <w:rsid w:val="00FF0034"/>
    <w:rsid w:val="00FF0B37"/>
    <w:rsid w:val="00FF1136"/>
    <w:rsid w:val="00FF12DE"/>
    <w:rsid w:val="00FF1798"/>
    <w:rsid w:val="00FF1B2B"/>
    <w:rsid w:val="00FF1ED7"/>
    <w:rsid w:val="00FF4117"/>
    <w:rsid w:val="00FF4827"/>
    <w:rsid w:val="00FF4B1B"/>
    <w:rsid w:val="00FF57DF"/>
    <w:rsid w:val="00FF5A2E"/>
    <w:rsid w:val="00FF5E5D"/>
    <w:rsid w:val="00FF6FF5"/>
    <w:rsid w:val="00FF75A8"/>
    <w:rsid w:val="00FF7BC8"/>
    <w:rsid w:val="00FF7F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E72E627"/>
  <w15:docId w15:val="{016DEDFC-90C2-384B-9D40-137F8EA8E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2FB4"/>
    <w:pPr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uiPriority w:val="9"/>
    <w:qFormat/>
    <w:rsid w:val="00901694"/>
    <w:pPr>
      <w:keepNext/>
      <w:numPr>
        <w:numId w:val="30"/>
      </w:numPr>
      <w:spacing w:after="240"/>
      <w:jc w:val="center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uiPriority w:val="9"/>
    <w:qFormat/>
    <w:rsid w:val="0062644F"/>
    <w:pPr>
      <w:keepNext/>
      <w:numPr>
        <w:ilvl w:val="1"/>
        <w:numId w:val="30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qFormat/>
    <w:rsid w:val="00901694"/>
    <w:pPr>
      <w:keepNext/>
      <w:numPr>
        <w:ilvl w:val="2"/>
        <w:numId w:val="30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qFormat/>
    <w:rsid w:val="00901694"/>
    <w:pPr>
      <w:keepNext/>
      <w:numPr>
        <w:ilvl w:val="3"/>
        <w:numId w:val="30"/>
      </w:numPr>
      <w:spacing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qFormat/>
    <w:rsid w:val="00901694"/>
    <w:pPr>
      <w:numPr>
        <w:ilvl w:val="4"/>
        <w:numId w:val="30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qFormat/>
    <w:rsid w:val="00901694"/>
    <w:pPr>
      <w:numPr>
        <w:ilvl w:val="5"/>
        <w:numId w:val="30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uiPriority w:val="9"/>
    <w:qFormat/>
    <w:rsid w:val="00901694"/>
    <w:pPr>
      <w:numPr>
        <w:ilvl w:val="6"/>
        <w:numId w:val="30"/>
      </w:numPr>
      <w:spacing w:before="240" w:after="60"/>
      <w:outlineLvl w:val="6"/>
    </w:pPr>
  </w:style>
  <w:style w:type="paragraph" w:styleId="Heading8">
    <w:name w:val="heading 8"/>
    <w:basedOn w:val="Normal"/>
    <w:next w:val="Normal"/>
    <w:uiPriority w:val="9"/>
    <w:qFormat/>
    <w:rsid w:val="00901694"/>
    <w:pPr>
      <w:numPr>
        <w:ilvl w:val="7"/>
        <w:numId w:val="30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uiPriority w:val="9"/>
    <w:qFormat/>
    <w:rsid w:val="00901694"/>
    <w:pPr>
      <w:numPr>
        <w:ilvl w:val="8"/>
        <w:numId w:val="30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A7972"/>
    <w:rPr>
      <w:b/>
    </w:rPr>
  </w:style>
  <w:style w:type="paragraph" w:styleId="BodyText2">
    <w:name w:val="Body Text 2"/>
    <w:basedOn w:val="Normal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uiPriority w:val="99"/>
    <w:semiHidden/>
    <w:rsid w:val="009A797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uiPriority w:val="39"/>
    <w:rsid w:val="00952B01"/>
    <w:pPr>
      <w:tabs>
        <w:tab w:val="left" w:pos="720"/>
        <w:tab w:val="right" w:leader="dot" w:pos="9350"/>
      </w:tabs>
      <w:ind w:left="360" w:hanging="360"/>
      <w:jc w:val="left"/>
    </w:pPr>
    <w:rPr>
      <w:rFonts w:ascii="Cambria" w:hAnsi="Cambria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6F59C4"/>
    <w:pPr>
      <w:tabs>
        <w:tab w:val="left" w:pos="1440"/>
        <w:tab w:val="right" w:leader="dot" w:pos="9351"/>
      </w:tabs>
      <w:ind w:left="1440" w:hanging="720"/>
      <w:jc w:val="left"/>
    </w:pPr>
    <w:rPr>
      <w:rFonts w:ascii="Calibri" w:hAnsi="Calibri"/>
      <w:b/>
      <w:bCs/>
    </w:rPr>
  </w:style>
  <w:style w:type="paragraph" w:styleId="TOC3">
    <w:name w:val="toc 3"/>
    <w:basedOn w:val="Normal"/>
    <w:next w:val="Normal"/>
    <w:uiPriority w:val="39"/>
    <w:rsid w:val="009A7972"/>
    <w:pPr>
      <w:ind w:left="220"/>
      <w:jc w:val="left"/>
    </w:pPr>
    <w:rPr>
      <w:rFonts w:ascii="Calibri" w:hAnsi="Calibri"/>
    </w:rPr>
  </w:style>
  <w:style w:type="paragraph" w:styleId="TOC4">
    <w:name w:val="toc 4"/>
    <w:basedOn w:val="Normal"/>
    <w:next w:val="Normal"/>
    <w:semiHidden/>
    <w:rsid w:val="009A7972"/>
    <w:pPr>
      <w:ind w:left="440"/>
      <w:jc w:val="left"/>
    </w:pPr>
    <w:rPr>
      <w:rFonts w:ascii="Calibri" w:hAnsi="Calibri"/>
    </w:rPr>
  </w:style>
  <w:style w:type="paragraph" w:styleId="TOC5">
    <w:name w:val="toc 5"/>
    <w:basedOn w:val="Normal"/>
    <w:next w:val="Normal"/>
    <w:semiHidden/>
    <w:rsid w:val="009A7972"/>
    <w:pPr>
      <w:ind w:left="660"/>
      <w:jc w:val="left"/>
    </w:pPr>
    <w:rPr>
      <w:rFonts w:ascii="Calibri" w:hAnsi="Calibri"/>
    </w:rPr>
  </w:style>
  <w:style w:type="paragraph" w:styleId="TOC6">
    <w:name w:val="toc 6"/>
    <w:basedOn w:val="Normal"/>
    <w:next w:val="Normal"/>
    <w:semiHidden/>
    <w:rsid w:val="009A7972"/>
    <w:pPr>
      <w:ind w:left="880"/>
      <w:jc w:val="left"/>
    </w:pPr>
    <w:rPr>
      <w:rFonts w:ascii="Calibri" w:hAnsi="Calibri"/>
    </w:rPr>
  </w:style>
  <w:style w:type="paragraph" w:styleId="TOC7">
    <w:name w:val="toc 7"/>
    <w:basedOn w:val="Normal"/>
    <w:next w:val="Normal"/>
    <w:semiHidden/>
    <w:rsid w:val="009A7972"/>
    <w:pPr>
      <w:ind w:left="1100"/>
      <w:jc w:val="left"/>
    </w:pPr>
    <w:rPr>
      <w:rFonts w:ascii="Calibri" w:hAnsi="Calibri"/>
    </w:rPr>
  </w:style>
  <w:style w:type="paragraph" w:styleId="TOC8">
    <w:name w:val="toc 8"/>
    <w:basedOn w:val="Normal"/>
    <w:next w:val="Normal"/>
    <w:semiHidden/>
    <w:rsid w:val="009A7972"/>
    <w:pPr>
      <w:ind w:left="1320"/>
      <w:jc w:val="left"/>
    </w:pPr>
    <w:rPr>
      <w:rFonts w:ascii="Calibri" w:hAnsi="Calibri"/>
    </w:rPr>
  </w:style>
  <w:style w:type="paragraph" w:styleId="TOC9">
    <w:name w:val="toc 9"/>
    <w:basedOn w:val="Normal"/>
    <w:next w:val="Normal"/>
    <w:semiHidden/>
    <w:rsid w:val="009A7972"/>
    <w:pPr>
      <w:ind w:left="1540"/>
      <w:jc w:val="left"/>
    </w:pPr>
    <w:rPr>
      <w:rFonts w:ascii="Calibri" w:hAnsi="Calibri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paragraph" w:styleId="ListParagraph">
    <w:name w:val="List Paragraph"/>
    <w:basedOn w:val="Normal"/>
    <w:uiPriority w:val="34"/>
    <w:qFormat/>
    <w:rsid w:val="00360F8B"/>
    <w:pPr>
      <w:tabs>
        <w:tab w:val="left" w:pos="709"/>
      </w:tabs>
      <w:adjustRightInd w:val="0"/>
      <w:snapToGrid w:val="0"/>
      <w:spacing w:afterLines="50"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rsid w:val="007834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7834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67015"/>
    <w:pPr>
      <w:spacing w:before="100" w:beforeAutospacing="1" w:after="100" w:afterAutospacing="1"/>
      <w:jc w:val="left"/>
    </w:pPr>
    <w:rPr>
      <w:rFonts w:ascii="MS PGothic" w:eastAsia="MS PGothic" w:hAnsi="MS PGothic" w:cs="MS PGothic"/>
      <w:sz w:val="24"/>
      <w:szCs w:val="24"/>
    </w:rPr>
  </w:style>
  <w:style w:type="character" w:customStyle="1" w:styleId="FooterChar">
    <w:name w:val="Footer Char"/>
    <w:link w:val="Footer"/>
    <w:uiPriority w:val="99"/>
    <w:rsid w:val="00003F77"/>
    <w:rPr>
      <w:rFonts w:ascii="Arial" w:hAnsi="Arial"/>
      <w:sz w:val="22"/>
    </w:rPr>
  </w:style>
  <w:style w:type="paragraph" w:customStyle="1" w:styleId="Normalnumbered">
    <w:name w:val="Normal numbered"/>
    <w:next w:val="Normal"/>
    <w:uiPriority w:val="99"/>
    <w:qFormat/>
    <w:rsid w:val="00D7252D"/>
    <w:pPr>
      <w:numPr>
        <w:numId w:val="1"/>
      </w:numPr>
      <w:spacing w:before="60" w:after="240"/>
      <w:jc w:val="both"/>
    </w:pPr>
    <w:rPr>
      <w:rFonts w:ascii="Arial" w:hAnsi="Arial"/>
      <w:sz w:val="22"/>
      <w:szCs w:val="22"/>
      <w:lang w:eastAsia="en-US" w:bidi="en-US"/>
    </w:rPr>
  </w:style>
  <w:style w:type="character" w:customStyle="1" w:styleId="FootnoteTextChar">
    <w:name w:val="Footnote Text Char"/>
    <w:link w:val="FootnoteText"/>
    <w:uiPriority w:val="99"/>
    <w:rsid w:val="00D7252D"/>
    <w:rPr>
      <w:rFonts w:ascii="Arial" w:hAnsi="Arial"/>
      <w:color w:val="000000"/>
      <w:sz w:val="18"/>
    </w:rPr>
  </w:style>
  <w:style w:type="paragraph" w:customStyle="1" w:styleId="hstyle0">
    <w:name w:val="hstyle0"/>
    <w:basedOn w:val="Normal"/>
    <w:rsid w:val="003E4D33"/>
    <w:pPr>
      <w:spacing w:line="384" w:lineRule="auto"/>
    </w:pPr>
    <w:rPr>
      <w:rFonts w:ascii="Batang" w:eastAsia="Batang" w:hAnsi="Batang" w:cs="Gulim"/>
      <w:color w:val="000000"/>
      <w:lang w:eastAsia="ko-KR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31DE1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eastAsia="MS Gothic" w:hAnsi="Cambria"/>
      <w:bCs/>
      <w:caps w:val="0"/>
      <w:color w:val="365F91"/>
      <w:kern w:val="0"/>
      <w:sz w:val="28"/>
      <w:szCs w:val="28"/>
    </w:rPr>
  </w:style>
  <w:style w:type="character" w:styleId="Hyperlink">
    <w:name w:val="Hyperlink"/>
    <w:uiPriority w:val="99"/>
    <w:unhideWhenUsed/>
    <w:rsid w:val="00431DE1"/>
    <w:rPr>
      <w:color w:val="0000FF"/>
      <w:u w:val="single"/>
    </w:rPr>
  </w:style>
  <w:style w:type="character" w:styleId="CommentReference">
    <w:name w:val="annotation reference"/>
    <w:semiHidden/>
    <w:unhideWhenUsed/>
    <w:rsid w:val="00A37ED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37ED7"/>
  </w:style>
  <w:style w:type="character" w:customStyle="1" w:styleId="CommentTextChar">
    <w:name w:val="Comment Text Char"/>
    <w:link w:val="CommentText"/>
    <w:rsid w:val="00A37ED7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37ED7"/>
    <w:rPr>
      <w:b/>
      <w:bCs/>
    </w:rPr>
  </w:style>
  <w:style w:type="character" w:customStyle="1" w:styleId="CommentSubjectChar">
    <w:name w:val="Comment Subject Char"/>
    <w:link w:val="CommentSubject"/>
    <w:semiHidden/>
    <w:rsid w:val="00A37ED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D350C3"/>
    <w:rPr>
      <w:rFonts w:ascii="Arial" w:hAnsi="Arial"/>
      <w:sz w:val="22"/>
    </w:rPr>
  </w:style>
  <w:style w:type="table" w:styleId="TableGrid">
    <w:name w:val="Table Grid"/>
    <w:basedOn w:val="TableNormal"/>
    <w:uiPriority w:val="39"/>
    <w:rsid w:val="00E04ACC"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370131"/>
  </w:style>
  <w:style w:type="paragraph" w:customStyle="1" w:styleId="1">
    <w:name w:val="スタイル1"/>
    <w:basedOn w:val="Heading3"/>
    <w:link w:val="10"/>
    <w:qFormat/>
    <w:rsid w:val="00A27273"/>
    <w:pPr>
      <w:numPr>
        <w:numId w:val="2"/>
      </w:numPr>
      <w:tabs>
        <w:tab w:val="left" w:pos="284"/>
      </w:tabs>
      <w:spacing w:before="120"/>
      <w:ind w:left="840"/>
      <w:jc w:val="left"/>
    </w:pPr>
    <w:rPr>
      <w:rFonts w:ascii="Times New Roman" w:hAnsi="Times New Roman"/>
      <w:sz w:val="24"/>
      <w:lang w:val="en-HK"/>
    </w:rPr>
  </w:style>
  <w:style w:type="character" w:customStyle="1" w:styleId="10">
    <w:name w:val="スタイル1 (文字)"/>
    <w:link w:val="1"/>
    <w:rsid w:val="00A27273"/>
    <w:rPr>
      <w:b/>
      <w:sz w:val="24"/>
      <w:lang w:val="en-HK"/>
    </w:rPr>
  </w:style>
  <w:style w:type="paragraph" w:customStyle="1" w:styleId="TOC">
    <w:name w:val="TOC"/>
    <w:basedOn w:val="Normal"/>
    <w:rsid w:val="000146AC"/>
    <w:pPr>
      <w:jc w:val="center"/>
    </w:pPr>
    <w:rPr>
      <w:rFonts w:ascii="Times New Roman Bold" w:eastAsia="PMingLiU" w:hAnsi="Times New Roman Bold"/>
      <w:b/>
      <w:caps/>
      <w:kern w:val="28"/>
      <w:sz w:val="26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01118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603A"/>
    <w:rPr>
      <w:color w:val="605E5C"/>
      <w:shd w:val="clear" w:color="auto" w:fill="E1DFDD"/>
    </w:rPr>
  </w:style>
  <w:style w:type="paragraph" w:customStyle="1" w:styleId="Tabletext9pts">
    <w:name w:val="Table text 9pts"/>
    <w:basedOn w:val="Normal"/>
    <w:link w:val="Tabletext9ptsChar"/>
    <w:qFormat/>
    <w:rsid w:val="0043629C"/>
    <w:pPr>
      <w:suppressAutoHyphens/>
      <w:autoSpaceDE w:val="0"/>
      <w:autoSpaceDN w:val="0"/>
      <w:adjustRightInd w:val="0"/>
      <w:jc w:val="left"/>
      <w:textAlignment w:val="center"/>
    </w:pPr>
    <w:rPr>
      <w:rFonts w:eastAsia="Times New Roman" w:cs="Arial"/>
      <w:noProof/>
      <w:sz w:val="18"/>
      <w:szCs w:val="18"/>
      <w:lang w:eastAsia="en-US"/>
    </w:rPr>
  </w:style>
  <w:style w:type="character" w:customStyle="1" w:styleId="Tabletext9ptsChar">
    <w:name w:val="Table text 9pts Char"/>
    <w:basedOn w:val="DefaultParagraphFont"/>
    <w:link w:val="Tabletext9pts"/>
    <w:rsid w:val="0043629C"/>
    <w:rPr>
      <w:rFonts w:ascii="Arial" w:eastAsia="Times New Roman" w:hAnsi="Arial" w:cs="Arial"/>
      <w:noProof/>
      <w:sz w:val="18"/>
      <w:szCs w:val="18"/>
      <w:lang w:eastAsia="en-US"/>
    </w:rPr>
  </w:style>
  <w:style w:type="character" w:styleId="Strong">
    <w:name w:val="Strong"/>
    <w:basedOn w:val="DefaultParagraphFont"/>
    <w:uiPriority w:val="22"/>
    <w:qFormat/>
    <w:rsid w:val="0099496D"/>
    <w:rPr>
      <w:b/>
      <w:bCs/>
    </w:rPr>
  </w:style>
  <w:style w:type="paragraph" w:customStyle="1" w:styleId="xmsolistparagraph">
    <w:name w:val="x_msolistparagraph"/>
    <w:basedOn w:val="Normal"/>
    <w:rsid w:val="00A67021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val="en-PH" w:eastAsia="en-PH"/>
    </w:rPr>
  </w:style>
  <w:style w:type="character" w:styleId="Emphasis">
    <w:name w:val="Emphasis"/>
    <w:basedOn w:val="DefaultParagraphFont"/>
    <w:uiPriority w:val="20"/>
    <w:qFormat/>
    <w:rsid w:val="00E63F22"/>
    <w:rPr>
      <w:i/>
      <w:iCs/>
    </w:rPr>
  </w:style>
  <w:style w:type="table" w:customStyle="1" w:styleId="TableGrid1">
    <w:name w:val="Table Grid1"/>
    <w:basedOn w:val="TableNormal"/>
    <w:next w:val="TableGrid"/>
    <w:uiPriority w:val="39"/>
    <w:rsid w:val="00A85E44"/>
    <w:rPr>
      <w:rFonts w:eastAsia="MS Mincho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4458D"/>
    <w:rPr>
      <w:rFonts w:eastAsia="MS Mincho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426B0E"/>
    <w:pPr>
      <w:autoSpaceDE w:val="0"/>
      <w:autoSpaceDN w:val="0"/>
      <w:adjustRightInd w:val="0"/>
      <w:spacing w:line="288" w:lineRule="auto"/>
      <w:jc w:val="left"/>
      <w:textAlignment w:val="center"/>
    </w:pPr>
    <w:rPr>
      <w:rFonts w:ascii="Minion Pro" w:eastAsia="MS Mincho" w:hAnsi="Minion Pro" w:cs="Minion Pro"/>
      <w:color w:val="000000"/>
      <w:sz w:val="24"/>
      <w:szCs w:val="24"/>
      <w:lang w:val="en-GB"/>
    </w:rPr>
  </w:style>
  <w:style w:type="table" w:styleId="GridTable4-Accent6">
    <w:name w:val="Grid Table 4 Accent 6"/>
    <w:basedOn w:val="TableNormal"/>
    <w:uiPriority w:val="49"/>
    <w:rsid w:val="002F591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FollowedHyperlink">
    <w:name w:val="FollowedHyperlink"/>
    <w:basedOn w:val="DefaultParagraphFont"/>
    <w:semiHidden/>
    <w:unhideWhenUsed/>
    <w:rsid w:val="00B4446F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827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41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72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89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08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9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231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1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870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766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716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4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37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59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344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594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19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0148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8691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04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244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48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314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682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373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1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56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049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6409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845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164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803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76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52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716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81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1241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856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84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17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238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13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0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1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5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199828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55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18494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808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13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7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75891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62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5663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93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719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2685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184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96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06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6291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048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4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969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7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73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6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68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0355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30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33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35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566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283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4204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351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47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83269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215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442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07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665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85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0083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376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iji.inui@home.email.ne.jp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mailto:syamadera@adb.org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solidFill>
            <a:prstClr val="black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B5409-F6F1-41F8-925B-D98D8F19F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9</Words>
  <Characters>250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Asian Development Bank</Company>
  <LinksUpToDate>false</LinksUpToDate>
  <CharactersWithSpaces>2937</CharactersWithSpaces>
  <SharedDoc>false</SharedDoc>
  <HLinks>
    <vt:vector size="168" baseType="variant">
      <vt:variant>
        <vt:i4>137630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9247956</vt:lpwstr>
      </vt:variant>
      <vt:variant>
        <vt:i4>144184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9247955</vt:lpwstr>
      </vt:variant>
      <vt:variant>
        <vt:i4>150737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9247954</vt:lpwstr>
      </vt:variant>
      <vt:variant>
        <vt:i4>104862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9247953</vt:lpwstr>
      </vt:variant>
      <vt:variant>
        <vt:i4>111416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247952</vt:lpwstr>
      </vt:variant>
      <vt:variant>
        <vt:i4>117969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247951</vt:lpwstr>
      </vt:variant>
      <vt:variant>
        <vt:i4>124523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247950</vt:lpwstr>
      </vt:variant>
      <vt:variant>
        <vt:i4>170398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247949</vt:lpwstr>
      </vt:variant>
      <vt:variant>
        <vt:i4>176952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247948</vt:lpwstr>
      </vt:variant>
      <vt:variant>
        <vt:i4>131077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247947</vt:lpwstr>
      </vt:variant>
      <vt:variant>
        <vt:i4>13763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247946</vt:lpwstr>
      </vt:variant>
      <vt:variant>
        <vt:i4>144184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247945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247944</vt:lpwstr>
      </vt:variant>
      <vt:variant>
        <vt:i4>104862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247943</vt:lpwstr>
      </vt:variant>
      <vt:variant>
        <vt:i4>111416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247942</vt:lpwstr>
      </vt:variant>
      <vt:variant>
        <vt:i4>117969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247941</vt:lpwstr>
      </vt:variant>
      <vt:variant>
        <vt:i4>124523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247940</vt:lpwstr>
      </vt:variant>
      <vt:variant>
        <vt:i4>170398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247939</vt:lpwstr>
      </vt:variant>
      <vt:variant>
        <vt:i4>176952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247938</vt:lpwstr>
      </vt:variant>
      <vt:variant>
        <vt:i4>13107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247937</vt:lpwstr>
      </vt:variant>
      <vt:variant>
        <vt:i4>13763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247936</vt:lpwstr>
      </vt:variant>
      <vt:variant>
        <vt:i4>144184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247935</vt:lpwstr>
      </vt:variant>
      <vt:variant>
        <vt:i4>150738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247934</vt:lpwstr>
      </vt:variant>
      <vt:variant>
        <vt:i4>10486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247933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247932</vt:lpwstr>
      </vt:variant>
      <vt:variant>
        <vt:i4>117970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247931</vt:lpwstr>
      </vt:variant>
      <vt:variant>
        <vt:i4>12452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247930</vt:lpwstr>
      </vt:variant>
      <vt:variant>
        <vt:i4>170398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24792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4</dc:creator>
  <cp:keywords/>
  <dc:description/>
  <cp:lastModifiedBy>PIRON Evelyne</cp:lastModifiedBy>
  <cp:revision>2</cp:revision>
  <cp:lastPrinted>2020-08-07T05:47:00Z</cp:lastPrinted>
  <dcterms:created xsi:type="dcterms:W3CDTF">2021-07-08T13:24:00Z</dcterms:created>
  <dcterms:modified xsi:type="dcterms:W3CDTF">2021-07-08T13:24:00Z</dcterms:modified>
</cp:coreProperties>
</file>